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82" w:type="dxa"/>
        <w:tblInd w:w="-435" w:type="dxa"/>
        <w:tblLayout w:type="fixed"/>
        <w:tblLook w:val="04A0" w:firstRow="1" w:lastRow="0" w:firstColumn="1" w:lastColumn="0" w:noHBand="0" w:noVBand="1"/>
      </w:tblPr>
      <w:tblGrid>
        <w:gridCol w:w="5036"/>
        <w:gridCol w:w="5046"/>
      </w:tblGrid>
      <w:tr w:rsidR="004B01F1" w14:paraId="6496917C" w14:textId="77777777" w:rsidTr="003035D9">
        <w:trPr>
          <w:trHeight w:val="383"/>
        </w:trPr>
        <w:tc>
          <w:tcPr>
            <w:tcW w:w="5036" w:type="dxa"/>
          </w:tcPr>
          <w:p w14:paraId="67D5A6F2" w14:textId="7149D757" w:rsidR="003035D9" w:rsidRDefault="001900A8" w:rsidP="00F320D0">
            <w:pPr>
              <w:pStyle w:val="Heading1"/>
              <w:jc w:val="center"/>
              <w:rPr>
                <w:rFonts w:ascii="Arial" w:hAnsi="Arial" w:cs="Arial"/>
              </w:rPr>
            </w:pPr>
            <w:bookmarkStart w:id="0" w:name="_Hlk110856133"/>
            <w:r>
              <w:rPr>
                <w:rFonts w:ascii="Arial" w:hAnsi="Arial" w:cs="Arial"/>
                <w:color w:val="auto"/>
              </w:rPr>
              <w:t>English</w:t>
            </w:r>
          </w:p>
        </w:tc>
        <w:tc>
          <w:tcPr>
            <w:tcW w:w="5046" w:type="dxa"/>
          </w:tcPr>
          <w:p w14:paraId="0A7278F2" w14:textId="77777777" w:rsidR="003035D9" w:rsidRPr="00BF2AA0" w:rsidRDefault="00D673F0" w:rsidP="00D673F0">
            <w:pPr>
              <w:pStyle w:val="Heading1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auto"/>
                <w:sz w:val="28"/>
                <w:szCs w:val="28"/>
              </w:rPr>
              <w:t>Türkçe</w:t>
            </w:r>
          </w:p>
        </w:tc>
      </w:tr>
      <w:tr w:rsidR="001900A8" w14:paraId="0B0B099F" w14:textId="77777777" w:rsidTr="003035D9">
        <w:trPr>
          <w:trHeight w:val="778"/>
        </w:trPr>
        <w:tc>
          <w:tcPr>
            <w:tcW w:w="5036" w:type="dxa"/>
          </w:tcPr>
          <w:p w14:paraId="5FCAB656" w14:textId="77777777" w:rsidR="001900A8" w:rsidRPr="00681177" w:rsidRDefault="001900A8" w:rsidP="001900A8">
            <w:pPr>
              <w:pStyle w:val="Heading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  <w:r w:rsidRPr="00681177">
              <w:rPr>
                <w:rFonts w:ascii="Arial" w:hAnsi="Arial" w:cs="Arial"/>
              </w:rPr>
              <w:t xml:space="preserve">atient Questionnaire for newly arrived migrants in the UK: Children and Young People </w:t>
            </w:r>
          </w:p>
          <w:p w14:paraId="7F583D60" w14:textId="77777777" w:rsidR="001900A8" w:rsidRDefault="001900A8" w:rsidP="001900A8">
            <w:pPr>
              <w:pStyle w:val="Heading1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77378B53" w14:textId="77777777" w:rsidR="001900A8" w:rsidRPr="00681177" w:rsidRDefault="001900A8" w:rsidP="001900A8">
            <w:pPr>
              <w:pStyle w:val="Heading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irleşik Krallık'a yeni gelen göçmenlere yönelik sağlık anketi: Çocuklar ve Gençler </w:t>
            </w:r>
          </w:p>
          <w:p w14:paraId="28E8EE4F" w14:textId="77777777" w:rsidR="001900A8" w:rsidRDefault="001900A8" w:rsidP="001900A8">
            <w:pPr>
              <w:pStyle w:val="Heading1"/>
              <w:rPr>
                <w:rFonts w:ascii="Arial" w:hAnsi="Arial" w:cs="Arial"/>
              </w:rPr>
            </w:pPr>
          </w:p>
        </w:tc>
      </w:tr>
      <w:tr w:rsidR="001900A8" w14:paraId="28C9432F" w14:textId="77777777" w:rsidTr="003035D9">
        <w:trPr>
          <w:trHeight w:val="1224"/>
        </w:trPr>
        <w:tc>
          <w:tcPr>
            <w:tcW w:w="5036" w:type="dxa"/>
          </w:tcPr>
          <w:p w14:paraId="7EC1FA66" w14:textId="77777777" w:rsidR="001900A8" w:rsidRPr="00741E5E" w:rsidRDefault="001900A8" w:rsidP="001900A8">
            <w:pPr>
              <w:rPr>
                <w:rFonts w:ascii="Arial" w:hAnsi="Arial" w:cs="Arial"/>
                <w:iCs/>
              </w:rPr>
            </w:pPr>
            <w:r w:rsidRPr="00741E5E">
              <w:rPr>
                <w:rFonts w:ascii="Arial" w:hAnsi="Arial" w:cs="Arial"/>
                <w:iCs/>
              </w:rPr>
              <w:t xml:space="preserve">Everyone has a right to register with a GP. You do not need </w:t>
            </w:r>
            <w:r>
              <w:rPr>
                <w:rFonts w:ascii="Arial" w:hAnsi="Arial" w:cs="Arial"/>
                <w:iCs/>
              </w:rPr>
              <w:t>p</w:t>
            </w:r>
            <w:r w:rsidRPr="00741E5E">
              <w:rPr>
                <w:rFonts w:ascii="Arial" w:hAnsi="Arial" w:cs="Arial"/>
                <w:iCs/>
              </w:rPr>
              <w:t xml:space="preserve">roof of address, immigration status, ID or an NHS number to register with a GP </w:t>
            </w:r>
          </w:p>
          <w:p w14:paraId="72B0103D" w14:textId="77777777" w:rsidR="001900A8" w:rsidRDefault="001900A8" w:rsidP="001900A8">
            <w:pPr>
              <w:rPr>
                <w:rFonts w:ascii="Arial" w:hAnsi="Arial" w:cs="Arial"/>
              </w:rPr>
            </w:pPr>
          </w:p>
          <w:p w14:paraId="676BF7A8" w14:textId="77777777" w:rsidR="001900A8" w:rsidRPr="00681177" w:rsidRDefault="001900A8" w:rsidP="001900A8">
            <w:p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This questionnaire is to collect information about children’s health so that the health professionals at your GP practice can understand what support, treatment and specialist services they may need</w:t>
            </w:r>
            <w:r>
              <w:rPr>
                <w:rFonts w:ascii="Arial" w:hAnsi="Arial" w:cs="Arial"/>
              </w:rPr>
              <w:t xml:space="preserve"> </w:t>
            </w:r>
            <w:r w:rsidRPr="00741E5E">
              <w:rPr>
                <w:rFonts w:ascii="Arial" w:hAnsi="Arial" w:cs="Arial"/>
                <w:iCs/>
              </w:rPr>
              <w:t>in accordance with the confidentiality and data sharing policies of the National Health Service.</w:t>
            </w:r>
            <w:r w:rsidRPr="00681177">
              <w:rPr>
                <w:rFonts w:ascii="Arial" w:hAnsi="Arial" w:cs="Arial"/>
              </w:rPr>
              <w:t xml:space="preserve"> </w:t>
            </w:r>
          </w:p>
          <w:p w14:paraId="3408DFD8" w14:textId="77777777" w:rsidR="001900A8" w:rsidRPr="00681177" w:rsidRDefault="001900A8" w:rsidP="001900A8">
            <w:pPr>
              <w:rPr>
                <w:rFonts w:ascii="Arial" w:hAnsi="Arial" w:cs="Arial"/>
              </w:rPr>
            </w:pPr>
          </w:p>
          <w:p w14:paraId="538025F4" w14:textId="77777777" w:rsidR="001900A8" w:rsidRPr="00681177" w:rsidRDefault="001900A8" w:rsidP="001900A8">
            <w:pPr>
              <w:rPr>
                <w:rFonts w:ascii="Arial" w:hAnsi="Arial" w:cs="Arial"/>
                <w:b/>
                <w:bCs/>
              </w:rPr>
            </w:pPr>
            <w:r w:rsidRPr="00681177">
              <w:rPr>
                <w:rFonts w:ascii="Arial" w:hAnsi="Arial" w:cs="Arial"/>
                <w:b/>
                <w:bCs/>
              </w:rPr>
              <w:t xml:space="preserve">Competent young people aged under 18 may complete the adult version for themselves. </w:t>
            </w:r>
          </w:p>
          <w:p w14:paraId="763CDC3A" w14:textId="77777777" w:rsidR="001900A8" w:rsidRPr="00681177" w:rsidRDefault="001900A8" w:rsidP="001900A8">
            <w:pPr>
              <w:rPr>
                <w:rFonts w:ascii="Arial" w:hAnsi="Arial" w:cs="Arial"/>
              </w:rPr>
            </w:pPr>
          </w:p>
          <w:p w14:paraId="17D98E11" w14:textId="77777777" w:rsidR="001900A8" w:rsidRPr="00741E5E" w:rsidRDefault="001900A8" w:rsidP="001900A8">
            <w:pPr>
              <w:rPr>
                <w:rFonts w:ascii="Arial" w:hAnsi="Arial" w:cs="Arial"/>
                <w:strike/>
              </w:rPr>
            </w:pPr>
            <w:r w:rsidRPr="00741E5E">
              <w:rPr>
                <w:rFonts w:ascii="Arial" w:hAnsi="Arial" w:cs="Arial"/>
                <w:iCs/>
              </w:rPr>
              <w:t>Your GP will not disclose any information you provide for purposes other than your direct care unless: you have consented (e.g. to support medical research); or they are required to do so by law (e.g. to protect other people from serious harm); or because there is an overriding public interest (e.g. you are suffering from a communicable disease). Further information about how your GP will use your information is available from your GP practice.</w:t>
            </w:r>
          </w:p>
          <w:p w14:paraId="102BD25C" w14:textId="77777777" w:rsidR="001900A8" w:rsidRPr="00681177" w:rsidRDefault="001900A8" w:rsidP="001900A8">
            <w:pPr>
              <w:rPr>
                <w:rFonts w:ascii="Arial" w:hAnsi="Arial" w:cs="Arial"/>
              </w:rPr>
            </w:pPr>
          </w:p>
          <w:p w14:paraId="7C31BF07" w14:textId="77777777" w:rsidR="001900A8" w:rsidRPr="00681177" w:rsidRDefault="001900A8" w:rsidP="001900A8">
            <w:pPr>
              <w:rPr>
                <w:rFonts w:ascii="Arial" w:hAnsi="Arial" w:cs="Arial"/>
              </w:rPr>
            </w:pPr>
            <w:bookmarkStart w:id="1" w:name="_Hlk109658978"/>
          </w:p>
          <w:p w14:paraId="1B7A64CF" w14:textId="77777777" w:rsidR="001900A8" w:rsidRPr="00681177" w:rsidRDefault="001900A8" w:rsidP="001900A8">
            <w:p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 xml:space="preserve">Return your answers to your GP practice. </w:t>
            </w:r>
          </w:p>
          <w:bookmarkEnd w:id="1"/>
          <w:p w14:paraId="417CBFBA" w14:textId="77777777" w:rsidR="001900A8" w:rsidRPr="00DF291C" w:rsidRDefault="001900A8" w:rsidP="001900A8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046" w:type="dxa"/>
          </w:tcPr>
          <w:p w14:paraId="69D4076D" w14:textId="77777777" w:rsidR="001900A8" w:rsidRPr="00646718" w:rsidRDefault="001900A8" w:rsidP="001900A8">
            <w:pPr>
              <w:rPr>
                <w:rFonts w:ascii="Arial" w:hAnsi="Arial" w:cs="Arial"/>
                <w:iCs/>
              </w:rPr>
            </w:pPr>
            <w:r w:rsidRPr="00646718">
              <w:rPr>
                <w:rFonts w:ascii="Arial" w:hAnsi="Arial" w:cs="Arial"/>
                <w:iCs/>
              </w:rPr>
              <w:t xml:space="preserve">Herkesin </w:t>
            </w:r>
            <w:r>
              <w:rPr>
                <w:rFonts w:ascii="Arial" w:hAnsi="Arial" w:cs="Arial"/>
                <w:iCs/>
              </w:rPr>
              <w:t>Genel Pratisyenliğe (GP)</w:t>
            </w:r>
            <w:r w:rsidRPr="00646718">
              <w:rPr>
                <w:rFonts w:ascii="Arial" w:hAnsi="Arial" w:cs="Arial"/>
                <w:iCs/>
              </w:rPr>
              <w:t xml:space="preserve"> başvurma hakkı bulunmaktadır. </w:t>
            </w:r>
            <w:r>
              <w:rPr>
                <w:rFonts w:ascii="Arial" w:hAnsi="Arial" w:cs="Arial"/>
                <w:iCs/>
              </w:rPr>
              <w:t>GP’ye</w:t>
            </w:r>
            <w:r w:rsidRPr="00646718">
              <w:rPr>
                <w:rFonts w:ascii="Arial" w:hAnsi="Arial" w:cs="Arial"/>
                <w:iCs/>
              </w:rPr>
              <w:t xml:space="preserve"> başvur</w:t>
            </w:r>
            <w:r>
              <w:rPr>
                <w:rFonts w:ascii="Arial" w:hAnsi="Arial" w:cs="Arial"/>
                <w:iCs/>
              </w:rPr>
              <w:t>mak için adres, göçmenlik statüsü</w:t>
            </w:r>
            <w:r w:rsidRPr="00646718">
              <w:rPr>
                <w:rFonts w:ascii="Arial" w:hAnsi="Arial" w:cs="Arial"/>
                <w:iCs/>
              </w:rPr>
              <w:t>, kimlik veya USH (Ulu</w:t>
            </w:r>
            <w:r>
              <w:rPr>
                <w:rFonts w:ascii="Arial" w:hAnsi="Arial" w:cs="Arial"/>
                <w:iCs/>
              </w:rPr>
              <w:t>sal Sağlık Hizmetleri) numarasına</w:t>
            </w:r>
            <w:r w:rsidRPr="00646718">
              <w:rPr>
                <w:rFonts w:ascii="Arial" w:hAnsi="Arial" w:cs="Arial"/>
                <w:iCs/>
              </w:rPr>
              <w:t xml:space="preserve"> </w:t>
            </w:r>
            <w:r>
              <w:rPr>
                <w:rFonts w:ascii="Arial" w:hAnsi="Arial" w:cs="Arial"/>
                <w:iCs/>
              </w:rPr>
              <w:t>ihtiyaç</w:t>
            </w:r>
            <w:r w:rsidRPr="00646718">
              <w:rPr>
                <w:rFonts w:ascii="Arial" w:hAnsi="Arial" w:cs="Arial"/>
                <w:iCs/>
              </w:rPr>
              <w:t xml:space="preserve"> yoktur. </w:t>
            </w:r>
          </w:p>
          <w:p w14:paraId="062DDE08" w14:textId="77777777" w:rsidR="001900A8" w:rsidRDefault="001900A8" w:rsidP="001900A8">
            <w:pPr>
              <w:rPr>
                <w:rFonts w:ascii="Arial" w:hAnsi="Arial" w:cs="Arial"/>
              </w:rPr>
            </w:pPr>
          </w:p>
          <w:p w14:paraId="28AB8EEE" w14:textId="77777777" w:rsidR="001900A8" w:rsidRPr="00085C2F" w:rsidRDefault="001900A8" w:rsidP="001900A8">
            <w:p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 xml:space="preserve">Bu anketin amacı </w:t>
            </w:r>
            <w:r>
              <w:rPr>
                <w:rFonts w:ascii="Arial" w:hAnsi="Arial" w:cs="Arial"/>
              </w:rPr>
              <w:t>GP hizmetleri sağlayan</w:t>
            </w:r>
            <w:r w:rsidRPr="00085C2F">
              <w:rPr>
                <w:rFonts w:ascii="Arial" w:hAnsi="Arial" w:cs="Arial"/>
              </w:rPr>
              <w:t xml:space="preserve"> sağlık uzmanlarının, Ulusal Sağlık Hizmetinin gizlilik ve veri paylaşımı politikalarına uygun olarak </w:t>
            </w:r>
            <w:r>
              <w:rPr>
                <w:rFonts w:ascii="Arial" w:hAnsi="Arial" w:cs="Arial"/>
              </w:rPr>
              <w:t>çocukların ne tür desteğe</w:t>
            </w:r>
            <w:r w:rsidRPr="00085C2F">
              <w:rPr>
                <w:rFonts w:ascii="Arial" w:hAnsi="Arial" w:cs="Arial"/>
              </w:rPr>
              <w:t>, tedavi</w:t>
            </w:r>
            <w:r>
              <w:rPr>
                <w:rFonts w:ascii="Arial" w:hAnsi="Arial" w:cs="Arial"/>
              </w:rPr>
              <w:t>ye</w:t>
            </w:r>
            <w:r w:rsidRPr="00085C2F">
              <w:rPr>
                <w:rFonts w:ascii="Arial" w:hAnsi="Arial" w:cs="Arial"/>
              </w:rPr>
              <w:t xml:space="preserve"> ve uzmanlık hizmetlerine ihtiyaç duyabilece</w:t>
            </w:r>
            <w:r>
              <w:rPr>
                <w:rFonts w:ascii="Arial" w:hAnsi="Arial" w:cs="Arial"/>
              </w:rPr>
              <w:t>klerini</w:t>
            </w:r>
            <w:r w:rsidRPr="00085C2F">
              <w:rPr>
                <w:rFonts w:ascii="Arial" w:hAnsi="Arial" w:cs="Arial"/>
              </w:rPr>
              <w:t xml:space="preserve"> anlam</w:t>
            </w:r>
            <w:r>
              <w:rPr>
                <w:rFonts w:ascii="Arial" w:hAnsi="Arial" w:cs="Arial"/>
              </w:rPr>
              <w:t>ak</w:t>
            </w:r>
            <w:r w:rsidRPr="00085C2F">
              <w:rPr>
                <w:rFonts w:ascii="Arial" w:hAnsi="Arial" w:cs="Arial"/>
              </w:rPr>
              <w:t xml:space="preserve"> için </w:t>
            </w:r>
            <w:r>
              <w:rPr>
                <w:rFonts w:ascii="Arial" w:hAnsi="Arial" w:cs="Arial"/>
              </w:rPr>
              <w:t xml:space="preserve">çocukların </w:t>
            </w:r>
            <w:r w:rsidRPr="00085C2F">
              <w:rPr>
                <w:rFonts w:ascii="Arial" w:hAnsi="Arial" w:cs="Arial"/>
              </w:rPr>
              <w:t>sağlığı</w:t>
            </w:r>
            <w:r>
              <w:rPr>
                <w:rFonts w:ascii="Arial" w:hAnsi="Arial" w:cs="Arial"/>
              </w:rPr>
              <w:t xml:space="preserve"> hakkında bilgi toplamaktır.</w:t>
            </w:r>
          </w:p>
          <w:p w14:paraId="589718E0" w14:textId="77777777" w:rsidR="001900A8" w:rsidRPr="00681177" w:rsidRDefault="001900A8" w:rsidP="001900A8">
            <w:pPr>
              <w:rPr>
                <w:rFonts w:ascii="Arial" w:hAnsi="Arial" w:cs="Arial"/>
              </w:rPr>
            </w:pPr>
          </w:p>
          <w:p w14:paraId="37A2301A" w14:textId="77777777" w:rsidR="001900A8" w:rsidRPr="00681177" w:rsidRDefault="001900A8" w:rsidP="001900A8">
            <w:pPr>
              <w:rPr>
                <w:rFonts w:ascii="Arial" w:hAnsi="Arial" w:cs="Arial"/>
                <w:b/>
                <w:bCs/>
              </w:rPr>
            </w:pPr>
            <w:r w:rsidRPr="00681177">
              <w:rPr>
                <w:rFonts w:ascii="Arial" w:hAnsi="Arial" w:cs="Arial"/>
                <w:b/>
                <w:bCs/>
              </w:rPr>
              <w:t xml:space="preserve">Yeterlilik gösteren 18 yaş altı olan gençler bu anketin yetişkinler için olanını tamamlayabilirler. </w:t>
            </w:r>
          </w:p>
          <w:p w14:paraId="641C3068" w14:textId="77777777" w:rsidR="001900A8" w:rsidRPr="00681177" w:rsidRDefault="001900A8" w:rsidP="001900A8">
            <w:pPr>
              <w:rPr>
                <w:rFonts w:ascii="Arial" w:hAnsi="Arial" w:cs="Arial"/>
              </w:rPr>
            </w:pPr>
          </w:p>
          <w:p w14:paraId="2879F341" w14:textId="77777777" w:rsidR="001900A8" w:rsidRPr="00646718" w:rsidRDefault="001900A8" w:rsidP="001900A8">
            <w:pPr>
              <w:rPr>
                <w:rFonts w:ascii="Arial" w:hAnsi="Arial" w:cs="Arial"/>
                <w:strike/>
              </w:rPr>
            </w:pPr>
            <w:r>
              <w:rPr>
                <w:rFonts w:ascii="Arial" w:hAnsi="Arial" w:cs="Arial"/>
                <w:iCs/>
              </w:rPr>
              <w:t>GP hizmeti sağlayıcınız</w:t>
            </w:r>
            <w:r w:rsidRPr="00646718">
              <w:rPr>
                <w:rFonts w:ascii="Arial" w:hAnsi="Arial" w:cs="Arial"/>
                <w:iCs/>
              </w:rPr>
              <w:t>, siz onay vermedikçe (örn. herhangi bir tıbbi araştırma</w:t>
            </w:r>
            <w:r>
              <w:rPr>
                <w:rFonts w:ascii="Arial" w:hAnsi="Arial" w:cs="Arial"/>
                <w:iCs/>
              </w:rPr>
              <w:t>nın</w:t>
            </w:r>
            <w:r w:rsidRPr="00646718">
              <w:rPr>
                <w:rFonts w:ascii="Arial" w:hAnsi="Arial" w:cs="Arial"/>
                <w:iCs/>
              </w:rPr>
              <w:t xml:space="preserve"> destekle</w:t>
            </w:r>
            <w:r>
              <w:rPr>
                <w:rFonts w:ascii="Arial" w:hAnsi="Arial" w:cs="Arial"/>
                <w:iCs/>
              </w:rPr>
              <w:t>nmesi gibi</w:t>
            </w:r>
            <w:r w:rsidRPr="00646718">
              <w:rPr>
                <w:rFonts w:ascii="Arial" w:hAnsi="Arial" w:cs="Arial"/>
                <w:iCs/>
              </w:rPr>
              <w:t xml:space="preserve">); kanunen </w:t>
            </w:r>
            <w:r>
              <w:rPr>
                <w:rFonts w:ascii="Arial" w:hAnsi="Arial" w:cs="Arial"/>
                <w:iCs/>
              </w:rPr>
              <w:t>sağlık hizmeti sağlayıcınıza</w:t>
            </w:r>
            <w:r w:rsidRPr="00646718">
              <w:rPr>
                <w:rFonts w:ascii="Arial" w:hAnsi="Arial" w:cs="Arial"/>
                <w:iCs/>
              </w:rPr>
              <w:t xml:space="preserve"> müsaade edilmedikçe (örn</w:t>
            </w:r>
            <w:r>
              <w:rPr>
                <w:rFonts w:ascii="Arial" w:hAnsi="Arial" w:cs="Arial"/>
                <w:iCs/>
              </w:rPr>
              <w:t xml:space="preserve">. </w:t>
            </w:r>
            <w:r w:rsidRPr="00646718">
              <w:rPr>
                <w:rFonts w:ascii="Arial" w:hAnsi="Arial" w:cs="Arial"/>
                <w:iCs/>
              </w:rPr>
              <w:t>diğer insa</w:t>
            </w:r>
            <w:r>
              <w:rPr>
                <w:rFonts w:ascii="Arial" w:hAnsi="Arial" w:cs="Arial"/>
                <w:iCs/>
              </w:rPr>
              <w:t>nları ciddi zararlardan korumak gibi</w:t>
            </w:r>
            <w:r w:rsidRPr="00646718">
              <w:rPr>
                <w:rFonts w:ascii="Arial" w:hAnsi="Arial" w:cs="Arial"/>
                <w:iCs/>
              </w:rPr>
              <w:t>); veya kamu yararı öne çıkmadıkça (örn</w:t>
            </w:r>
            <w:r>
              <w:rPr>
                <w:rFonts w:ascii="Arial" w:hAnsi="Arial" w:cs="Arial"/>
                <w:iCs/>
              </w:rPr>
              <w:t>.</w:t>
            </w:r>
            <w:r w:rsidRPr="00646718">
              <w:rPr>
                <w:rFonts w:ascii="Arial" w:hAnsi="Arial" w:cs="Arial"/>
                <w:iCs/>
              </w:rPr>
              <w:t xml:space="preserve"> bulaşıcı bir hastalıktan muzdarip olunması</w:t>
            </w:r>
            <w:r>
              <w:rPr>
                <w:rFonts w:ascii="Arial" w:hAnsi="Arial" w:cs="Arial"/>
                <w:iCs/>
              </w:rPr>
              <w:t xml:space="preserve"> gibi</w:t>
            </w:r>
            <w:r w:rsidRPr="00646718">
              <w:rPr>
                <w:rFonts w:ascii="Arial" w:hAnsi="Arial" w:cs="Arial"/>
                <w:iCs/>
              </w:rPr>
              <w:t xml:space="preserve">) doğrudan </w:t>
            </w:r>
            <w:r>
              <w:rPr>
                <w:rFonts w:ascii="Arial" w:hAnsi="Arial" w:cs="Arial"/>
                <w:iCs/>
              </w:rPr>
              <w:t>sağlığı</w:t>
            </w:r>
            <w:r w:rsidRPr="00646718">
              <w:rPr>
                <w:rFonts w:ascii="Arial" w:hAnsi="Arial" w:cs="Arial"/>
                <w:iCs/>
              </w:rPr>
              <w:t>nız ile ilgili olması dışında verdiğiniz hiçbir bilgiyi açıklamayacaktır. Pratisyen Hekiminizin</w:t>
            </w:r>
            <w:r>
              <w:rPr>
                <w:rFonts w:ascii="Arial" w:hAnsi="Arial" w:cs="Arial"/>
                <w:iCs/>
              </w:rPr>
              <w:t xml:space="preserve"> </w:t>
            </w:r>
            <w:r w:rsidRPr="00646718">
              <w:rPr>
                <w:rFonts w:ascii="Arial" w:hAnsi="Arial" w:cs="Arial"/>
                <w:iCs/>
              </w:rPr>
              <w:t>verdiğiniz bilgileri nasıl kullanabileceği hakk</w:t>
            </w:r>
            <w:r>
              <w:rPr>
                <w:rFonts w:ascii="Arial" w:hAnsi="Arial" w:cs="Arial"/>
                <w:iCs/>
              </w:rPr>
              <w:t>ı</w:t>
            </w:r>
            <w:r w:rsidRPr="00646718">
              <w:rPr>
                <w:rFonts w:ascii="Arial" w:hAnsi="Arial" w:cs="Arial"/>
                <w:iCs/>
              </w:rPr>
              <w:t xml:space="preserve">nda daha fazla bilgiyi </w:t>
            </w:r>
            <w:r>
              <w:rPr>
                <w:rFonts w:ascii="Arial" w:hAnsi="Arial" w:cs="Arial"/>
                <w:iCs/>
              </w:rPr>
              <w:t>GP hizmeti sağlayıcınızdan ulaşabilirsiniz</w:t>
            </w:r>
            <w:r w:rsidRPr="00646718">
              <w:rPr>
                <w:rFonts w:ascii="Arial" w:hAnsi="Arial" w:cs="Arial"/>
                <w:iCs/>
              </w:rPr>
              <w:t>.</w:t>
            </w:r>
          </w:p>
          <w:p w14:paraId="6975C68C" w14:textId="77777777" w:rsidR="001900A8" w:rsidRPr="00085C2F" w:rsidRDefault="001900A8" w:rsidP="001900A8">
            <w:pPr>
              <w:rPr>
                <w:rFonts w:ascii="Arial" w:hAnsi="Arial" w:cs="Arial"/>
              </w:rPr>
            </w:pPr>
          </w:p>
          <w:p w14:paraId="664EE311" w14:textId="77777777" w:rsidR="001900A8" w:rsidRDefault="001900A8" w:rsidP="001900A8">
            <w:p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 xml:space="preserve">Cevaplarınızı </w:t>
            </w:r>
            <w:r>
              <w:rPr>
                <w:rFonts w:ascii="Arial" w:hAnsi="Arial" w:cs="Arial"/>
              </w:rPr>
              <w:t>GP hizmeti sağlayıcınıza</w:t>
            </w:r>
            <w:r w:rsidRPr="00085C2F">
              <w:rPr>
                <w:rFonts w:ascii="Arial" w:hAnsi="Arial" w:cs="Arial"/>
              </w:rPr>
              <w:t xml:space="preserve"> iletmeniz rica olunur.</w:t>
            </w:r>
          </w:p>
          <w:p w14:paraId="7B69E6D4" w14:textId="77777777" w:rsidR="001900A8" w:rsidRPr="00085C2F" w:rsidRDefault="001900A8" w:rsidP="001900A8">
            <w:pPr>
              <w:rPr>
                <w:rFonts w:ascii="Arial" w:hAnsi="Arial" w:cs="Arial"/>
              </w:rPr>
            </w:pPr>
          </w:p>
        </w:tc>
      </w:tr>
      <w:tr w:rsidR="001900A8" w14:paraId="29050EBB" w14:textId="77777777" w:rsidTr="003035D9">
        <w:trPr>
          <w:trHeight w:val="1224"/>
        </w:trPr>
        <w:tc>
          <w:tcPr>
            <w:tcW w:w="5036" w:type="dxa"/>
          </w:tcPr>
          <w:p w14:paraId="417A1704" w14:textId="77777777" w:rsidR="001900A8" w:rsidRPr="00681177" w:rsidRDefault="001900A8" w:rsidP="001900A8">
            <w:pPr>
              <w:pStyle w:val="Heading1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lastRenderedPageBreak/>
              <w:t>Person completing</w:t>
            </w:r>
          </w:p>
          <w:p w14:paraId="4C2338C4" w14:textId="77777777" w:rsidR="001900A8" w:rsidRPr="00DF291C" w:rsidRDefault="001900A8" w:rsidP="001900A8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046" w:type="dxa"/>
          </w:tcPr>
          <w:p w14:paraId="7E45971C" w14:textId="77777777" w:rsidR="001900A8" w:rsidRPr="00681177" w:rsidRDefault="001900A8" w:rsidP="001900A8">
            <w:pPr>
              <w:pStyle w:val="Heading1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 xml:space="preserve">Anketi tamamlayan </w:t>
            </w:r>
            <w:r>
              <w:rPr>
                <w:rFonts w:ascii="Arial" w:hAnsi="Arial" w:cs="Arial"/>
              </w:rPr>
              <w:t>kişi</w:t>
            </w:r>
          </w:p>
          <w:p w14:paraId="4EC2FA31" w14:textId="77777777" w:rsidR="001900A8" w:rsidRPr="00681177" w:rsidRDefault="001900A8" w:rsidP="001900A8">
            <w:pPr>
              <w:jc w:val="both"/>
              <w:rPr>
                <w:rFonts w:ascii="Arial" w:hAnsi="Arial" w:cs="Arial"/>
              </w:rPr>
            </w:pPr>
          </w:p>
        </w:tc>
      </w:tr>
      <w:tr w:rsidR="001900A8" w14:paraId="7C78BA1E" w14:textId="77777777" w:rsidTr="003035D9">
        <w:trPr>
          <w:trHeight w:val="1224"/>
        </w:trPr>
        <w:tc>
          <w:tcPr>
            <w:tcW w:w="5036" w:type="dxa"/>
          </w:tcPr>
          <w:p w14:paraId="03D1C8AD" w14:textId="77777777" w:rsidR="001900A8" w:rsidRPr="00681177" w:rsidRDefault="001900A8" w:rsidP="001900A8">
            <w:pPr>
              <w:jc w:val="both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Who is completing this form:</w:t>
            </w:r>
          </w:p>
          <w:p w14:paraId="220C4E9F" w14:textId="77777777" w:rsidR="001900A8" w:rsidRPr="00681177" w:rsidRDefault="001900A8" w:rsidP="001900A8">
            <w:pPr>
              <w:jc w:val="both"/>
              <w:rPr>
                <w:rFonts w:ascii="Arial" w:hAnsi="Arial" w:cs="Arial"/>
              </w:rPr>
            </w:pPr>
          </w:p>
          <w:p w14:paraId="4D30DEF6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 Child’s Parent </w:t>
            </w:r>
          </w:p>
          <w:p w14:paraId="4212E91C" w14:textId="66E65BDB" w:rsidR="001900A8" w:rsidRPr="00DF291C" w:rsidRDefault="001900A8" w:rsidP="001900A8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 Child’s legal guardian/carer</w:t>
            </w:r>
          </w:p>
        </w:tc>
        <w:tc>
          <w:tcPr>
            <w:tcW w:w="5046" w:type="dxa"/>
          </w:tcPr>
          <w:p w14:paraId="6A85B475" w14:textId="77777777" w:rsidR="001900A8" w:rsidRPr="00681177" w:rsidRDefault="001900A8" w:rsidP="001900A8">
            <w:pPr>
              <w:jc w:val="both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Bu formu kim tamamlıyor:</w:t>
            </w:r>
          </w:p>
          <w:p w14:paraId="2668CBD1" w14:textId="77777777" w:rsidR="001900A8" w:rsidRPr="00681177" w:rsidRDefault="001900A8" w:rsidP="001900A8">
            <w:pPr>
              <w:jc w:val="both"/>
              <w:rPr>
                <w:rFonts w:ascii="Arial" w:hAnsi="Arial" w:cs="Arial"/>
              </w:rPr>
            </w:pPr>
          </w:p>
          <w:p w14:paraId="1D5FC634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 Çocuğun velisi </w:t>
            </w:r>
          </w:p>
          <w:p w14:paraId="7E4371FC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 Çocuğun yasal varisi/bakıcısı</w:t>
            </w:r>
          </w:p>
        </w:tc>
      </w:tr>
      <w:tr w:rsidR="001900A8" w14:paraId="4021FBE0" w14:textId="77777777" w:rsidTr="003035D9">
        <w:trPr>
          <w:trHeight w:val="497"/>
        </w:trPr>
        <w:tc>
          <w:tcPr>
            <w:tcW w:w="5036" w:type="dxa"/>
          </w:tcPr>
          <w:p w14:paraId="3E890E8E" w14:textId="2E5ECE41" w:rsidR="001900A8" w:rsidRDefault="001900A8" w:rsidP="001900A8">
            <w:pPr>
              <w:pStyle w:val="Heading1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Section one: Personal details</w:t>
            </w:r>
          </w:p>
        </w:tc>
        <w:tc>
          <w:tcPr>
            <w:tcW w:w="5046" w:type="dxa"/>
          </w:tcPr>
          <w:p w14:paraId="2B002897" w14:textId="77777777" w:rsidR="001900A8" w:rsidRPr="00085C2F" w:rsidRDefault="001900A8" w:rsidP="001900A8">
            <w:pPr>
              <w:pStyle w:val="Heading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ö</w:t>
            </w:r>
            <w:r w:rsidRPr="00085C2F">
              <w:rPr>
                <w:rFonts w:ascii="Arial" w:hAnsi="Arial" w:cs="Arial"/>
              </w:rPr>
              <w:t>lüm bir: Kişisel Bilgiler</w:t>
            </w:r>
          </w:p>
        </w:tc>
      </w:tr>
      <w:tr w:rsidR="001900A8" w14:paraId="16083DFB" w14:textId="77777777" w:rsidTr="003035D9">
        <w:trPr>
          <w:trHeight w:val="111"/>
        </w:trPr>
        <w:tc>
          <w:tcPr>
            <w:tcW w:w="5036" w:type="dxa"/>
          </w:tcPr>
          <w:p w14:paraId="061B6A76" w14:textId="77777777" w:rsidR="001900A8" w:rsidRPr="00681177" w:rsidRDefault="001900A8" w:rsidP="001900A8">
            <w:p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Child’s full name:</w:t>
            </w:r>
          </w:p>
          <w:p w14:paraId="64CFD1FC" w14:textId="77777777" w:rsidR="001900A8" w:rsidRDefault="001900A8" w:rsidP="001900A8">
            <w:pPr>
              <w:rPr>
                <w:rFonts w:ascii="Arial" w:hAnsi="Arial" w:cs="Arial"/>
              </w:rPr>
            </w:pPr>
          </w:p>
          <w:p w14:paraId="13B79554" w14:textId="77777777" w:rsidR="001900A8" w:rsidRDefault="001900A8" w:rsidP="001900A8">
            <w:pPr>
              <w:rPr>
                <w:rFonts w:ascii="Arial" w:hAnsi="Arial" w:cs="Arial"/>
              </w:rPr>
            </w:pPr>
          </w:p>
          <w:p w14:paraId="72C8A41A" w14:textId="77777777" w:rsidR="001900A8" w:rsidRPr="00DF291C" w:rsidRDefault="001900A8" w:rsidP="001900A8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046" w:type="dxa"/>
          </w:tcPr>
          <w:p w14:paraId="164C7096" w14:textId="77777777" w:rsidR="001900A8" w:rsidRPr="00681177" w:rsidRDefault="001900A8" w:rsidP="001900A8">
            <w:p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 xml:space="preserve">Çocuğun </w:t>
            </w:r>
            <w:r>
              <w:rPr>
                <w:rFonts w:ascii="Arial" w:hAnsi="Arial" w:cs="Arial"/>
              </w:rPr>
              <w:t>adı</w:t>
            </w:r>
            <w:r w:rsidRPr="00681177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soyadı</w:t>
            </w:r>
            <w:r w:rsidRPr="00681177">
              <w:rPr>
                <w:rFonts w:ascii="Arial" w:hAnsi="Arial" w:cs="Arial"/>
              </w:rPr>
              <w:t>:</w:t>
            </w:r>
          </w:p>
          <w:p w14:paraId="0D87D6C7" w14:textId="77777777" w:rsidR="001900A8" w:rsidRDefault="001900A8" w:rsidP="001900A8">
            <w:pPr>
              <w:rPr>
                <w:rFonts w:ascii="Arial" w:hAnsi="Arial" w:cs="Arial"/>
              </w:rPr>
            </w:pPr>
          </w:p>
          <w:p w14:paraId="2F47512F" w14:textId="77777777" w:rsidR="001900A8" w:rsidRDefault="001900A8" w:rsidP="001900A8">
            <w:pPr>
              <w:rPr>
                <w:rFonts w:ascii="Arial" w:hAnsi="Arial" w:cs="Arial"/>
              </w:rPr>
            </w:pPr>
          </w:p>
          <w:p w14:paraId="5E023716" w14:textId="77777777" w:rsidR="001900A8" w:rsidRPr="00085C2F" w:rsidRDefault="001900A8" w:rsidP="001900A8">
            <w:pPr>
              <w:rPr>
                <w:rFonts w:ascii="Arial" w:hAnsi="Arial" w:cs="Arial"/>
              </w:rPr>
            </w:pPr>
          </w:p>
        </w:tc>
      </w:tr>
      <w:tr w:rsidR="001900A8" w14:paraId="41113CD6" w14:textId="77777777" w:rsidTr="003035D9">
        <w:trPr>
          <w:trHeight w:val="111"/>
        </w:trPr>
        <w:tc>
          <w:tcPr>
            <w:tcW w:w="5036" w:type="dxa"/>
          </w:tcPr>
          <w:p w14:paraId="04E876C2" w14:textId="77777777" w:rsidR="001900A8" w:rsidRPr="00681177" w:rsidRDefault="001900A8" w:rsidP="001900A8">
            <w:pPr>
              <w:rPr>
                <w:rFonts w:ascii="Arial" w:hAnsi="Arial" w:cs="Arial"/>
              </w:rPr>
            </w:pPr>
          </w:p>
          <w:p w14:paraId="6520AFA4" w14:textId="77777777" w:rsidR="001900A8" w:rsidRPr="00681177" w:rsidRDefault="001900A8" w:rsidP="001900A8">
            <w:p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 xml:space="preserve">Child’s date of birth: </w:t>
            </w:r>
            <w:r>
              <w:rPr>
                <w:rFonts w:ascii="Arial" w:hAnsi="Arial" w:cs="Arial"/>
              </w:rPr>
              <w:br/>
            </w:r>
            <w:r w:rsidRPr="00681177">
              <w:rPr>
                <w:rFonts w:ascii="Arial" w:hAnsi="Arial" w:cs="Arial"/>
              </w:rPr>
              <w:t>Date______ Month _______  Year ______</w:t>
            </w:r>
          </w:p>
          <w:p w14:paraId="31FF0524" w14:textId="77777777" w:rsidR="001900A8" w:rsidRDefault="001900A8" w:rsidP="001900A8">
            <w:pPr>
              <w:rPr>
                <w:rFonts w:ascii="Arial" w:hAnsi="Arial" w:cs="Arial"/>
              </w:rPr>
            </w:pPr>
          </w:p>
          <w:p w14:paraId="1F74F266" w14:textId="77777777" w:rsidR="001900A8" w:rsidRPr="00085C2F" w:rsidRDefault="001900A8" w:rsidP="001900A8">
            <w:pPr>
              <w:rPr>
                <w:rFonts w:ascii="Arial" w:hAnsi="Arial" w:cs="Arial"/>
              </w:rPr>
            </w:pPr>
          </w:p>
          <w:p w14:paraId="553E8ABE" w14:textId="77777777" w:rsidR="001900A8" w:rsidRPr="00DF291C" w:rsidRDefault="001900A8" w:rsidP="001900A8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046" w:type="dxa"/>
          </w:tcPr>
          <w:p w14:paraId="5B5D7C94" w14:textId="77777777" w:rsidR="001900A8" w:rsidRPr="00681177" w:rsidRDefault="001900A8" w:rsidP="001900A8">
            <w:pPr>
              <w:rPr>
                <w:rFonts w:ascii="Arial" w:hAnsi="Arial" w:cs="Arial"/>
              </w:rPr>
            </w:pPr>
          </w:p>
          <w:p w14:paraId="2C8126A3" w14:textId="77777777" w:rsidR="001900A8" w:rsidRPr="00681177" w:rsidRDefault="001900A8" w:rsidP="001900A8">
            <w:p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 xml:space="preserve">Çocuğun doğum tarihi: </w:t>
            </w:r>
            <w:r w:rsidRPr="00681177">
              <w:rPr>
                <w:rFonts w:ascii="Arial" w:hAnsi="Arial" w:cs="Arial"/>
              </w:rPr>
              <w:br/>
              <w:t>Gün______ Ay _______ Yıl ______</w:t>
            </w:r>
          </w:p>
          <w:p w14:paraId="71B41221" w14:textId="77777777" w:rsidR="001900A8" w:rsidRDefault="001900A8" w:rsidP="001900A8">
            <w:pPr>
              <w:rPr>
                <w:rFonts w:ascii="Arial" w:hAnsi="Arial" w:cs="Arial"/>
              </w:rPr>
            </w:pPr>
          </w:p>
          <w:p w14:paraId="242870CE" w14:textId="77777777" w:rsidR="001900A8" w:rsidRPr="00085C2F" w:rsidRDefault="001900A8" w:rsidP="001900A8">
            <w:pPr>
              <w:rPr>
                <w:rFonts w:ascii="Arial" w:hAnsi="Arial" w:cs="Arial"/>
              </w:rPr>
            </w:pPr>
          </w:p>
          <w:p w14:paraId="3E7C4935" w14:textId="77777777" w:rsidR="001900A8" w:rsidRPr="00085C2F" w:rsidRDefault="001900A8" w:rsidP="001900A8">
            <w:pPr>
              <w:rPr>
                <w:rFonts w:ascii="Arial" w:hAnsi="Arial" w:cs="Arial"/>
              </w:rPr>
            </w:pPr>
          </w:p>
        </w:tc>
      </w:tr>
      <w:tr w:rsidR="001900A8" w14:paraId="6DE361EA" w14:textId="77777777" w:rsidTr="003035D9">
        <w:trPr>
          <w:trHeight w:val="111"/>
        </w:trPr>
        <w:tc>
          <w:tcPr>
            <w:tcW w:w="5036" w:type="dxa"/>
          </w:tcPr>
          <w:p w14:paraId="6483EEFF" w14:textId="77777777" w:rsidR="001900A8" w:rsidRPr="00681177" w:rsidRDefault="001900A8" w:rsidP="001900A8">
            <w:pPr>
              <w:rPr>
                <w:rFonts w:ascii="Arial" w:hAnsi="Arial" w:cs="Arial"/>
              </w:rPr>
            </w:pPr>
          </w:p>
          <w:p w14:paraId="34749277" w14:textId="77777777" w:rsidR="001900A8" w:rsidRDefault="001900A8" w:rsidP="001900A8">
            <w:p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 xml:space="preserve">Child’s address: </w:t>
            </w:r>
          </w:p>
          <w:p w14:paraId="7723B34C" w14:textId="77777777" w:rsidR="001900A8" w:rsidRPr="00681177" w:rsidRDefault="001900A8" w:rsidP="001900A8">
            <w:pPr>
              <w:rPr>
                <w:rFonts w:ascii="Arial" w:hAnsi="Arial" w:cs="Arial"/>
              </w:rPr>
            </w:pPr>
          </w:p>
          <w:p w14:paraId="2FA2632C" w14:textId="77777777" w:rsidR="001900A8" w:rsidRPr="00085C2F" w:rsidRDefault="001900A8" w:rsidP="001900A8">
            <w:pPr>
              <w:rPr>
                <w:rFonts w:ascii="Arial" w:hAnsi="Arial" w:cs="Arial"/>
              </w:rPr>
            </w:pPr>
          </w:p>
          <w:p w14:paraId="4D57BBA0" w14:textId="77777777" w:rsidR="001900A8" w:rsidRPr="00DF291C" w:rsidRDefault="001900A8" w:rsidP="001900A8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046" w:type="dxa"/>
          </w:tcPr>
          <w:p w14:paraId="39C5D9D1" w14:textId="77777777" w:rsidR="001900A8" w:rsidRPr="00681177" w:rsidRDefault="001900A8" w:rsidP="001900A8">
            <w:pPr>
              <w:rPr>
                <w:rFonts w:ascii="Arial" w:hAnsi="Arial" w:cs="Arial"/>
              </w:rPr>
            </w:pPr>
          </w:p>
          <w:p w14:paraId="764207F4" w14:textId="77777777" w:rsidR="001900A8" w:rsidRDefault="001900A8" w:rsidP="001900A8">
            <w:p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 xml:space="preserve">Çocuğun ikamet adresi: </w:t>
            </w:r>
          </w:p>
          <w:p w14:paraId="5E382475" w14:textId="77777777" w:rsidR="001900A8" w:rsidRPr="00681177" w:rsidRDefault="001900A8" w:rsidP="001900A8">
            <w:pPr>
              <w:rPr>
                <w:rFonts w:ascii="Arial" w:hAnsi="Arial" w:cs="Arial"/>
              </w:rPr>
            </w:pPr>
          </w:p>
          <w:p w14:paraId="2ADB906B" w14:textId="77777777" w:rsidR="001900A8" w:rsidRPr="00085C2F" w:rsidRDefault="001900A8" w:rsidP="001900A8">
            <w:pPr>
              <w:rPr>
                <w:rFonts w:ascii="Arial" w:hAnsi="Arial" w:cs="Arial"/>
              </w:rPr>
            </w:pPr>
          </w:p>
          <w:p w14:paraId="444032A3" w14:textId="77777777" w:rsidR="001900A8" w:rsidRPr="00085C2F" w:rsidRDefault="001900A8" w:rsidP="001900A8">
            <w:pPr>
              <w:rPr>
                <w:rFonts w:ascii="Arial" w:hAnsi="Arial" w:cs="Arial"/>
              </w:rPr>
            </w:pPr>
          </w:p>
        </w:tc>
      </w:tr>
      <w:tr w:rsidR="001900A8" w14:paraId="64C51BDD" w14:textId="77777777" w:rsidTr="003035D9">
        <w:trPr>
          <w:trHeight w:val="111"/>
        </w:trPr>
        <w:tc>
          <w:tcPr>
            <w:tcW w:w="5036" w:type="dxa"/>
          </w:tcPr>
          <w:p w14:paraId="03C34C81" w14:textId="77777777" w:rsidR="001900A8" w:rsidRPr="00681177" w:rsidRDefault="001900A8" w:rsidP="001900A8">
            <w:p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Mother’s name:</w:t>
            </w:r>
          </w:p>
          <w:p w14:paraId="765AA935" w14:textId="77777777" w:rsidR="001900A8" w:rsidRDefault="001900A8" w:rsidP="001900A8">
            <w:pPr>
              <w:rPr>
                <w:rFonts w:ascii="Arial" w:hAnsi="Arial" w:cs="Arial"/>
              </w:rPr>
            </w:pPr>
          </w:p>
          <w:p w14:paraId="473051E2" w14:textId="77777777" w:rsidR="001900A8" w:rsidRPr="00DF291C" w:rsidRDefault="001900A8" w:rsidP="001900A8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046" w:type="dxa"/>
          </w:tcPr>
          <w:p w14:paraId="23C218F4" w14:textId="77777777" w:rsidR="001900A8" w:rsidRPr="00681177" w:rsidRDefault="001900A8" w:rsidP="001900A8">
            <w:p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 xml:space="preserve">Anne </w:t>
            </w:r>
            <w:r>
              <w:rPr>
                <w:rFonts w:ascii="Arial" w:hAnsi="Arial" w:cs="Arial"/>
              </w:rPr>
              <w:t>adı</w:t>
            </w:r>
            <w:r w:rsidRPr="00681177">
              <w:rPr>
                <w:rFonts w:ascii="Arial" w:hAnsi="Arial" w:cs="Arial"/>
              </w:rPr>
              <w:t>:</w:t>
            </w:r>
          </w:p>
          <w:p w14:paraId="684417EA" w14:textId="77777777" w:rsidR="001900A8" w:rsidRDefault="001900A8" w:rsidP="001900A8">
            <w:pPr>
              <w:rPr>
                <w:rFonts w:ascii="Arial" w:hAnsi="Arial" w:cs="Arial"/>
              </w:rPr>
            </w:pPr>
          </w:p>
          <w:p w14:paraId="17564C98" w14:textId="77777777" w:rsidR="001900A8" w:rsidRPr="00085C2F" w:rsidRDefault="001900A8" w:rsidP="001900A8">
            <w:pPr>
              <w:rPr>
                <w:rFonts w:ascii="Arial" w:hAnsi="Arial" w:cs="Arial"/>
              </w:rPr>
            </w:pPr>
          </w:p>
        </w:tc>
      </w:tr>
      <w:tr w:rsidR="001900A8" w14:paraId="63958C1E" w14:textId="77777777" w:rsidTr="003035D9">
        <w:trPr>
          <w:trHeight w:val="111"/>
        </w:trPr>
        <w:tc>
          <w:tcPr>
            <w:tcW w:w="5036" w:type="dxa"/>
          </w:tcPr>
          <w:p w14:paraId="0F1A46E0" w14:textId="77777777" w:rsidR="001900A8" w:rsidRDefault="001900A8" w:rsidP="001900A8">
            <w:p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Father’s name:</w:t>
            </w:r>
          </w:p>
          <w:p w14:paraId="7E1DB326" w14:textId="77777777" w:rsidR="001900A8" w:rsidRPr="00681177" w:rsidRDefault="001900A8" w:rsidP="001900A8">
            <w:pPr>
              <w:rPr>
                <w:rFonts w:ascii="Arial" w:hAnsi="Arial" w:cs="Arial"/>
              </w:rPr>
            </w:pPr>
          </w:p>
          <w:p w14:paraId="78CAD369" w14:textId="77777777" w:rsidR="001900A8" w:rsidRPr="00DF291C" w:rsidRDefault="001900A8" w:rsidP="001900A8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046" w:type="dxa"/>
          </w:tcPr>
          <w:p w14:paraId="181D5317" w14:textId="77777777" w:rsidR="001900A8" w:rsidRDefault="001900A8" w:rsidP="001900A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ba adı</w:t>
            </w:r>
            <w:r w:rsidRPr="00681177">
              <w:rPr>
                <w:rFonts w:ascii="Arial" w:hAnsi="Arial" w:cs="Arial"/>
              </w:rPr>
              <w:t>:</w:t>
            </w:r>
          </w:p>
          <w:p w14:paraId="38095B38" w14:textId="77777777" w:rsidR="001900A8" w:rsidRPr="00681177" w:rsidRDefault="001900A8" w:rsidP="001900A8">
            <w:pPr>
              <w:rPr>
                <w:rFonts w:ascii="Arial" w:hAnsi="Arial" w:cs="Arial"/>
              </w:rPr>
            </w:pPr>
          </w:p>
          <w:p w14:paraId="59FD4038" w14:textId="77777777" w:rsidR="001900A8" w:rsidRPr="00681177" w:rsidRDefault="001900A8" w:rsidP="001900A8">
            <w:pPr>
              <w:rPr>
                <w:rFonts w:ascii="Arial" w:hAnsi="Arial" w:cs="Arial"/>
              </w:rPr>
            </w:pPr>
          </w:p>
        </w:tc>
      </w:tr>
      <w:tr w:rsidR="001900A8" w14:paraId="12F15102" w14:textId="77777777" w:rsidTr="003035D9">
        <w:trPr>
          <w:trHeight w:val="111"/>
        </w:trPr>
        <w:tc>
          <w:tcPr>
            <w:tcW w:w="5036" w:type="dxa"/>
          </w:tcPr>
          <w:p w14:paraId="546EA659" w14:textId="77777777" w:rsidR="001900A8" w:rsidRPr="00681177" w:rsidRDefault="001900A8" w:rsidP="001900A8">
            <w:p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 xml:space="preserve">Contact telephone number(s):   </w:t>
            </w:r>
          </w:p>
          <w:p w14:paraId="33F093C0" w14:textId="77777777" w:rsidR="001900A8" w:rsidRDefault="001900A8" w:rsidP="001900A8">
            <w:pPr>
              <w:rPr>
                <w:rFonts w:ascii="Arial" w:hAnsi="Arial" w:cs="Arial"/>
              </w:rPr>
            </w:pPr>
          </w:p>
          <w:p w14:paraId="7B2D4AB0" w14:textId="77777777" w:rsidR="001900A8" w:rsidRPr="00DF291C" w:rsidRDefault="001900A8" w:rsidP="001900A8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046" w:type="dxa"/>
          </w:tcPr>
          <w:p w14:paraId="13974271" w14:textId="77777777" w:rsidR="001900A8" w:rsidRPr="00681177" w:rsidRDefault="001900A8" w:rsidP="001900A8">
            <w:p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 xml:space="preserve">İrtibat numara(ları):   </w:t>
            </w:r>
          </w:p>
          <w:p w14:paraId="2CDCB04F" w14:textId="77777777" w:rsidR="001900A8" w:rsidRDefault="001900A8" w:rsidP="001900A8">
            <w:pPr>
              <w:rPr>
                <w:rFonts w:ascii="Arial" w:hAnsi="Arial" w:cs="Arial"/>
              </w:rPr>
            </w:pPr>
          </w:p>
          <w:p w14:paraId="29649693" w14:textId="77777777" w:rsidR="001900A8" w:rsidRPr="00681177" w:rsidRDefault="001900A8" w:rsidP="001900A8">
            <w:pPr>
              <w:rPr>
                <w:rFonts w:ascii="Arial" w:hAnsi="Arial" w:cs="Arial"/>
              </w:rPr>
            </w:pPr>
          </w:p>
        </w:tc>
      </w:tr>
      <w:tr w:rsidR="001900A8" w14:paraId="6701012D" w14:textId="77777777" w:rsidTr="003035D9">
        <w:trPr>
          <w:trHeight w:val="111"/>
        </w:trPr>
        <w:tc>
          <w:tcPr>
            <w:tcW w:w="5036" w:type="dxa"/>
          </w:tcPr>
          <w:p w14:paraId="2F610A69" w14:textId="77777777" w:rsidR="001900A8" w:rsidRPr="00681177" w:rsidRDefault="001900A8" w:rsidP="001900A8">
            <w:p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Email address:</w:t>
            </w:r>
          </w:p>
          <w:p w14:paraId="38D939EF" w14:textId="77777777" w:rsidR="001900A8" w:rsidRDefault="001900A8" w:rsidP="001900A8">
            <w:pPr>
              <w:rPr>
                <w:rFonts w:ascii="Arial" w:hAnsi="Arial" w:cs="Arial"/>
              </w:rPr>
            </w:pPr>
          </w:p>
          <w:p w14:paraId="4EBD77C4" w14:textId="77777777" w:rsidR="001900A8" w:rsidRPr="00DF291C" w:rsidRDefault="001900A8" w:rsidP="001900A8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046" w:type="dxa"/>
          </w:tcPr>
          <w:p w14:paraId="55A88354" w14:textId="77777777" w:rsidR="001900A8" w:rsidRPr="00681177" w:rsidRDefault="001900A8" w:rsidP="001900A8">
            <w:p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E-posta adresi:</w:t>
            </w:r>
          </w:p>
          <w:p w14:paraId="3CC30149" w14:textId="77777777" w:rsidR="001900A8" w:rsidRDefault="001900A8" w:rsidP="001900A8">
            <w:pPr>
              <w:rPr>
                <w:rFonts w:ascii="Arial" w:hAnsi="Arial" w:cs="Arial"/>
              </w:rPr>
            </w:pPr>
          </w:p>
          <w:p w14:paraId="20152A35" w14:textId="77777777" w:rsidR="001900A8" w:rsidRPr="00681177" w:rsidRDefault="001900A8" w:rsidP="001900A8">
            <w:pPr>
              <w:rPr>
                <w:rFonts w:ascii="Arial" w:hAnsi="Arial" w:cs="Arial"/>
              </w:rPr>
            </w:pPr>
          </w:p>
        </w:tc>
      </w:tr>
      <w:tr w:rsidR="001900A8" w14:paraId="05BF261A" w14:textId="77777777" w:rsidTr="003035D9">
        <w:trPr>
          <w:trHeight w:val="111"/>
        </w:trPr>
        <w:tc>
          <w:tcPr>
            <w:tcW w:w="5036" w:type="dxa"/>
          </w:tcPr>
          <w:p w14:paraId="00904CDC" w14:textId="77777777" w:rsidR="001900A8" w:rsidRPr="00681177" w:rsidRDefault="001900A8" w:rsidP="001900A8">
            <w:pPr>
              <w:rPr>
                <w:rFonts w:ascii="Arial" w:hAnsi="Arial" w:cs="Arial"/>
              </w:rPr>
            </w:pPr>
          </w:p>
          <w:p w14:paraId="3AE14EE4" w14:textId="77777777" w:rsidR="001900A8" w:rsidRPr="00681177" w:rsidRDefault="001900A8" w:rsidP="001900A8">
            <w:pPr>
              <w:jc w:val="both"/>
              <w:rPr>
                <w:rFonts w:ascii="Arial" w:hAnsi="Arial" w:cs="Arial"/>
                <w:b/>
                <w:bCs/>
              </w:rPr>
            </w:pPr>
            <w:r w:rsidRPr="00681177">
              <w:rPr>
                <w:rFonts w:ascii="Arial" w:hAnsi="Arial" w:cs="Arial"/>
                <w:b/>
                <w:bCs/>
              </w:rPr>
              <w:t>Please tick all the answer boxes that apply to your child.</w:t>
            </w:r>
          </w:p>
          <w:p w14:paraId="2C9717F4" w14:textId="77777777" w:rsidR="001900A8" w:rsidRPr="00DF291C" w:rsidRDefault="001900A8" w:rsidP="001900A8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046" w:type="dxa"/>
          </w:tcPr>
          <w:p w14:paraId="3B7EC81A" w14:textId="77777777" w:rsidR="001900A8" w:rsidRPr="00681177" w:rsidRDefault="001900A8" w:rsidP="001900A8">
            <w:pPr>
              <w:rPr>
                <w:rFonts w:ascii="Arial" w:hAnsi="Arial" w:cs="Arial"/>
              </w:rPr>
            </w:pPr>
          </w:p>
          <w:p w14:paraId="09CF6CD5" w14:textId="77777777" w:rsidR="001900A8" w:rsidRPr="00681177" w:rsidRDefault="001900A8" w:rsidP="001900A8">
            <w:pPr>
              <w:jc w:val="both"/>
              <w:rPr>
                <w:rFonts w:ascii="Arial" w:hAnsi="Arial" w:cs="Arial"/>
                <w:b/>
                <w:bCs/>
              </w:rPr>
            </w:pPr>
            <w:r w:rsidRPr="00681177">
              <w:rPr>
                <w:rFonts w:ascii="Arial" w:hAnsi="Arial" w:cs="Arial"/>
                <w:b/>
                <w:bCs/>
              </w:rPr>
              <w:t>Çocuğunuza uyan tüm seçenekleri lütfen işaretleyin.</w:t>
            </w:r>
          </w:p>
          <w:p w14:paraId="758EE39E" w14:textId="77777777" w:rsidR="001900A8" w:rsidRPr="00085C2F" w:rsidRDefault="001900A8" w:rsidP="001900A8">
            <w:pPr>
              <w:rPr>
                <w:rFonts w:ascii="Arial" w:hAnsi="Arial" w:cs="Arial"/>
              </w:rPr>
            </w:pPr>
          </w:p>
        </w:tc>
      </w:tr>
      <w:tr w:rsidR="001900A8" w14:paraId="63FE5A27" w14:textId="77777777" w:rsidTr="003035D9">
        <w:trPr>
          <w:trHeight w:val="246"/>
        </w:trPr>
        <w:tc>
          <w:tcPr>
            <w:tcW w:w="5036" w:type="dxa"/>
          </w:tcPr>
          <w:p w14:paraId="709C58CB" w14:textId="77777777" w:rsidR="001900A8" w:rsidRPr="00681177" w:rsidRDefault="001900A8" w:rsidP="001900A8">
            <w:pPr>
              <w:pStyle w:val="ListParagraph"/>
              <w:numPr>
                <w:ilvl w:val="1"/>
                <w:numId w:val="15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lastRenderedPageBreak/>
              <w:t xml:space="preserve">Which of the following best describes your child: </w:t>
            </w:r>
          </w:p>
          <w:p w14:paraId="3907527E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  <w:lang w:val="it-IT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  <w:lang w:val="it-IT"/>
              </w:rPr>
            </w:r>
            <w:r w:rsidR="00334774">
              <w:rPr>
                <w:rFonts w:ascii="Arial" w:hAnsi="Arial" w:cs="Arial"/>
                <w:lang w:val="it-IT"/>
              </w:rPr>
              <w:fldChar w:fldCharType="separate"/>
            </w:r>
            <w:r w:rsidRPr="00681177">
              <w:rPr>
                <w:rFonts w:ascii="Arial" w:hAnsi="Arial" w:cs="Arial"/>
                <w:lang w:val="it-IT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Male           </w:t>
            </w:r>
            <w:r w:rsidRPr="00681177">
              <w:rPr>
                <w:rFonts w:ascii="Arial" w:hAnsi="Arial" w:cs="Arial"/>
              </w:rPr>
              <w:tab/>
            </w:r>
          </w:p>
          <w:p w14:paraId="68F4713B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  <w:lang w:val="it-IT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  <w:lang w:val="it-IT"/>
              </w:rPr>
            </w:r>
            <w:r w:rsidR="00334774">
              <w:rPr>
                <w:rFonts w:ascii="Arial" w:hAnsi="Arial" w:cs="Arial"/>
                <w:lang w:val="it-IT"/>
              </w:rPr>
              <w:fldChar w:fldCharType="separate"/>
            </w:r>
            <w:r w:rsidRPr="00681177">
              <w:rPr>
                <w:rFonts w:ascii="Arial" w:hAnsi="Arial" w:cs="Arial"/>
                <w:lang w:val="it-IT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Female   </w:t>
            </w:r>
            <w:r w:rsidRPr="00681177">
              <w:rPr>
                <w:rFonts w:ascii="Arial" w:hAnsi="Arial" w:cs="Arial"/>
              </w:rPr>
              <w:tab/>
            </w:r>
          </w:p>
          <w:p w14:paraId="04A8CCE3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  <w:lang w:val="it-IT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  <w:lang w:val="it-IT"/>
              </w:rPr>
            </w:r>
            <w:r w:rsidR="00334774">
              <w:rPr>
                <w:rFonts w:ascii="Arial" w:hAnsi="Arial" w:cs="Arial"/>
                <w:lang w:val="it-IT"/>
              </w:rPr>
              <w:fldChar w:fldCharType="separate"/>
            </w:r>
            <w:r w:rsidRPr="00681177">
              <w:rPr>
                <w:rFonts w:ascii="Arial" w:hAnsi="Arial" w:cs="Arial"/>
                <w:lang w:val="it-IT"/>
              </w:rPr>
              <w:fldChar w:fldCharType="end"/>
            </w:r>
            <w:r w:rsidRPr="00681177">
              <w:rPr>
                <w:rFonts w:ascii="Arial" w:hAnsi="Arial" w:cs="Arial"/>
              </w:rPr>
              <w:t>Other</w:t>
            </w:r>
          </w:p>
          <w:p w14:paraId="5AC8DBE2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  <w:lang w:val="it-IT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  <w:lang w:val="it-IT"/>
              </w:rPr>
            </w:r>
            <w:r w:rsidR="00334774">
              <w:rPr>
                <w:rFonts w:ascii="Arial" w:hAnsi="Arial" w:cs="Arial"/>
                <w:lang w:val="it-IT"/>
              </w:rPr>
              <w:fldChar w:fldCharType="separate"/>
            </w:r>
            <w:r w:rsidRPr="00681177">
              <w:rPr>
                <w:rFonts w:ascii="Arial" w:hAnsi="Arial" w:cs="Arial"/>
                <w:lang w:val="it-IT"/>
              </w:rPr>
              <w:fldChar w:fldCharType="end"/>
            </w:r>
            <w:r w:rsidRPr="00681177">
              <w:rPr>
                <w:rFonts w:ascii="Arial" w:hAnsi="Arial" w:cs="Arial"/>
              </w:rPr>
              <w:t>Prefer not to say</w:t>
            </w:r>
            <w:r w:rsidRPr="00681177">
              <w:rPr>
                <w:rFonts w:ascii="Arial" w:hAnsi="Arial" w:cs="Arial"/>
              </w:rPr>
              <w:tab/>
            </w:r>
          </w:p>
          <w:p w14:paraId="1125771C" w14:textId="77777777" w:rsidR="001900A8" w:rsidRPr="00DF291C" w:rsidRDefault="001900A8" w:rsidP="001900A8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046" w:type="dxa"/>
          </w:tcPr>
          <w:p w14:paraId="65572178" w14:textId="62507B0C" w:rsidR="001900A8" w:rsidRPr="00681177" w:rsidRDefault="001900A8" w:rsidP="001900A8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</w:t>
            </w:r>
            <w:r w:rsidRPr="00681177">
              <w:rPr>
                <w:rFonts w:ascii="Arial" w:hAnsi="Arial" w:cs="Arial"/>
              </w:rPr>
              <w:t xml:space="preserve">Aşağıdakilerden hangisi çocuğunuzu tanımlar: </w:t>
            </w:r>
          </w:p>
          <w:p w14:paraId="5AABF08D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  <w:lang w:val="it-IT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  <w:lang w:val="it-IT"/>
              </w:rPr>
            </w:r>
            <w:r w:rsidR="00334774">
              <w:rPr>
                <w:rFonts w:ascii="Arial" w:hAnsi="Arial" w:cs="Arial"/>
                <w:lang w:val="it-IT"/>
              </w:rPr>
              <w:fldChar w:fldCharType="separate"/>
            </w:r>
            <w:r w:rsidRPr="00681177">
              <w:rPr>
                <w:rFonts w:ascii="Arial" w:hAnsi="Arial" w:cs="Arial"/>
                <w:lang w:val="it-IT"/>
              </w:rPr>
              <w:fldChar w:fldCharType="end"/>
            </w:r>
            <w:bookmarkEnd w:id="2"/>
            <w:r w:rsidRPr="00681177">
              <w:rPr>
                <w:rFonts w:ascii="Arial" w:hAnsi="Arial" w:cs="Arial"/>
              </w:rPr>
              <w:t xml:space="preserve">Erkek           </w:t>
            </w:r>
            <w:r w:rsidRPr="00681177">
              <w:rPr>
                <w:rFonts w:ascii="Arial" w:hAnsi="Arial" w:cs="Arial"/>
              </w:rPr>
              <w:tab/>
            </w:r>
          </w:p>
          <w:p w14:paraId="11384A03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  <w:lang w:val="it-IT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  <w:lang w:val="it-IT"/>
              </w:rPr>
            </w:r>
            <w:r w:rsidR="00334774">
              <w:rPr>
                <w:rFonts w:ascii="Arial" w:hAnsi="Arial" w:cs="Arial"/>
                <w:lang w:val="it-IT"/>
              </w:rPr>
              <w:fldChar w:fldCharType="separate"/>
            </w:r>
            <w:r w:rsidRPr="00681177">
              <w:rPr>
                <w:rFonts w:ascii="Arial" w:hAnsi="Arial" w:cs="Arial"/>
                <w:lang w:val="it-IT"/>
              </w:rPr>
              <w:fldChar w:fldCharType="end"/>
            </w:r>
            <w:bookmarkEnd w:id="3"/>
            <w:r w:rsidRPr="00681177">
              <w:rPr>
                <w:rFonts w:ascii="Arial" w:hAnsi="Arial" w:cs="Arial"/>
              </w:rPr>
              <w:t xml:space="preserve">Kadın   </w:t>
            </w:r>
            <w:r w:rsidRPr="00681177">
              <w:rPr>
                <w:rFonts w:ascii="Arial" w:hAnsi="Arial" w:cs="Arial"/>
              </w:rPr>
              <w:tab/>
            </w:r>
          </w:p>
          <w:p w14:paraId="377C0113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  <w:lang w:val="it-IT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4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  <w:lang w:val="it-IT"/>
              </w:rPr>
            </w:r>
            <w:r w:rsidR="00334774">
              <w:rPr>
                <w:rFonts w:ascii="Arial" w:hAnsi="Arial" w:cs="Arial"/>
                <w:lang w:val="it-IT"/>
              </w:rPr>
              <w:fldChar w:fldCharType="separate"/>
            </w:r>
            <w:r w:rsidRPr="00681177">
              <w:rPr>
                <w:rFonts w:ascii="Arial" w:hAnsi="Arial" w:cs="Arial"/>
                <w:lang w:val="it-IT"/>
              </w:rPr>
              <w:fldChar w:fldCharType="end"/>
            </w:r>
            <w:bookmarkEnd w:id="4"/>
            <w:r w:rsidRPr="00681177">
              <w:rPr>
                <w:rFonts w:ascii="Arial" w:hAnsi="Arial" w:cs="Arial"/>
              </w:rPr>
              <w:t>Diğer</w:t>
            </w:r>
          </w:p>
          <w:p w14:paraId="2B420148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  <w:lang w:val="it-IT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  <w:lang w:val="it-IT"/>
              </w:rPr>
            </w:r>
            <w:r w:rsidR="00334774">
              <w:rPr>
                <w:rFonts w:ascii="Arial" w:hAnsi="Arial" w:cs="Arial"/>
                <w:lang w:val="it-IT"/>
              </w:rPr>
              <w:fldChar w:fldCharType="separate"/>
            </w:r>
            <w:r w:rsidRPr="00681177">
              <w:rPr>
                <w:rFonts w:ascii="Arial" w:hAnsi="Arial" w:cs="Arial"/>
                <w:lang w:val="it-IT"/>
              </w:rPr>
              <w:fldChar w:fldCharType="end"/>
            </w:r>
            <w:r w:rsidRPr="00681177">
              <w:rPr>
                <w:rFonts w:ascii="Arial" w:hAnsi="Arial" w:cs="Arial"/>
              </w:rPr>
              <w:t>Belirtmemeyi tercih ederim</w:t>
            </w:r>
            <w:r w:rsidRPr="00681177">
              <w:rPr>
                <w:rFonts w:ascii="Arial" w:hAnsi="Arial" w:cs="Arial"/>
              </w:rPr>
              <w:tab/>
            </w:r>
          </w:p>
          <w:p w14:paraId="1E37F6A8" w14:textId="77777777" w:rsidR="001900A8" w:rsidRPr="00085C2F" w:rsidRDefault="001900A8" w:rsidP="001900A8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1900A8" w14:paraId="69B234B3" w14:textId="77777777" w:rsidTr="003035D9">
        <w:trPr>
          <w:trHeight w:val="246"/>
        </w:trPr>
        <w:tc>
          <w:tcPr>
            <w:tcW w:w="5036" w:type="dxa"/>
          </w:tcPr>
          <w:p w14:paraId="60F2BA81" w14:textId="77777777" w:rsidR="001900A8" w:rsidRPr="003109DA" w:rsidRDefault="001900A8" w:rsidP="001900A8">
            <w:pPr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 xml:space="preserve">1.2 </w:t>
            </w:r>
            <w:r w:rsidRPr="003109DA">
              <w:rPr>
                <w:rFonts w:ascii="Arial" w:eastAsiaTheme="minorHAnsi" w:hAnsi="Arial" w:cs="Arial"/>
                <w:lang w:eastAsia="en-US"/>
              </w:rPr>
              <w:t xml:space="preserve">Religion:   </w:t>
            </w:r>
            <w:r w:rsidRPr="003109DA">
              <w:rPr>
                <w:rFonts w:ascii="Arial" w:eastAsiaTheme="minorHAnsi" w:hAnsi="Arial" w:cs="Arial"/>
                <w:lang w:eastAsia="en-US"/>
              </w:rPr>
              <w:tab/>
            </w:r>
          </w:p>
          <w:p w14:paraId="5AE9DCCD" w14:textId="77777777" w:rsidR="001900A8" w:rsidRPr="00530DFB" w:rsidRDefault="001900A8" w:rsidP="001900A8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Buddhist </w:t>
            </w:r>
          </w:p>
          <w:p w14:paraId="58C87A90" w14:textId="77777777" w:rsidR="001900A8" w:rsidRPr="00530DFB" w:rsidRDefault="001900A8" w:rsidP="001900A8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Christian  </w:t>
            </w:r>
            <w:r w:rsidRPr="00530DFB">
              <w:rPr>
                <w:rFonts w:ascii="Arial" w:hAnsi="Arial" w:cs="Arial"/>
              </w:rPr>
              <w:tab/>
            </w:r>
          </w:p>
          <w:p w14:paraId="1E12DB34" w14:textId="77777777" w:rsidR="001900A8" w:rsidRPr="00530DFB" w:rsidRDefault="001900A8" w:rsidP="001900A8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Hindu  </w:t>
            </w:r>
            <w:r w:rsidRPr="00530DFB">
              <w:rPr>
                <w:rFonts w:ascii="Arial" w:hAnsi="Arial" w:cs="Arial"/>
              </w:rPr>
              <w:tab/>
            </w:r>
            <w:r w:rsidRPr="00530DFB">
              <w:rPr>
                <w:rFonts w:ascii="Arial" w:hAnsi="Arial" w:cs="Arial"/>
              </w:rPr>
              <w:tab/>
            </w:r>
          </w:p>
          <w:p w14:paraId="54701B27" w14:textId="77777777" w:rsidR="001900A8" w:rsidRPr="00530DFB" w:rsidRDefault="001900A8" w:rsidP="001900A8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Jewish  </w:t>
            </w:r>
            <w:r w:rsidRPr="00530DFB">
              <w:rPr>
                <w:rFonts w:ascii="Arial" w:hAnsi="Arial" w:cs="Arial"/>
              </w:rPr>
              <w:tab/>
            </w:r>
          </w:p>
          <w:p w14:paraId="6BCE8906" w14:textId="77777777" w:rsidR="001900A8" w:rsidRPr="00530DFB" w:rsidRDefault="001900A8" w:rsidP="001900A8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Muslim  </w:t>
            </w:r>
            <w:r w:rsidRPr="00530DFB">
              <w:rPr>
                <w:rFonts w:ascii="Arial" w:hAnsi="Arial" w:cs="Arial"/>
              </w:rPr>
              <w:tab/>
            </w:r>
          </w:p>
          <w:p w14:paraId="6D6B8D8F" w14:textId="77777777" w:rsidR="001900A8" w:rsidRPr="00530DFB" w:rsidRDefault="001900A8" w:rsidP="001900A8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Sikh </w:t>
            </w:r>
            <w:r w:rsidRPr="00530DFB">
              <w:rPr>
                <w:rFonts w:ascii="Arial" w:hAnsi="Arial" w:cs="Arial"/>
              </w:rPr>
              <w:tab/>
            </w:r>
            <w:r w:rsidRPr="00530DFB">
              <w:rPr>
                <w:rFonts w:ascii="Arial" w:hAnsi="Arial" w:cs="Arial"/>
              </w:rPr>
              <w:tab/>
            </w:r>
          </w:p>
          <w:p w14:paraId="522293D2" w14:textId="77777777" w:rsidR="001900A8" w:rsidRPr="00530DFB" w:rsidRDefault="001900A8" w:rsidP="001900A8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>Other religion</w:t>
            </w:r>
          </w:p>
          <w:p w14:paraId="138DB649" w14:textId="77777777" w:rsidR="001900A8" w:rsidRDefault="001900A8" w:rsidP="001900A8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>No religion</w:t>
            </w:r>
          </w:p>
          <w:p w14:paraId="2D163C9A" w14:textId="66A84883" w:rsidR="001900A8" w:rsidRPr="001F0C16" w:rsidRDefault="001900A8" w:rsidP="001900A8">
            <w:pPr>
              <w:ind w:firstLine="72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491F9EF6" w14:textId="77777777" w:rsidR="001900A8" w:rsidRPr="003109DA" w:rsidRDefault="001900A8" w:rsidP="001900A8">
            <w:pPr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 xml:space="preserve">1.2 Dinî inancınız:   </w:t>
            </w:r>
            <w:r>
              <w:rPr>
                <w:rFonts w:ascii="Arial" w:eastAsiaTheme="minorHAnsi" w:hAnsi="Arial" w:cs="Arial"/>
                <w:lang w:eastAsia="en-US"/>
              </w:rPr>
              <w:tab/>
            </w:r>
          </w:p>
          <w:p w14:paraId="5D2213FD" w14:textId="77777777" w:rsidR="001900A8" w:rsidRPr="00530DFB" w:rsidRDefault="001900A8" w:rsidP="001900A8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Budist </w:t>
            </w:r>
          </w:p>
          <w:p w14:paraId="7F65BBD4" w14:textId="77777777" w:rsidR="001900A8" w:rsidRPr="00530DFB" w:rsidRDefault="001900A8" w:rsidP="001900A8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Hristiyan  </w:t>
            </w:r>
            <w:r w:rsidRPr="00530DFB">
              <w:rPr>
                <w:rFonts w:ascii="Arial" w:hAnsi="Arial" w:cs="Arial"/>
              </w:rPr>
              <w:tab/>
            </w:r>
          </w:p>
          <w:p w14:paraId="7CE3BBEF" w14:textId="77777777" w:rsidR="001900A8" w:rsidRPr="00530DFB" w:rsidRDefault="001900A8" w:rsidP="001900A8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Hindu  </w:t>
            </w:r>
            <w:r w:rsidRPr="00530DFB">
              <w:rPr>
                <w:rFonts w:ascii="Arial" w:hAnsi="Arial" w:cs="Arial"/>
              </w:rPr>
              <w:tab/>
            </w:r>
            <w:r w:rsidRPr="00530DFB">
              <w:rPr>
                <w:rFonts w:ascii="Arial" w:hAnsi="Arial" w:cs="Arial"/>
              </w:rPr>
              <w:tab/>
            </w:r>
          </w:p>
          <w:p w14:paraId="47ADACD8" w14:textId="77777777" w:rsidR="001900A8" w:rsidRPr="00530DFB" w:rsidRDefault="001900A8" w:rsidP="001900A8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Yahudi  </w:t>
            </w:r>
            <w:r w:rsidRPr="00530DFB">
              <w:rPr>
                <w:rFonts w:ascii="Arial" w:hAnsi="Arial" w:cs="Arial"/>
              </w:rPr>
              <w:tab/>
            </w:r>
          </w:p>
          <w:p w14:paraId="6CCCBF65" w14:textId="77777777" w:rsidR="001900A8" w:rsidRPr="00530DFB" w:rsidRDefault="001900A8" w:rsidP="001900A8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Müslüman  </w:t>
            </w:r>
            <w:r w:rsidRPr="00530DFB">
              <w:rPr>
                <w:rFonts w:ascii="Arial" w:hAnsi="Arial" w:cs="Arial"/>
              </w:rPr>
              <w:tab/>
            </w:r>
          </w:p>
          <w:p w14:paraId="05D7793C" w14:textId="77777777" w:rsidR="001900A8" w:rsidRPr="00530DFB" w:rsidRDefault="001900A8" w:rsidP="001900A8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Sih </w:t>
            </w:r>
            <w:r w:rsidRPr="00530DFB">
              <w:rPr>
                <w:rFonts w:ascii="Arial" w:hAnsi="Arial" w:cs="Arial"/>
              </w:rPr>
              <w:tab/>
            </w:r>
            <w:r w:rsidRPr="00530DFB">
              <w:rPr>
                <w:rFonts w:ascii="Arial" w:hAnsi="Arial" w:cs="Arial"/>
              </w:rPr>
              <w:tab/>
            </w:r>
          </w:p>
          <w:p w14:paraId="3652A9DF" w14:textId="77777777" w:rsidR="001900A8" w:rsidRPr="00530DFB" w:rsidRDefault="001900A8" w:rsidP="001900A8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>Diğer din</w:t>
            </w:r>
            <w:r>
              <w:rPr>
                <w:rFonts w:ascii="Arial" w:hAnsi="Arial" w:cs="Arial"/>
              </w:rPr>
              <w:t>î</w:t>
            </w:r>
            <w:r w:rsidRPr="00530DFB">
              <w:rPr>
                <w:rFonts w:ascii="Arial" w:hAnsi="Arial" w:cs="Arial"/>
              </w:rPr>
              <w:t xml:space="preserve"> inanç</w:t>
            </w:r>
          </w:p>
          <w:p w14:paraId="1C4B96E5" w14:textId="77777777" w:rsidR="001900A8" w:rsidRDefault="001900A8" w:rsidP="001900A8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 Din</w:t>
            </w:r>
            <w:r>
              <w:rPr>
                <w:rFonts w:ascii="Arial" w:hAnsi="Arial" w:cs="Arial"/>
              </w:rPr>
              <w:t>î</w:t>
            </w:r>
            <w:r w:rsidRPr="00530DFB">
              <w:rPr>
                <w:rFonts w:ascii="Arial" w:hAnsi="Arial" w:cs="Arial"/>
              </w:rPr>
              <w:t xml:space="preserve"> inancım yok</w:t>
            </w:r>
          </w:p>
          <w:p w14:paraId="1AE8A297" w14:textId="77777777" w:rsidR="001900A8" w:rsidRPr="00530DFB" w:rsidRDefault="001900A8" w:rsidP="001900A8">
            <w:pPr>
              <w:ind w:firstLine="720"/>
              <w:rPr>
                <w:rFonts w:ascii="Arial" w:hAnsi="Arial" w:cs="Arial"/>
              </w:rPr>
            </w:pPr>
          </w:p>
        </w:tc>
      </w:tr>
      <w:tr w:rsidR="001900A8" w14:paraId="240D05F9" w14:textId="77777777" w:rsidTr="003035D9">
        <w:trPr>
          <w:trHeight w:val="246"/>
        </w:trPr>
        <w:tc>
          <w:tcPr>
            <w:tcW w:w="5036" w:type="dxa"/>
          </w:tcPr>
          <w:p w14:paraId="3E96BD93" w14:textId="77777777" w:rsidR="001900A8" w:rsidRPr="00E11CD3" w:rsidRDefault="001900A8" w:rsidP="001900A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3</w:t>
            </w:r>
            <w:r w:rsidRPr="00E11CD3">
              <w:rPr>
                <w:rFonts w:ascii="Arial" w:hAnsi="Arial" w:cs="Arial"/>
              </w:rPr>
              <w:t xml:space="preserve"> Main spoken language: </w:t>
            </w:r>
          </w:p>
          <w:p w14:paraId="37F38CF1" w14:textId="77777777" w:rsidR="001900A8" w:rsidRPr="00801180" w:rsidRDefault="001900A8" w:rsidP="001900A8">
            <w:pPr>
              <w:pStyle w:val="ListParagraph"/>
              <w:ind w:left="360"/>
              <w:rPr>
                <w:rFonts w:ascii="Arial" w:hAnsi="Arial" w:cs="Arial"/>
              </w:rPr>
            </w:pPr>
          </w:p>
          <w:tbl>
            <w:tblPr>
              <w:tblStyle w:val="TableGrid"/>
              <w:tblpPr w:leftFromText="180" w:rightFromText="180" w:vertAnchor="text" w:horzAnchor="margin" w:tblpXSpec="center" w:tblpY="42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94"/>
              <w:gridCol w:w="5187"/>
            </w:tblGrid>
            <w:tr w:rsidR="001900A8" w:rsidRPr="00085C2F" w14:paraId="01C4A61D" w14:textId="77777777" w:rsidTr="00252A74">
              <w:tc>
                <w:tcPr>
                  <w:tcW w:w="2694" w:type="dxa"/>
                </w:tcPr>
                <w:p w14:paraId="1572B98B" w14:textId="77777777" w:rsidR="001900A8" w:rsidRPr="00085C2F" w:rsidRDefault="001900A8" w:rsidP="001900A8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Albanian</w:t>
                  </w:r>
                </w:p>
              </w:tc>
              <w:tc>
                <w:tcPr>
                  <w:tcW w:w="5187" w:type="dxa"/>
                </w:tcPr>
                <w:p w14:paraId="6D44C19D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Russian</w:t>
                  </w:r>
                </w:p>
              </w:tc>
            </w:tr>
            <w:tr w:rsidR="001900A8" w:rsidRPr="00085C2F" w14:paraId="0C0F04F1" w14:textId="77777777" w:rsidTr="00252A74">
              <w:tc>
                <w:tcPr>
                  <w:tcW w:w="2694" w:type="dxa"/>
                </w:tcPr>
                <w:p w14:paraId="70256699" w14:textId="77777777" w:rsidR="001900A8" w:rsidRPr="00085C2F" w:rsidRDefault="001900A8" w:rsidP="001900A8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Arabic</w:t>
                  </w:r>
                </w:p>
              </w:tc>
              <w:tc>
                <w:tcPr>
                  <w:tcW w:w="5187" w:type="dxa"/>
                </w:tcPr>
                <w:p w14:paraId="65DDE109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Tigrinya</w:t>
                  </w:r>
                </w:p>
              </w:tc>
            </w:tr>
            <w:tr w:rsidR="001900A8" w:rsidRPr="00085C2F" w14:paraId="0A00E485" w14:textId="77777777" w:rsidTr="00252A74">
              <w:tc>
                <w:tcPr>
                  <w:tcW w:w="2694" w:type="dxa"/>
                </w:tcPr>
                <w:p w14:paraId="373D4FE4" w14:textId="77777777" w:rsidR="001900A8" w:rsidRPr="00085C2F" w:rsidRDefault="001900A8" w:rsidP="001900A8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Dari</w:t>
                  </w:r>
                </w:p>
              </w:tc>
              <w:tc>
                <w:tcPr>
                  <w:tcW w:w="5187" w:type="dxa"/>
                </w:tcPr>
                <w:p w14:paraId="462EBC76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Ukrainian</w:t>
                  </w:r>
                </w:p>
              </w:tc>
            </w:tr>
            <w:tr w:rsidR="001900A8" w:rsidRPr="00085C2F" w14:paraId="3373E5EC" w14:textId="77777777" w:rsidTr="00252A74">
              <w:trPr>
                <w:trHeight w:val="302"/>
              </w:trPr>
              <w:tc>
                <w:tcPr>
                  <w:tcW w:w="2694" w:type="dxa"/>
                </w:tcPr>
                <w:p w14:paraId="5F4B7A23" w14:textId="77777777" w:rsidR="001900A8" w:rsidRPr="00085C2F" w:rsidRDefault="001900A8" w:rsidP="001900A8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English</w:t>
                  </w:r>
                </w:p>
              </w:tc>
              <w:tc>
                <w:tcPr>
                  <w:tcW w:w="5187" w:type="dxa"/>
                </w:tcPr>
                <w:p w14:paraId="6D9976EA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Urdu</w:t>
                  </w:r>
                </w:p>
              </w:tc>
            </w:tr>
            <w:tr w:rsidR="001900A8" w:rsidRPr="00085C2F" w14:paraId="7124A867" w14:textId="77777777" w:rsidTr="00252A74">
              <w:tc>
                <w:tcPr>
                  <w:tcW w:w="2694" w:type="dxa"/>
                </w:tcPr>
                <w:p w14:paraId="00484C68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Persian</w:t>
                  </w:r>
                </w:p>
              </w:tc>
              <w:tc>
                <w:tcPr>
                  <w:tcW w:w="5187" w:type="dxa"/>
                </w:tcPr>
                <w:p w14:paraId="70A7D1B3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Vietnamese</w:t>
                  </w:r>
                </w:p>
              </w:tc>
            </w:tr>
            <w:tr w:rsidR="001900A8" w:rsidRPr="00085C2F" w14:paraId="2490558D" w14:textId="77777777" w:rsidTr="00252A74">
              <w:tc>
                <w:tcPr>
                  <w:tcW w:w="2694" w:type="dxa"/>
                </w:tcPr>
                <w:p w14:paraId="265D60B2" w14:textId="77777777" w:rsidR="001900A8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begin">
                      <w:ffData>
                        <w:name w:val="Check24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  <w:lang w:val="it-IT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Other</w:t>
                  </w:r>
                </w:p>
                <w:p w14:paraId="67534815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</w:p>
              </w:tc>
              <w:tc>
                <w:tcPr>
                  <w:tcW w:w="5187" w:type="dxa"/>
                </w:tcPr>
                <w:p w14:paraId="0101290C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</w:p>
              </w:tc>
            </w:tr>
          </w:tbl>
          <w:p w14:paraId="749C998E" w14:textId="77777777" w:rsidR="001900A8" w:rsidRDefault="001900A8" w:rsidP="001900A8">
            <w:pPr>
              <w:ind w:left="72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36BBD752" w14:textId="77777777" w:rsidR="001900A8" w:rsidRPr="00E11CD3" w:rsidRDefault="001900A8" w:rsidP="001900A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.3 Konuşulan ana dil: </w:t>
            </w:r>
          </w:p>
          <w:p w14:paraId="5F402CA5" w14:textId="77777777" w:rsidR="001900A8" w:rsidRPr="00801180" w:rsidRDefault="001900A8" w:rsidP="001900A8">
            <w:pPr>
              <w:pStyle w:val="ListParagraph"/>
              <w:ind w:left="360"/>
              <w:rPr>
                <w:rFonts w:ascii="Arial" w:hAnsi="Arial" w:cs="Arial"/>
              </w:rPr>
            </w:pPr>
          </w:p>
          <w:tbl>
            <w:tblPr>
              <w:tblStyle w:val="TableGrid"/>
              <w:tblpPr w:leftFromText="180" w:rightFromText="180" w:vertAnchor="text" w:horzAnchor="margin" w:tblpXSpec="center" w:tblpY="42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94"/>
              <w:gridCol w:w="5187"/>
            </w:tblGrid>
            <w:tr w:rsidR="001900A8" w14:paraId="76840C14" w14:textId="77777777" w:rsidTr="00F320D0">
              <w:tc>
                <w:tcPr>
                  <w:tcW w:w="2694" w:type="dxa"/>
                </w:tcPr>
                <w:bookmarkStart w:id="5" w:name="_Hlk109817498"/>
                <w:p w14:paraId="3BFD9733" w14:textId="77777777" w:rsidR="001900A8" w:rsidRPr="00085C2F" w:rsidRDefault="001900A8" w:rsidP="001900A8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Arnavutça</w:t>
                  </w:r>
                </w:p>
              </w:tc>
              <w:tc>
                <w:tcPr>
                  <w:tcW w:w="5187" w:type="dxa"/>
                </w:tcPr>
                <w:p w14:paraId="0A9E5087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Rusça</w:t>
                  </w:r>
                </w:p>
              </w:tc>
            </w:tr>
            <w:tr w:rsidR="001900A8" w14:paraId="1E2FB0C6" w14:textId="77777777" w:rsidTr="00F320D0">
              <w:tc>
                <w:tcPr>
                  <w:tcW w:w="2694" w:type="dxa"/>
                </w:tcPr>
                <w:p w14:paraId="42D04E95" w14:textId="77777777" w:rsidR="001900A8" w:rsidRPr="00085C2F" w:rsidRDefault="001900A8" w:rsidP="001900A8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Arapça</w:t>
                  </w:r>
                </w:p>
              </w:tc>
              <w:tc>
                <w:tcPr>
                  <w:tcW w:w="5187" w:type="dxa"/>
                </w:tcPr>
                <w:p w14:paraId="4C637296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Tigrinya dili</w:t>
                  </w:r>
                </w:p>
              </w:tc>
            </w:tr>
            <w:tr w:rsidR="001900A8" w14:paraId="40E8A68F" w14:textId="77777777" w:rsidTr="00F320D0">
              <w:tc>
                <w:tcPr>
                  <w:tcW w:w="2694" w:type="dxa"/>
                </w:tcPr>
                <w:p w14:paraId="269D4BF6" w14:textId="77777777" w:rsidR="001900A8" w:rsidRPr="00085C2F" w:rsidRDefault="001900A8" w:rsidP="001900A8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Darice</w:t>
                  </w:r>
                </w:p>
              </w:tc>
              <w:tc>
                <w:tcPr>
                  <w:tcW w:w="5187" w:type="dxa"/>
                </w:tcPr>
                <w:p w14:paraId="7B77E066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Ukraynaca</w:t>
                  </w:r>
                </w:p>
              </w:tc>
            </w:tr>
            <w:tr w:rsidR="001900A8" w14:paraId="6FE53C7A" w14:textId="77777777" w:rsidTr="00F320D0">
              <w:trPr>
                <w:trHeight w:val="302"/>
              </w:trPr>
              <w:tc>
                <w:tcPr>
                  <w:tcW w:w="2694" w:type="dxa"/>
                </w:tcPr>
                <w:p w14:paraId="384A9F61" w14:textId="77777777" w:rsidR="001900A8" w:rsidRPr="00085C2F" w:rsidRDefault="001900A8" w:rsidP="001900A8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İngilizce</w:t>
                  </w:r>
                </w:p>
              </w:tc>
              <w:tc>
                <w:tcPr>
                  <w:tcW w:w="5187" w:type="dxa"/>
                </w:tcPr>
                <w:p w14:paraId="21D12781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Urduca</w:t>
                  </w:r>
                </w:p>
              </w:tc>
            </w:tr>
            <w:tr w:rsidR="001900A8" w14:paraId="0CD66D0A" w14:textId="77777777" w:rsidTr="00F320D0">
              <w:tc>
                <w:tcPr>
                  <w:tcW w:w="2694" w:type="dxa"/>
                </w:tcPr>
                <w:p w14:paraId="484E1280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Farsça</w:t>
                  </w:r>
                </w:p>
              </w:tc>
              <w:tc>
                <w:tcPr>
                  <w:tcW w:w="5187" w:type="dxa"/>
                </w:tcPr>
                <w:p w14:paraId="76288DD7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Vietnamca</w:t>
                  </w:r>
                </w:p>
              </w:tc>
            </w:tr>
            <w:tr w:rsidR="001900A8" w14:paraId="29264592" w14:textId="77777777" w:rsidTr="00F320D0">
              <w:tc>
                <w:tcPr>
                  <w:tcW w:w="2694" w:type="dxa"/>
                </w:tcPr>
                <w:p w14:paraId="1921DCE5" w14:textId="77777777" w:rsidR="001900A8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begin">
                      <w:ffData>
                        <w:name w:val="Check24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  <w:lang w:val="it-IT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Diğer</w:t>
                  </w:r>
                </w:p>
                <w:p w14:paraId="432402E0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</w:p>
              </w:tc>
              <w:tc>
                <w:tcPr>
                  <w:tcW w:w="5187" w:type="dxa"/>
                </w:tcPr>
                <w:p w14:paraId="578F225E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</w:p>
              </w:tc>
            </w:tr>
            <w:bookmarkEnd w:id="5"/>
          </w:tbl>
          <w:p w14:paraId="3C47A836" w14:textId="77777777" w:rsidR="001900A8" w:rsidRPr="00801180" w:rsidRDefault="001900A8" w:rsidP="001900A8">
            <w:pPr>
              <w:rPr>
                <w:rFonts w:ascii="Arial" w:hAnsi="Arial" w:cs="Arial"/>
              </w:rPr>
            </w:pPr>
          </w:p>
        </w:tc>
      </w:tr>
      <w:tr w:rsidR="001900A8" w14:paraId="4E41DF6E" w14:textId="77777777" w:rsidTr="003035D9">
        <w:trPr>
          <w:trHeight w:val="246"/>
        </w:trPr>
        <w:tc>
          <w:tcPr>
            <w:tcW w:w="5036" w:type="dxa"/>
          </w:tcPr>
          <w:p w14:paraId="502ED1CC" w14:textId="77777777" w:rsidR="001900A8" w:rsidRPr="00E11CD3" w:rsidRDefault="001900A8" w:rsidP="001900A8">
            <w:pPr>
              <w:pStyle w:val="ListParagraph"/>
              <w:numPr>
                <w:ilvl w:val="1"/>
                <w:numId w:val="16"/>
              </w:numPr>
              <w:rPr>
                <w:rFonts w:ascii="Arial" w:hAnsi="Arial" w:cs="Arial"/>
              </w:rPr>
            </w:pPr>
            <w:r w:rsidRPr="00E11CD3">
              <w:rPr>
                <w:rFonts w:ascii="Arial" w:hAnsi="Arial" w:cs="Arial"/>
              </w:rPr>
              <w:t>Second spoken language:</w:t>
            </w:r>
          </w:p>
          <w:p w14:paraId="2F3360B4" w14:textId="77777777" w:rsidR="001900A8" w:rsidRPr="00801180" w:rsidRDefault="001900A8" w:rsidP="001900A8">
            <w:pPr>
              <w:pStyle w:val="ListParagraph"/>
              <w:ind w:left="360"/>
              <w:rPr>
                <w:rFonts w:ascii="Arial" w:hAnsi="Arial" w:cs="Arial"/>
              </w:rPr>
            </w:pPr>
          </w:p>
          <w:tbl>
            <w:tblPr>
              <w:tblStyle w:val="TableGrid"/>
              <w:tblpPr w:leftFromText="180" w:rightFromText="180" w:vertAnchor="text" w:horzAnchor="margin" w:tblpXSpec="center" w:tblpY="42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76"/>
              <w:gridCol w:w="4505"/>
            </w:tblGrid>
            <w:tr w:rsidR="001900A8" w:rsidRPr="00085C2F" w14:paraId="60727247" w14:textId="77777777" w:rsidTr="00252A74">
              <w:tc>
                <w:tcPr>
                  <w:tcW w:w="3376" w:type="dxa"/>
                </w:tcPr>
                <w:p w14:paraId="6111B69A" w14:textId="77777777" w:rsidR="001900A8" w:rsidRPr="00085C2F" w:rsidRDefault="001900A8" w:rsidP="001900A8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Albanian</w:t>
                  </w:r>
                </w:p>
              </w:tc>
              <w:tc>
                <w:tcPr>
                  <w:tcW w:w="4505" w:type="dxa"/>
                </w:tcPr>
                <w:p w14:paraId="7F970A48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 xml:space="preserve"> Russian</w:t>
                  </w:r>
                </w:p>
              </w:tc>
            </w:tr>
            <w:tr w:rsidR="001900A8" w:rsidRPr="00085C2F" w14:paraId="1DFECD33" w14:textId="77777777" w:rsidTr="00252A74">
              <w:tc>
                <w:tcPr>
                  <w:tcW w:w="3376" w:type="dxa"/>
                </w:tcPr>
                <w:p w14:paraId="2196ED07" w14:textId="77777777" w:rsidR="001900A8" w:rsidRPr="00085C2F" w:rsidRDefault="001900A8" w:rsidP="001900A8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Arabic</w:t>
                  </w:r>
                </w:p>
              </w:tc>
              <w:tc>
                <w:tcPr>
                  <w:tcW w:w="4505" w:type="dxa"/>
                </w:tcPr>
                <w:p w14:paraId="360FFA36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Tigrinya</w:t>
                  </w:r>
                </w:p>
              </w:tc>
            </w:tr>
            <w:tr w:rsidR="001900A8" w:rsidRPr="00085C2F" w14:paraId="370A2F3F" w14:textId="77777777" w:rsidTr="00252A74">
              <w:tc>
                <w:tcPr>
                  <w:tcW w:w="3376" w:type="dxa"/>
                </w:tcPr>
                <w:p w14:paraId="5312E05D" w14:textId="77777777" w:rsidR="001900A8" w:rsidRPr="00085C2F" w:rsidRDefault="001900A8" w:rsidP="001900A8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Dari</w:t>
                  </w:r>
                </w:p>
              </w:tc>
              <w:tc>
                <w:tcPr>
                  <w:tcW w:w="4505" w:type="dxa"/>
                </w:tcPr>
                <w:p w14:paraId="16362A87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Ukrainian</w:t>
                  </w:r>
                </w:p>
              </w:tc>
            </w:tr>
            <w:tr w:rsidR="001900A8" w:rsidRPr="00085C2F" w14:paraId="60D5C2C0" w14:textId="77777777" w:rsidTr="00252A74">
              <w:trPr>
                <w:trHeight w:val="302"/>
              </w:trPr>
              <w:tc>
                <w:tcPr>
                  <w:tcW w:w="3376" w:type="dxa"/>
                </w:tcPr>
                <w:p w14:paraId="1CC35230" w14:textId="77777777" w:rsidR="001900A8" w:rsidRPr="00085C2F" w:rsidRDefault="001900A8" w:rsidP="001900A8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English</w:t>
                  </w:r>
                </w:p>
              </w:tc>
              <w:tc>
                <w:tcPr>
                  <w:tcW w:w="4505" w:type="dxa"/>
                </w:tcPr>
                <w:p w14:paraId="0C34CE29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Urdu</w:t>
                  </w:r>
                </w:p>
              </w:tc>
            </w:tr>
            <w:tr w:rsidR="001900A8" w:rsidRPr="00085C2F" w14:paraId="57F6129B" w14:textId="77777777" w:rsidTr="00252A74">
              <w:tc>
                <w:tcPr>
                  <w:tcW w:w="3376" w:type="dxa"/>
                </w:tcPr>
                <w:p w14:paraId="039D2103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Persian</w:t>
                  </w:r>
                </w:p>
              </w:tc>
              <w:tc>
                <w:tcPr>
                  <w:tcW w:w="4505" w:type="dxa"/>
                </w:tcPr>
                <w:p w14:paraId="3E081AB9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Vietnamese</w:t>
                  </w:r>
                </w:p>
              </w:tc>
            </w:tr>
            <w:tr w:rsidR="001900A8" w:rsidRPr="00085C2F" w14:paraId="636E875B" w14:textId="77777777" w:rsidTr="00252A74">
              <w:tc>
                <w:tcPr>
                  <w:tcW w:w="3376" w:type="dxa"/>
                </w:tcPr>
                <w:p w14:paraId="1634B7A0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begin">
                      <w:ffData>
                        <w:name w:val="Check24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  <w:lang w:val="it-IT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Other</w:t>
                  </w:r>
                </w:p>
              </w:tc>
              <w:tc>
                <w:tcPr>
                  <w:tcW w:w="4505" w:type="dxa"/>
                </w:tcPr>
                <w:p w14:paraId="7F753D81" w14:textId="77777777" w:rsidR="001900A8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None</w:t>
                  </w:r>
                </w:p>
                <w:p w14:paraId="4FC56989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</w:p>
              </w:tc>
            </w:tr>
          </w:tbl>
          <w:p w14:paraId="22AAD995" w14:textId="77777777" w:rsidR="001900A8" w:rsidRDefault="001900A8" w:rsidP="001900A8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0F69DE7B" w14:textId="4DA7889B" w:rsidR="001900A8" w:rsidRPr="00E11CD3" w:rsidRDefault="001900A8" w:rsidP="001900A8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4Konuşulan i</w:t>
            </w:r>
            <w:r w:rsidRPr="00E11CD3">
              <w:rPr>
                <w:rFonts w:ascii="Arial" w:hAnsi="Arial" w:cs="Arial"/>
              </w:rPr>
              <w:t>kinci dil:</w:t>
            </w:r>
          </w:p>
          <w:p w14:paraId="6B88D4BF" w14:textId="77777777" w:rsidR="001900A8" w:rsidRPr="00801180" w:rsidRDefault="001900A8" w:rsidP="001900A8">
            <w:pPr>
              <w:pStyle w:val="ListParagraph"/>
              <w:ind w:left="360"/>
              <w:rPr>
                <w:rFonts w:ascii="Arial" w:hAnsi="Arial" w:cs="Arial"/>
              </w:rPr>
            </w:pPr>
          </w:p>
          <w:tbl>
            <w:tblPr>
              <w:tblStyle w:val="TableGrid"/>
              <w:tblpPr w:leftFromText="180" w:rightFromText="180" w:vertAnchor="text" w:horzAnchor="margin" w:tblpXSpec="center" w:tblpY="42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76"/>
              <w:gridCol w:w="4505"/>
            </w:tblGrid>
            <w:tr w:rsidR="001900A8" w14:paraId="5C1E8E48" w14:textId="77777777" w:rsidTr="00F320D0">
              <w:tc>
                <w:tcPr>
                  <w:tcW w:w="3376" w:type="dxa"/>
                </w:tcPr>
                <w:bookmarkStart w:id="6" w:name="_Hlk109817532"/>
                <w:p w14:paraId="7B5688D6" w14:textId="77777777" w:rsidR="001900A8" w:rsidRPr="00085C2F" w:rsidRDefault="001900A8" w:rsidP="001900A8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Arnavutça</w:t>
                  </w:r>
                </w:p>
              </w:tc>
              <w:tc>
                <w:tcPr>
                  <w:tcW w:w="4505" w:type="dxa"/>
                </w:tcPr>
                <w:p w14:paraId="41CC77D9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 xml:space="preserve"> Rusça</w:t>
                  </w:r>
                </w:p>
              </w:tc>
            </w:tr>
            <w:tr w:rsidR="001900A8" w14:paraId="4E48FD23" w14:textId="77777777" w:rsidTr="00F320D0">
              <w:tc>
                <w:tcPr>
                  <w:tcW w:w="3376" w:type="dxa"/>
                </w:tcPr>
                <w:p w14:paraId="1B4540D1" w14:textId="77777777" w:rsidR="001900A8" w:rsidRPr="00085C2F" w:rsidRDefault="001900A8" w:rsidP="001900A8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Arapça</w:t>
                  </w:r>
                </w:p>
              </w:tc>
              <w:tc>
                <w:tcPr>
                  <w:tcW w:w="4505" w:type="dxa"/>
                </w:tcPr>
                <w:p w14:paraId="4AD4518A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Tigrinya dili</w:t>
                  </w:r>
                </w:p>
              </w:tc>
            </w:tr>
            <w:tr w:rsidR="001900A8" w14:paraId="59B5B290" w14:textId="77777777" w:rsidTr="00F320D0">
              <w:tc>
                <w:tcPr>
                  <w:tcW w:w="3376" w:type="dxa"/>
                </w:tcPr>
                <w:p w14:paraId="61241808" w14:textId="77777777" w:rsidR="001900A8" w:rsidRPr="00085C2F" w:rsidRDefault="001900A8" w:rsidP="001900A8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Darice</w:t>
                  </w:r>
                </w:p>
              </w:tc>
              <w:tc>
                <w:tcPr>
                  <w:tcW w:w="4505" w:type="dxa"/>
                </w:tcPr>
                <w:p w14:paraId="40BACF76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Ukraynaca</w:t>
                  </w:r>
                </w:p>
              </w:tc>
            </w:tr>
            <w:tr w:rsidR="001900A8" w14:paraId="31301566" w14:textId="77777777" w:rsidTr="00F320D0">
              <w:trPr>
                <w:trHeight w:val="302"/>
              </w:trPr>
              <w:tc>
                <w:tcPr>
                  <w:tcW w:w="3376" w:type="dxa"/>
                </w:tcPr>
                <w:p w14:paraId="2A903035" w14:textId="77777777" w:rsidR="001900A8" w:rsidRPr="00085C2F" w:rsidRDefault="001900A8" w:rsidP="001900A8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İngilizce</w:t>
                  </w:r>
                </w:p>
              </w:tc>
              <w:tc>
                <w:tcPr>
                  <w:tcW w:w="4505" w:type="dxa"/>
                </w:tcPr>
                <w:p w14:paraId="78961853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Urduca</w:t>
                  </w:r>
                </w:p>
              </w:tc>
            </w:tr>
            <w:tr w:rsidR="001900A8" w14:paraId="0CC7ADDD" w14:textId="77777777" w:rsidTr="00F320D0">
              <w:tc>
                <w:tcPr>
                  <w:tcW w:w="3376" w:type="dxa"/>
                </w:tcPr>
                <w:p w14:paraId="1CB1BD9A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Farsça</w:t>
                  </w:r>
                </w:p>
              </w:tc>
              <w:tc>
                <w:tcPr>
                  <w:tcW w:w="4505" w:type="dxa"/>
                </w:tcPr>
                <w:p w14:paraId="69C384B9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Vietnamca</w:t>
                  </w:r>
                </w:p>
              </w:tc>
            </w:tr>
            <w:tr w:rsidR="001900A8" w14:paraId="47832CA2" w14:textId="77777777" w:rsidTr="00F320D0">
              <w:tc>
                <w:tcPr>
                  <w:tcW w:w="3376" w:type="dxa"/>
                </w:tcPr>
                <w:p w14:paraId="6365A60A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begin">
                      <w:ffData>
                        <w:name w:val="Check24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  <w:lang w:val="it-IT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Diğer</w:t>
                  </w:r>
                </w:p>
              </w:tc>
              <w:tc>
                <w:tcPr>
                  <w:tcW w:w="4505" w:type="dxa"/>
                </w:tcPr>
                <w:p w14:paraId="4D9FB4A9" w14:textId="77777777" w:rsidR="001900A8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</w:r>
                  <w:r w:rsidR="00334774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Hiçbiri</w:t>
                  </w:r>
                </w:p>
                <w:p w14:paraId="02E287DF" w14:textId="77777777" w:rsidR="001900A8" w:rsidRPr="00085C2F" w:rsidRDefault="001900A8" w:rsidP="001900A8">
                  <w:pPr>
                    <w:rPr>
                      <w:rFonts w:ascii="Arial" w:hAnsi="Arial" w:cs="Arial"/>
                      <w:color w:val="000000" w:themeColor="text1"/>
                    </w:rPr>
                  </w:pPr>
                </w:p>
              </w:tc>
            </w:tr>
            <w:bookmarkEnd w:id="6"/>
          </w:tbl>
          <w:p w14:paraId="0E542CA8" w14:textId="77777777" w:rsidR="001900A8" w:rsidRPr="00801180" w:rsidRDefault="001900A8" w:rsidP="001900A8">
            <w:pPr>
              <w:rPr>
                <w:rFonts w:ascii="Arial" w:hAnsi="Arial" w:cs="Arial"/>
              </w:rPr>
            </w:pPr>
          </w:p>
        </w:tc>
      </w:tr>
      <w:tr w:rsidR="001900A8" w14:paraId="3B1E76F7" w14:textId="77777777" w:rsidTr="003035D9">
        <w:trPr>
          <w:trHeight w:val="246"/>
        </w:trPr>
        <w:tc>
          <w:tcPr>
            <w:tcW w:w="5036" w:type="dxa"/>
          </w:tcPr>
          <w:p w14:paraId="224B9F0D" w14:textId="77777777" w:rsidR="001900A8" w:rsidRPr="00E11CD3" w:rsidRDefault="001900A8" w:rsidP="001900A8">
            <w:pPr>
              <w:pStyle w:val="ListParagraph"/>
              <w:numPr>
                <w:ilvl w:val="1"/>
                <w:numId w:val="16"/>
              </w:numPr>
              <w:rPr>
                <w:rFonts w:ascii="Arial" w:hAnsi="Arial" w:cs="Arial"/>
              </w:rPr>
            </w:pPr>
            <w:r w:rsidRPr="00E11CD3">
              <w:rPr>
                <w:rFonts w:ascii="Arial" w:hAnsi="Arial" w:cs="Arial"/>
              </w:rPr>
              <w:t xml:space="preserve">Does your child need an interpreter?   </w:t>
            </w:r>
          </w:p>
          <w:p w14:paraId="4A218C44" w14:textId="77777777" w:rsidR="001900A8" w:rsidRPr="00681177" w:rsidRDefault="001900A8" w:rsidP="001900A8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Yes   </w:t>
            </w:r>
          </w:p>
          <w:p w14:paraId="040EDEAE" w14:textId="77777777" w:rsidR="001900A8" w:rsidRPr="00681177" w:rsidRDefault="001900A8" w:rsidP="001900A8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No  </w:t>
            </w:r>
          </w:p>
          <w:p w14:paraId="502553DB" w14:textId="77777777" w:rsidR="001900A8" w:rsidRDefault="001900A8" w:rsidP="001900A8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430ECAAE" w14:textId="67118FFF" w:rsidR="001900A8" w:rsidRPr="00E11CD3" w:rsidRDefault="001900A8" w:rsidP="001900A8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5</w:t>
            </w:r>
            <w:r w:rsidRPr="00E11CD3">
              <w:rPr>
                <w:rFonts w:ascii="Arial" w:hAnsi="Arial" w:cs="Arial"/>
              </w:rPr>
              <w:t xml:space="preserve">Çocuğunuzun tercümana ihtiyacı var mı?   </w:t>
            </w:r>
          </w:p>
          <w:p w14:paraId="2982520C" w14:textId="77777777" w:rsidR="001900A8" w:rsidRPr="00681177" w:rsidRDefault="001900A8" w:rsidP="001900A8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28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7"/>
            <w:r w:rsidRPr="00681177">
              <w:rPr>
                <w:rFonts w:ascii="Arial" w:hAnsi="Arial" w:cs="Arial"/>
              </w:rPr>
              <w:t xml:space="preserve">Evet   </w:t>
            </w:r>
          </w:p>
          <w:p w14:paraId="0792723A" w14:textId="77777777" w:rsidR="001900A8" w:rsidRPr="00681177" w:rsidRDefault="001900A8" w:rsidP="001900A8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29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8"/>
            <w:r w:rsidRPr="00681177">
              <w:rPr>
                <w:rFonts w:ascii="Arial" w:hAnsi="Arial" w:cs="Arial"/>
              </w:rPr>
              <w:t xml:space="preserve">Hayır  </w:t>
            </w:r>
          </w:p>
          <w:p w14:paraId="1834C2B6" w14:textId="77777777" w:rsidR="001900A8" w:rsidRPr="00801180" w:rsidRDefault="001900A8" w:rsidP="001900A8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</w:tr>
      <w:tr w:rsidR="001900A8" w14:paraId="0055990B" w14:textId="77777777" w:rsidTr="003035D9">
        <w:trPr>
          <w:trHeight w:val="246"/>
        </w:trPr>
        <w:tc>
          <w:tcPr>
            <w:tcW w:w="5036" w:type="dxa"/>
          </w:tcPr>
          <w:p w14:paraId="498161BF" w14:textId="77777777" w:rsidR="001900A8" w:rsidRPr="00E11CD3" w:rsidRDefault="001900A8" w:rsidP="001900A8">
            <w:pPr>
              <w:pStyle w:val="ListParagraph"/>
              <w:numPr>
                <w:ilvl w:val="1"/>
                <w:numId w:val="16"/>
              </w:numPr>
              <w:rPr>
                <w:rFonts w:ascii="Arial" w:hAnsi="Arial" w:cs="Arial"/>
              </w:rPr>
            </w:pPr>
            <w:r w:rsidRPr="00E11CD3">
              <w:rPr>
                <w:rFonts w:ascii="Arial" w:hAnsi="Arial" w:cs="Arial"/>
              </w:rPr>
              <w:t>Does your child need sign language support?</w:t>
            </w:r>
          </w:p>
          <w:p w14:paraId="038FC07F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No</w:t>
            </w:r>
          </w:p>
          <w:p w14:paraId="3CD86F06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Yes</w:t>
            </w:r>
          </w:p>
          <w:p w14:paraId="1AC6BA13" w14:textId="77777777" w:rsidR="001900A8" w:rsidRDefault="001900A8" w:rsidP="001900A8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54DD244C" w14:textId="08CC46EF" w:rsidR="001900A8" w:rsidRPr="00E11CD3" w:rsidRDefault="001900A8" w:rsidP="001900A8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6</w:t>
            </w:r>
            <w:r w:rsidRPr="00E11CD3">
              <w:rPr>
                <w:rFonts w:ascii="Arial" w:hAnsi="Arial" w:cs="Arial"/>
              </w:rPr>
              <w:t>Çocuğunuzun işaret dili desteğine ihtiyacı var mı?</w:t>
            </w:r>
          </w:p>
          <w:p w14:paraId="42C656B2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ayır</w:t>
            </w:r>
          </w:p>
          <w:p w14:paraId="4DF8B165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Evet</w:t>
            </w:r>
          </w:p>
          <w:p w14:paraId="58BA5B83" w14:textId="77777777" w:rsidR="001900A8" w:rsidRPr="00801180" w:rsidRDefault="001900A8" w:rsidP="001900A8">
            <w:pPr>
              <w:rPr>
                <w:rFonts w:ascii="Arial" w:hAnsi="Arial" w:cs="Arial"/>
              </w:rPr>
            </w:pPr>
          </w:p>
        </w:tc>
      </w:tr>
      <w:tr w:rsidR="001900A8" w14:paraId="69EE8504" w14:textId="77777777" w:rsidTr="003035D9">
        <w:trPr>
          <w:trHeight w:val="246"/>
        </w:trPr>
        <w:tc>
          <w:tcPr>
            <w:tcW w:w="5036" w:type="dxa"/>
          </w:tcPr>
          <w:p w14:paraId="56281D6F" w14:textId="77777777" w:rsidR="001900A8" w:rsidRPr="00E11CD3" w:rsidRDefault="001900A8" w:rsidP="001900A8">
            <w:pPr>
              <w:pStyle w:val="ListParagraph"/>
              <w:numPr>
                <w:ilvl w:val="1"/>
                <w:numId w:val="16"/>
              </w:numPr>
              <w:rPr>
                <w:rFonts w:ascii="Arial" w:hAnsi="Arial" w:cs="Arial"/>
              </w:rPr>
            </w:pPr>
            <w:r w:rsidRPr="00E11CD3">
              <w:rPr>
                <w:rFonts w:ascii="Arial" w:hAnsi="Arial" w:cs="Arial"/>
              </w:rPr>
              <w:t>Who lives in the same household as your child now in the UK?</w:t>
            </w:r>
          </w:p>
          <w:p w14:paraId="5BFE0683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Mother</w:t>
            </w:r>
          </w:p>
          <w:p w14:paraId="3B4CAB9A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lastRenderedPageBreak/>
              <w:fldChar w:fldCharType="begin">
                <w:ffData>
                  <w:name w:val="Check2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Father</w:t>
            </w:r>
          </w:p>
          <w:p w14:paraId="07600EE3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Brother(s)</w:t>
            </w:r>
          </w:p>
          <w:p w14:paraId="0B27C913" w14:textId="77777777" w:rsidR="001900A8" w:rsidRPr="00681177" w:rsidRDefault="001900A8" w:rsidP="001900A8">
            <w:pPr>
              <w:ind w:left="720"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How many?    ___________</w:t>
            </w:r>
          </w:p>
          <w:p w14:paraId="105990A2" w14:textId="77777777" w:rsidR="001900A8" w:rsidRPr="00681177" w:rsidRDefault="001900A8" w:rsidP="001900A8">
            <w:pPr>
              <w:ind w:left="720"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What age(s)? ___________</w:t>
            </w:r>
          </w:p>
          <w:p w14:paraId="570E4934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Sister(s)</w:t>
            </w:r>
          </w:p>
          <w:p w14:paraId="5A1B2C20" w14:textId="77777777" w:rsidR="001900A8" w:rsidRPr="00681177" w:rsidRDefault="001900A8" w:rsidP="001900A8">
            <w:p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ab/>
            </w:r>
            <w:r w:rsidRPr="00681177">
              <w:rPr>
                <w:rFonts w:ascii="Arial" w:hAnsi="Arial" w:cs="Arial"/>
              </w:rPr>
              <w:tab/>
            </w:r>
            <w:r w:rsidRPr="00681177">
              <w:rPr>
                <w:rFonts w:ascii="Arial" w:hAnsi="Arial" w:cs="Arial"/>
              </w:rPr>
              <w:fldChar w:fldCharType="begin">
                <w:ffData>
                  <w:name w:val="Check2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ow many? __________</w:t>
            </w:r>
          </w:p>
          <w:p w14:paraId="5F78B877" w14:textId="77777777" w:rsidR="001900A8" w:rsidRPr="00681177" w:rsidRDefault="001900A8" w:rsidP="001900A8">
            <w:pPr>
              <w:ind w:left="720"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What age(s)?__________</w:t>
            </w:r>
          </w:p>
          <w:p w14:paraId="35499C33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Other</w:t>
            </w:r>
          </w:p>
          <w:p w14:paraId="63FA2ABD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ab/>
            </w:r>
            <w:r w:rsidRPr="00681177">
              <w:rPr>
                <w:rFonts w:ascii="Arial" w:hAnsi="Arial" w:cs="Arial"/>
              </w:rPr>
              <w:fldChar w:fldCharType="begin">
                <w:ffData>
                  <w:name w:val="Check2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ow many? _________</w:t>
            </w:r>
          </w:p>
          <w:p w14:paraId="6EDCF669" w14:textId="77777777" w:rsidR="001900A8" w:rsidRDefault="001900A8" w:rsidP="001900A8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2DE61BEC" w14:textId="11E8098B" w:rsidR="001900A8" w:rsidRPr="00E11CD3" w:rsidRDefault="001900A8" w:rsidP="001900A8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.7</w:t>
            </w:r>
            <w:r w:rsidRPr="00E11CD3">
              <w:rPr>
                <w:rFonts w:ascii="Arial" w:hAnsi="Arial" w:cs="Arial"/>
              </w:rPr>
              <w:t>Şu anda Birleşik Krallık'ta çocuğunuz ile aynı evde kim yaşıyor?</w:t>
            </w:r>
          </w:p>
          <w:p w14:paraId="6FCA05AC" w14:textId="77777777" w:rsidR="001900A8" w:rsidRPr="001900A8" w:rsidRDefault="001900A8" w:rsidP="001900A8">
            <w:pPr>
              <w:ind w:firstLine="720"/>
              <w:rPr>
                <w:rFonts w:ascii="Arial" w:hAnsi="Arial" w:cs="Arial"/>
                <w:lang w:val="de-AT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1900A8">
              <w:rPr>
                <w:rFonts w:ascii="Arial" w:hAnsi="Arial" w:cs="Arial"/>
                <w:lang w:val="de-AT"/>
              </w:rPr>
              <w:t>Anne</w:t>
            </w:r>
          </w:p>
          <w:p w14:paraId="344888A1" w14:textId="77777777" w:rsidR="001900A8" w:rsidRPr="001900A8" w:rsidRDefault="001900A8" w:rsidP="001900A8">
            <w:pPr>
              <w:ind w:firstLine="720"/>
              <w:rPr>
                <w:rFonts w:ascii="Arial" w:hAnsi="Arial" w:cs="Arial"/>
                <w:lang w:val="de-AT"/>
              </w:rPr>
            </w:pPr>
            <w:r w:rsidRPr="00681177">
              <w:rPr>
                <w:rFonts w:ascii="Arial" w:hAnsi="Arial" w:cs="Arial"/>
              </w:rPr>
              <w:lastRenderedPageBreak/>
              <w:fldChar w:fldCharType="begin">
                <w:ffData>
                  <w:name w:val="Check2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1900A8">
              <w:rPr>
                <w:rFonts w:ascii="Arial" w:hAnsi="Arial" w:cs="Arial"/>
                <w:lang w:val="de-AT"/>
              </w:rPr>
              <w:t>Baba</w:t>
            </w:r>
          </w:p>
          <w:p w14:paraId="5DAE46C1" w14:textId="77777777" w:rsidR="001900A8" w:rsidRPr="001900A8" w:rsidRDefault="001900A8" w:rsidP="001900A8">
            <w:pPr>
              <w:ind w:firstLine="720"/>
              <w:rPr>
                <w:rFonts w:ascii="Arial" w:hAnsi="Arial" w:cs="Arial"/>
                <w:lang w:val="de-AT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246"/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9"/>
            <w:r w:rsidRPr="001900A8">
              <w:rPr>
                <w:rFonts w:ascii="Arial" w:hAnsi="Arial" w:cs="Arial"/>
                <w:lang w:val="de-AT"/>
              </w:rPr>
              <w:t>Erkek kardeş(ler)</w:t>
            </w:r>
          </w:p>
          <w:p w14:paraId="01DD31C9" w14:textId="77777777" w:rsidR="001900A8" w:rsidRPr="001900A8" w:rsidRDefault="001900A8" w:rsidP="001900A8">
            <w:pPr>
              <w:ind w:left="720" w:firstLine="720"/>
              <w:rPr>
                <w:rFonts w:ascii="Arial" w:hAnsi="Arial" w:cs="Arial"/>
                <w:lang w:val="de-AT"/>
              </w:rPr>
            </w:pPr>
            <w:r w:rsidRPr="001900A8">
              <w:rPr>
                <w:rFonts w:ascii="Arial" w:hAnsi="Arial" w:cs="Arial"/>
                <w:lang w:val="de-AT"/>
              </w:rPr>
              <w:t>Kaç kişi?    ___________</w:t>
            </w:r>
          </w:p>
          <w:p w14:paraId="1DCB8D11" w14:textId="77777777" w:rsidR="001900A8" w:rsidRPr="001900A8" w:rsidRDefault="001900A8" w:rsidP="001900A8">
            <w:pPr>
              <w:ind w:left="720" w:firstLine="720"/>
              <w:rPr>
                <w:rFonts w:ascii="Arial" w:hAnsi="Arial" w:cs="Arial"/>
                <w:lang w:val="de-AT"/>
              </w:rPr>
            </w:pPr>
            <w:r w:rsidRPr="001900A8">
              <w:rPr>
                <w:rFonts w:ascii="Arial" w:hAnsi="Arial" w:cs="Arial"/>
                <w:lang w:val="de-AT"/>
              </w:rPr>
              <w:t>Yaş(ları)? ___________</w:t>
            </w:r>
          </w:p>
          <w:p w14:paraId="24EF7CA1" w14:textId="77777777" w:rsidR="001900A8" w:rsidRPr="001900A8" w:rsidRDefault="001900A8" w:rsidP="001900A8">
            <w:pPr>
              <w:ind w:firstLine="720"/>
              <w:rPr>
                <w:rFonts w:ascii="Arial" w:hAnsi="Arial" w:cs="Arial"/>
                <w:lang w:val="de-AT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247"/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10"/>
            <w:r w:rsidRPr="001900A8">
              <w:rPr>
                <w:rFonts w:ascii="Arial" w:hAnsi="Arial" w:cs="Arial"/>
                <w:lang w:val="de-AT"/>
              </w:rPr>
              <w:t>Kız kardeş(ler)</w:t>
            </w:r>
          </w:p>
          <w:p w14:paraId="128CE07E" w14:textId="77777777" w:rsidR="001900A8" w:rsidRPr="001900A8" w:rsidRDefault="001900A8" w:rsidP="001900A8">
            <w:pPr>
              <w:rPr>
                <w:rFonts w:ascii="Arial" w:hAnsi="Arial" w:cs="Arial"/>
                <w:lang w:val="de-AT"/>
              </w:rPr>
            </w:pPr>
            <w:r w:rsidRPr="001900A8">
              <w:rPr>
                <w:rFonts w:ascii="Arial" w:hAnsi="Arial" w:cs="Arial"/>
                <w:lang w:val="de-AT"/>
              </w:rPr>
              <w:tab/>
            </w:r>
            <w:r w:rsidRPr="001900A8">
              <w:rPr>
                <w:rFonts w:ascii="Arial" w:hAnsi="Arial" w:cs="Arial"/>
                <w:lang w:val="de-AT"/>
              </w:rPr>
              <w:tab/>
            </w:r>
            <w:r w:rsidRPr="00681177">
              <w:rPr>
                <w:rFonts w:ascii="Arial" w:hAnsi="Arial" w:cs="Arial"/>
              </w:rPr>
              <w:fldChar w:fldCharType="begin">
                <w:ffData>
                  <w:name w:val="Check2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248"/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11"/>
            <w:r w:rsidRPr="001900A8">
              <w:rPr>
                <w:rFonts w:ascii="Arial" w:hAnsi="Arial" w:cs="Arial"/>
                <w:lang w:val="de-AT"/>
              </w:rPr>
              <w:t>Kaç kişi?    ___________</w:t>
            </w:r>
          </w:p>
          <w:p w14:paraId="418CF77F" w14:textId="77777777" w:rsidR="001900A8" w:rsidRPr="001900A8" w:rsidRDefault="001900A8" w:rsidP="001900A8">
            <w:pPr>
              <w:ind w:left="720" w:firstLine="720"/>
              <w:rPr>
                <w:rFonts w:ascii="Arial" w:hAnsi="Arial" w:cs="Arial"/>
                <w:lang w:val="de-AT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249"/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12"/>
            <w:r w:rsidRPr="001900A8">
              <w:rPr>
                <w:rFonts w:ascii="Arial" w:hAnsi="Arial" w:cs="Arial"/>
                <w:lang w:val="de-AT"/>
              </w:rPr>
              <w:t>Yaş(ları)? ___________</w:t>
            </w:r>
          </w:p>
          <w:p w14:paraId="57FFA60A" w14:textId="77777777" w:rsidR="001900A8" w:rsidRPr="001900A8" w:rsidRDefault="001900A8" w:rsidP="001900A8">
            <w:pPr>
              <w:ind w:firstLine="720"/>
              <w:rPr>
                <w:rFonts w:ascii="Arial" w:hAnsi="Arial" w:cs="Arial"/>
                <w:lang w:val="de-AT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1900A8">
              <w:rPr>
                <w:rFonts w:ascii="Arial" w:hAnsi="Arial" w:cs="Arial"/>
                <w:lang w:val="de-AT"/>
              </w:rPr>
              <w:t>Diğer</w:t>
            </w:r>
          </w:p>
          <w:p w14:paraId="0591C4D9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1900A8">
              <w:rPr>
                <w:rFonts w:ascii="Arial" w:hAnsi="Arial" w:cs="Arial"/>
                <w:lang w:val="de-AT"/>
              </w:rPr>
              <w:tab/>
            </w:r>
            <w:r w:rsidRPr="00681177">
              <w:rPr>
                <w:rFonts w:ascii="Arial" w:hAnsi="Arial" w:cs="Arial"/>
              </w:rPr>
              <w:fldChar w:fldCharType="begin">
                <w:ffData>
                  <w:name w:val="Check2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1900A8">
              <w:rPr>
                <w:rFonts w:ascii="Arial" w:hAnsi="Arial" w:cs="Arial"/>
                <w:lang w:val="de-AT"/>
              </w:rPr>
              <w:t xml:space="preserve">Kaç kişi?    </w:t>
            </w:r>
            <w:r w:rsidRPr="00681177">
              <w:rPr>
                <w:rFonts w:ascii="Arial" w:hAnsi="Arial" w:cs="Arial"/>
              </w:rPr>
              <w:t>___________</w:t>
            </w:r>
          </w:p>
          <w:p w14:paraId="44396BEF" w14:textId="77777777" w:rsidR="001900A8" w:rsidRPr="00E11CD3" w:rsidRDefault="001900A8" w:rsidP="001900A8">
            <w:pPr>
              <w:rPr>
                <w:rFonts w:ascii="Arial" w:hAnsi="Arial" w:cs="Arial"/>
              </w:rPr>
            </w:pPr>
          </w:p>
        </w:tc>
      </w:tr>
      <w:tr w:rsidR="001900A8" w:rsidRPr="001900A8" w14:paraId="0BEE3E31" w14:textId="77777777" w:rsidTr="003035D9">
        <w:trPr>
          <w:trHeight w:val="246"/>
        </w:trPr>
        <w:tc>
          <w:tcPr>
            <w:tcW w:w="5036" w:type="dxa"/>
          </w:tcPr>
          <w:p w14:paraId="0F46892D" w14:textId="77777777" w:rsidR="001900A8" w:rsidRDefault="001900A8" w:rsidP="001900A8">
            <w:pPr>
              <w:pStyle w:val="ListParagraph"/>
              <w:numPr>
                <w:ilvl w:val="1"/>
                <w:numId w:val="16"/>
              </w:numPr>
              <w:rPr>
                <w:rFonts w:ascii="Arial" w:hAnsi="Arial" w:cs="Arial"/>
              </w:rPr>
            </w:pPr>
            <w:r w:rsidRPr="00E11CD3">
              <w:rPr>
                <w:rFonts w:ascii="Arial" w:hAnsi="Arial" w:cs="Arial"/>
              </w:rPr>
              <w:lastRenderedPageBreak/>
              <w:t>Does your child attend nursery or school?</w:t>
            </w:r>
          </w:p>
          <w:p w14:paraId="20094822" w14:textId="77777777" w:rsidR="001900A8" w:rsidRPr="00E11CD3" w:rsidRDefault="001900A8" w:rsidP="001900A8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1F211074" w14:textId="77777777" w:rsidR="001900A8" w:rsidRPr="00681177" w:rsidRDefault="001900A8" w:rsidP="001900A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No</w:t>
            </w:r>
          </w:p>
          <w:p w14:paraId="5280EC49" w14:textId="77777777" w:rsidR="001900A8" w:rsidRPr="00681177" w:rsidRDefault="001900A8" w:rsidP="001900A8">
            <w:pPr>
              <w:ind w:left="144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My child is under 2 years of age</w:t>
            </w:r>
          </w:p>
          <w:p w14:paraId="36F58490" w14:textId="77777777" w:rsidR="001900A8" w:rsidRPr="00681177" w:rsidRDefault="001900A8" w:rsidP="001900A8">
            <w:pPr>
              <w:ind w:left="144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 We have applied for a place but have not yet been allocated a nursery/school</w:t>
            </w:r>
          </w:p>
          <w:p w14:paraId="03EB4C34" w14:textId="77777777" w:rsidR="001900A8" w:rsidRDefault="001900A8" w:rsidP="001900A8">
            <w:pPr>
              <w:ind w:left="144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I would like information on where I can get support to apply for a nursery or school place</w:t>
            </w:r>
          </w:p>
          <w:p w14:paraId="74D709BB" w14:textId="77777777" w:rsidR="001900A8" w:rsidRPr="00681177" w:rsidRDefault="001900A8" w:rsidP="001900A8">
            <w:pPr>
              <w:ind w:left="1440"/>
              <w:rPr>
                <w:rFonts w:ascii="Arial" w:hAnsi="Arial" w:cs="Arial"/>
              </w:rPr>
            </w:pPr>
          </w:p>
          <w:p w14:paraId="789D3687" w14:textId="77777777" w:rsidR="001900A8" w:rsidRPr="00681177" w:rsidRDefault="001900A8" w:rsidP="001900A8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Yes – </w:t>
            </w:r>
            <w:r w:rsidRPr="00681177">
              <w:rPr>
                <w:rFonts w:ascii="Arial" w:hAnsi="Arial" w:cs="Arial"/>
                <w:i/>
                <w:iCs/>
              </w:rPr>
              <w:t>please give name of nursery</w:t>
            </w:r>
            <w:r>
              <w:rPr>
                <w:rFonts w:ascii="Arial" w:hAnsi="Arial" w:cs="Arial"/>
                <w:i/>
                <w:iCs/>
              </w:rPr>
              <w:t xml:space="preserve"> </w:t>
            </w:r>
            <w:r w:rsidRPr="00681177">
              <w:rPr>
                <w:rFonts w:ascii="Arial" w:hAnsi="Arial" w:cs="Arial"/>
                <w:i/>
                <w:iCs/>
              </w:rPr>
              <w:t>or</w:t>
            </w:r>
            <w:r>
              <w:rPr>
                <w:rFonts w:ascii="Arial" w:hAnsi="Arial" w:cs="Arial"/>
                <w:i/>
                <w:iCs/>
              </w:rPr>
              <w:t xml:space="preserve"> </w:t>
            </w:r>
            <w:r w:rsidRPr="00681177">
              <w:rPr>
                <w:rFonts w:ascii="Arial" w:hAnsi="Arial" w:cs="Arial"/>
                <w:i/>
                <w:iCs/>
              </w:rPr>
              <w:t>school</w:t>
            </w:r>
            <w:r>
              <w:rPr>
                <w:rFonts w:ascii="Arial" w:hAnsi="Arial" w:cs="Arial"/>
                <w:i/>
                <w:iCs/>
              </w:rPr>
              <w:br/>
            </w:r>
            <w:r w:rsidRPr="00681177">
              <w:rPr>
                <w:rFonts w:ascii="Arial" w:hAnsi="Arial" w:cs="Arial"/>
              </w:rPr>
              <w:t>______________________________</w:t>
            </w:r>
          </w:p>
          <w:p w14:paraId="7E71D872" w14:textId="77777777" w:rsidR="001900A8" w:rsidRDefault="001900A8" w:rsidP="001900A8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70898020" w14:textId="6D546657" w:rsidR="001900A8" w:rsidRPr="001900A8" w:rsidRDefault="001900A8" w:rsidP="001900A8">
            <w:pPr>
              <w:pStyle w:val="ListParagraph"/>
              <w:ind w:left="360"/>
              <w:rPr>
                <w:rFonts w:ascii="Arial" w:hAnsi="Arial" w:cs="Arial"/>
                <w:lang w:val="de-AT"/>
              </w:rPr>
            </w:pPr>
            <w:r>
              <w:rPr>
                <w:rFonts w:ascii="Arial" w:hAnsi="Arial" w:cs="Arial"/>
                <w:lang w:val="de-AT"/>
              </w:rPr>
              <w:t>1.8</w:t>
            </w:r>
            <w:r w:rsidRPr="001900A8">
              <w:rPr>
                <w:rFonts w:ascii="Arial" w:hAnsi="Arial" w:cs="Arial"/>
                <w:lang w:val="de-AT"/>
              </w:rPr>
              <w:t>Çocuğunuz kreş ya da okula gidiyor mu?</w:t>
            </w:r>
          </w:p>
          <w:p w14:paraId="66054F6C" w14:textId="77777777" w:rsidR="001900A8" w:rsidRPr="001900A8" w:rsidRDefault="001900A8" w:rsidP="001900A8">
            <w:pPr>
              <w:pStyle w:val="ListParagraph"/>
              <w:ind w:left="360"/>
              <w:rPr>
                <w:rFonts w:ascii="Arial" w:hAnsi="Arial" w:cs="Arial"/>
                <w:lang w:val="de-AT"/>
              </w:rPr>
            </w:pPr>
          </w:p>
          <w:p w14:paraId="74C4CF8D" w14:textId="77777777" w:rsidR="001900A8" w:rsidRPr="001900A8" w:rsidRDefault="001900A8" w:rsidP="001900A8">
            <w:pPr>
              <w:ind w:firstLine="720"/>
              <w:rPr>
                <w:rFonts w:ascii="Arial" w:hAnsi="Arial" w:cs="Arial"/>
                <w:lang w:val="de-AT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1900A8">
              <w:rPr>
                <w:rFonts w:ascii="Arial" w:hAnsi="Arial" w:cs="Arial"/>
                <w:lang w:val="de-AT"/>
              </w:rPr>
              <w:t>Hayır</w:t>
            </w:r>
          </w:p>
          <w:p w14:paraId="3D5B54F3" w14:textId="77777777" w:rsidR="001900A8" w:rsidRPr="001900A8" w:rsidRDefault="001900A8" w:rsidP="001900A8">
            <w:pPr>
              <w:ind w:left="1440"/>
              <w:rPr>
                <w:rFonts w:ascii="Arial" w:hAnsi="Arial" w:cs="Arial"/>
                <w:lang w:val="de-AT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1900A8">
              <w:rPr>
                <w:rFonts w:ascii="Arial" w:hAnsi="Arial" w:cs="Arial"/>
                <w:lang w:val="de-AT"/>
              </w:rPr>
              <w:t>Çocuğum 2 yaş altıdır</w:t>
            </w:r>
          </w:p>
          <w:p w14:paraId="73D6CA83" w14:textId="77777777" w:rsidR="001900A8" w:rsidRPr="001900A8" w:rsidRDefault="001900A8" w:rsidP="001900A8">
            <w:pPr>
              <w:ind w:left="1440"/>
              <w:rPr>
                <w:rFonts w:ascii="Arial" w:hAnsi="Arial" w:cs="Arial"/>
                <w:lang w:val="de-AT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36"/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13"/>
            <w:r w:rsidRPr="001900A8">
              <w:rPr>
                <w:rFonts w:ascii="Arial" w:hAnsi="Arial" w:cs="Arial"/>
                <w:lang w:val="de-AT"/>
              </w:rPr>
              <w:t xml:space="preserve"> Bir kuruma başvuruda bulunduk ancak henüz bir kreşe/okula atamamız olmadı</w:t>
            </w:r>
          </w:p>
          <w:p w14:paraId="1223F46F" w14:textId="77777777" w:rsidR="001900A8" w:rsidRPr="001900A8" w:rsidRDefault="001900A8" w:rsidP="001900A8">
            <w:pPr>
              <w:ind w:left="1440"/>
              <w:rPr>
                <w:rFonts w:ascii="Arial" w:hAnsi="Arial" w:cs="Arial"/>
                <w:lang w:val="de-AT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228"/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14"/>
            <w:r w:rsidRPr="001900A8">
              <w:rPr>
                <w:rFonts w:ascii="Arial" w:hAnsi="Arial" w:cs="Arial"/>
                <w:lang w:val="de-AT"/>
              </w:rPr>
              <w:t>Kreş ya da okula başvuru yapabileceğim kurumlar hakkında bilgi almak isterim</w:t>
            </w:r>
          </w:p>
          <w:p w14:paraId="08650F15" w14:textId="77777777" w:rsidR="001900A8" w:rsidRPr="001900A8" w:rsidRDefault="001900A8" w:rsidP="001900A8">
            <w:pPr>
              <w:ind w:left="1440"/>
              <w:rPr>
                <w:rFonts w:ascii="Arial" w:hAnsi="Arial" w:cs="Arial"/>
                <w:lang w:val="de-AT"/>
              </w:rPr>
            </w:pPr>
          </w:p>
          <w:p w14:paraId="28005A6B" w14:textId="77777777" w:rsidR="001900A8" w:rsidRPr="001900A8" w:rsidRDefault="001900A8" w:rsidP="001900A8">
            <w:pPr>
              <w:ind w:left="720"/>
              <w:rPr>
                <w:rFonts w:ascii="Arial" w:hAnsi="Arial" w:cs="Arial"/>
                <w:lang w:val="de-AT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37"/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15"/>
            <w:r w:rsidRPr="001900A8">
              <w:rPr>
                <w:rFonts w:ascii="Arial" w:hAnsi="Arial" w:cs="Arial"/>
                <w:lang w:val="de-AT"/>
              </w:rPr>
              <w:t xml:space="preserve">Evet – </w:t>
            </w:r>
            <w:r w:rsidRPr="001900A8">
              <w:rPr>
                <w:rFonts w:ascii="Arial" w:hAnsi="Arial" w:cs="Arial"/>
                <w:i/>
                <w:iCs/>
                <w:lang w:val="de-AT"/>
              </w:rPr>
              <w:t>lütfen kreş ya da okul adını belirtiniz</w:t>
            </w:r>
            <w:r w:rsidRPr="001900A8">
              <w:rPr>
                <w:rFonts w:ascii="Arial" w:hAnsi="Arial" w:cs="Arial"/>
                <w:i/>
                <w:iCs/>
                <w:lang w:val="de-AT"/>
              </w:rPr>
              <w:br/>
            </w:r>
            <w:r w:rsidRPr="001900A8">
              <w:rPr>
                <w:rFonts w:ascii="Arial" w:hAnsi="Arial" w:cs="Arial"/>
                <w:lang w:val="de-AT"/>
              </w:rPr>
              <w:t>______________________________</w:t>
            </w:r>
          </w:p>
          <w:p w14:paraId="309980C8" w14:textId="77777777" w:rsidR="001900A8" w:rsidRPr="001900A8" w:rsidRDefault="001900A8" w:rsidP="001900A8">
            <w:pPr>
              <w:rPr>
                <w:rFonts w:ascii="Arial" w:hAnsi="Arial" w:cs="Arial"/>
                <w:lang w:val="de-AT"/>
              </w:rPr>
            </w:pPr>
          </w:p>
        </w:tc>
      </w:tr>
      <w:tr w:rsidR="006515C8" w14:paraId="3432C476" w14:textId="77777777" w:rsidTr="003035D9">
        <w:trPr>
          <w:trHeight w:val="246"/>
        </w:trPr>
        <w:tc>
          <w:tcPr>
            <w:tcW w:w="5036" w:type="dxa"/>
          </w:tcPr>
          <w:p w14:paraId="1EFB0B5B" w14:textId="77777777" w:rsidR="006515C8" w:rsidRPr="00085C2F" w:rsidRDefault="006515C8" w:rsidP="006515C8">
            <w:pPr>
              <w:pStyle w:val="Heading1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Section two: Health questions</w:t>
            </w:r>
          </w:p>
          <w:p w14:paraId="4DD4A6DB" w14:textId="77777777" w:rsidR="006515C8" w:rsidRPr="001900A8" w:rsidRDefault="006515C8" w:rsidP="006515C8">
            <w:pPr>
              <w:pStyle w:val="ListParagraph"/>
              <w:ind w:left="360"/>
              <w:rPr>
                <w:rFonts w:ascii="Arial" w:hAnsi="Arial" w:cs="Arial"/>
                <w:lang w:val="de-AT"/>
              </w:rPr>
            </w:pPr>
          </w:p>
        </w:tc>
        <w:tc>
          <w:tcPr>
            <w:tcW w:w="5046" w:type="dxa"/>
          </w:tcPr>
          <w:p w14:paraId="7211FD37" w14:textId="77777777" w:rsidR="006515C8" w:rsidRPr="00085C2F" w:rsidRDefault="006515C8" w:rsidP="006515C8">
            <w:pPr>
              <w:pStyle w:val="Heading1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Bölüm iki: Sağlık soruları</w:t>
            </w:r>
          </w:p>
          <w:p w14:paraId="372C2922" w14:textId="77777777" w:rsidR="006515C8" w:rsidRPr="00F76DC6" w:rsidRDefault="006515C8" w:rsidP="006515C8">
            <w:pPr>
              <w:rPr>
                <w:rFonts w:ascii="Arial" w:hAnsi="Arial" w:cs="Arial"/>
              </w:rPr>
            </w:pPr>
          </w:p>
        </w:tc>
      </w:tr>
      <w:tr w:rsidR="006515C8" w14:paraId="06E5D2C3" w14:textId="77777777" w:rsidTr="003035D9">
        <w:trPr>
          <w:trHeight w:val="246"/>
        </w:trPr>
        <w:tc>
          <w:tcPr>
            <w:tcW w:w="5036" w:type="dxa"/>
          </w:tcPr>
          <w:p w14:paraId="1FEF6D5D" w14:textId="77777777" w:rsidR="006515C8" w:rsidRPr="00681177" w:rsidRDefault="006515C8" w:rsidP="006515C8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Do you have any concerns about your child?</w:t>
            </w:r>
          </w:p>
          <w:p w14:paraId="3F435151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No</w:t>
            </w:r>
          </w:p>
          <w:p w14:paraId="1AA7A4CF" w14:textId="149363AD" w:rsidR="006515C8" w:rsidRDefault="006515C8" w:rsidP="006515C8">
            <w:pPr>
              <w:pStyle w:val="ListParagraph"/>
              <w:ind w:left="36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Yes</w:t>
            </w:r>
          </w:p>
        </w:tc>
        <w:tc>
          <w:tcPr>
            <w:tcW w:w="5046" w:type="dxa"/>
          </w:tcPr>
          <w:p w14:paraId="2C6A46AF" w14:textId="4AEA9816" w:rsidR="006515C8" w:rsidRPr="00681177" w:rsidRDefault="006515C8" w:rsidP="006515C8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1</w:t>
            </w:r>
            <w:r w:rsidRPr="00681177">
              <w:rPr>
                <w:rFonts w:ascii="Arial" w:hAnsi="Arial" w:cs="Arial"/>
              </w:rPr>
              <w:t>Çocuğunuz</w:t>
            </w:r>
            <w:r>
              <w:rPr>
                <w:rFonts w:ascii="Arial" w:hAnsi="Arial" w:cs="Arial"/>
              </w:rPr>
              <w:t xml:space="preserve"> hakkında </w:t>
            </w:r>
            <w:r w:rsidRPr="00681177">
              <w:rPr>
                <w:rFonts w:ascii="Arial" w:hAnsi="Arial" w:cs="Arial"/>
              </w:rPr>
              <w:t>kaygı</w:t>
            </w:r>
            <w:r>
              <w:rPr>
                <w:rFonts w:ascii="Arial" w:hAnsi="Arial" w:cs="Arial"/>
              </w:rPr>
              <w:t xml:space="preserve"> duyduğunuz herhangi bir konu</w:t>
            </w:r>
            <w:r w:rsidRPr="00681177">
              <w:rPr>
                <w:rFonts w:ascii="Arial" w:hAnsi="Arial" w:cs="Arial"/>
              </w:rPr>
              <w:t xml:space="preserve"> var mı?</w:t>
            </w:r>
          </w:p>
          <w:p w14:paraId="042664DF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ayır</w:t>
            </w:r>
          </w:p>
          <w:p w14:paraId="4FF86274" w14:textId="77777777" w:rsidR="006515C8" w:rsidRPr="00085C2F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Evet</w:t>
            </w:r>
          </w:p>
        </w:tc>
      </w:tr>
      <w:tr w:rsidR="006515C8" w14:paraId="07520103" w14:textId="77777777" w:rsidTr="003035D9">
        <w:trPr>
          <w:trHeight w:val="246"/>
        </w:trPr>
        <w:tc>
          <w:tcPr>
            <w:tcW w:w="5036" w:type="dxa"/>
          </w:tcPr>
          <w:p w14:paraId="75638FC1" w14:textId="77777777" w:rsidR="006515C8" w:rsidRPr="00681177" w:rsidRDefault="006515C8" w:rsidP="006515C8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Is your child currently unwell or ill?</w:t>
            </w:r>
          </w:p>
          <w:p w14:paraId="078EC9E4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No </w:t>
            </w:r>
          </w:p>
          <w:p w14:paraId="0BE3DD2A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Yes</w:t>
            </w:r>
          </w:p>
          <w:p w14:paraId="39D3356B" w14:textId="77777777" w:rsidR="006515C8" w:rsidRDefault="006515C8" w:rsidP="006515C8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76B514A6" w14:textId="58351E37" w:rsidR="006515C8" w:rsidRPr="00681177" w:rsidRDefault="006515C8" w:rsidP="006515C8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2</w:t>
            </w:r>
            <w:r w:rsidRPr="00681177">
              <w:rPr>
                <w:rFonts w:ascii="Arial" w:hAnsi="Arial" w:cs="Arial"/>
              </w:rPr>
              <w:t>Çocuğunuz şu anda rahatsız veya hasta mı?</w:t>
            </w:r>
          </w:p>
          <w:p w14:paraId="1BE608C9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Hayır </w:t>
            </w:r>
          </w:p>
          <w:p w14:paraId="62EBD0D2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Evet</w:t>
            </w:r>
          </w:p>
          <w:p w14:paraId="0BB70546" w14:textId="77777777" w:rsidR="006515C8" w:rsidRPr="00E11CD3" w:rsidRDefault="006515C8" w:rsidP="006515C8">
            <w:pPr>
              <w:rPr>
                <w:rFonts w:ascii="Arial" w:hAnsi="Arial" w:cs="Arial"/>
              </w:rPr>
            </w:pPr>
          </w:p>
        </w:tc>
      </w:tr>
      <w:tr w:rsidR="006515C8" w14:paraId="203D0641" w14:textId="77777777" w:rsidTr="003035D9">
        <w:trPr>
          <w:trHeight w:val="246"/>
        </w:trPr>
        <w:tc>
          <w:tcPr>
            <w:tcW w:w="5036" w:type="dxa"/>
          </w:tcPr>
          <w:p w14:paraId="3FA8439D" w14:textId="77777777" w:rsidR="006515C8" w:rsidRPr="00681177" w:rsidRDefault="006515C8" w:rsidP="006515C8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Does your child need an urgent help for a health problem?</w:t>
            </w:r>
          </w:p>
          <w:p w14:paraId="3536B015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No </w:t>
            </w:r>
          </w:p>
          <w:p w14:paraId="0E0DEB80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Yes</w:t>
            </w:r>
          </w:p>
          <w:p w14:paraId="6FFD7481" w14:textId="77777777" w:rsidR="006515C8" w:rsidRDefault="006515C8" w:rsidP="006515C8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696B5D57" w14:textId="7BBE8843" w:rsidR="006515C8" w:rsidRPr="00681177" w:rsidRDefault="006515C8" w:rsidP="006515C8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</w:t>
            </w:r>
            <w:r w:rsidRPr="00681177">
              <w:rPr>
                <w:rFonts w:ascii="Arial" w:hAnsi="Arial" w:cs="Arial"/>
              </w:rPr>
              <w:t>Çocuğunuzun herhangi bir sağlık sorunu ile ilgili acil yardıma ihtiyacı var mı?</w:t>
            </w:r>
          </w:p>
          <w:p w14:paraId="56E8C2C6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Hayır </w:t>
            </w:r>
          </w:p>
          <w:p w14:paraId="3A84FC8C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Evet</w:t>
            </w:r>
          </w:p>
          <w:p w14:paraId="1AD95FCD" w14:textId="77777777" w:rsidR="006515C8" w:rsidRPr="00E11CD3" w:rsidRDefault="006515C8" w:rsidP="006515C8">
            <w:pPr>
              <w:rPr>
                <w:rFonts w:ascii="Arial" w:hAnsi="Arial" w:cs="Arial"/>
              </w:rPr>
            </w:pPr>
          </w:p>
        </w:tc>
      </w:tr>
      <w:tr w:rsidR="006515C8" w14:paraId="58F675C7" w14:textId="77777777" w:rsidTr="003035D9">
        <w:trPr>
          <w:trHeight w:val="246"/>
        </w:trPr>
        <w:tc>
          <w:tcPr>
            <w:tcW w:w="5036" w:type="dxa"/>
          </w:tcPr>
          <w:p w14:paraId="4710471F" w14:textId="77777777" w:rsidR="006515C8" w:rsidRPr="00681177" w:rsidRDefault="006515C8" w:rsidP="006515C8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Does your child currently have any of the following symptoms? Please tick all that apply</w:t>
            </w:r>
          </w:p>
          <w:p w14:paraId="56853DE3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Weight loss</w:t>
            </w:r>
          </w:p>
          <w:p w14:paraId="50A40E32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Cough</w:t>
            </w:r>
          </w:p>
          <w:p w14:paraId="40C1811C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lastRenderedPageBreak/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Coughing up blood</w:t>
            </w:r>
          </w:p>
          <w:p w14:paraId="5A82ED0E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Night sweats</w:t>
            </w:r>
          </w:p>
          <w:p w14:paraId="6BCD22C7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Extreme tiredness</w:t>
            </w:r>
          </w:p>
          <w:p w14:paraId="37BC0D53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Breathing problems</w:t>
            </w:r>
          </w:p>
          <w:p w14:paraId="44580BAF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Fevers</w:t>
            </w:r>
          </w:p>
          <w:p w14:paraId="00C50CF3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Diarrhoea</w:t>
            </w:r>
          </w:p>
          <w:p w14:paraId="228E679F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Constipation</w:t>
            </w:r>
          </w:p>
          <w:p w14:paraId="4C2A1215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Skin complaints or rashes</w:t>
            </w:r>
          </w:p>
          <w:p w14:paraId="05049460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Blood in their urine</w:t>
            </w:r>
          </w:p>
          <w:p w14:paraId="1BBCCF7D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Blood in their stool</w:t>
            </w:r>
          </w:p>
          <w:p w14:paraId="3570B31F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eadache</w:t>
            </w:r>
          </w:p>
          <w:p w14:paraId="3F947564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Pain</w:t>
            </w:r>
          </w:p>
          <w:p w14:paraId="3D6861F5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Low mood</w:t>
            </w:r>
          </w:p>
          <w:p w14:paraId="6882CBAB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Anxiety</w:t>
            </w:r>
          </w:p>
          <w:p w14:paraId="7CCC4CE3" w14:textId="77777777" w:rsidR="006515C8" w:rsidRPr="00681177" w:rsidRDefault="006515C8" w:rsidP="006515C8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Distressing flashbacks or nightmares</w:t>
            </w:r>
          </w:p>
          <w:p w14:paraId="44AEA4A3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Difficulty sleeping</w:t>
            </w:r>
          </w:p>
          <w:p w14:paraId="7AEEEAEF" w14:textId="77777777" w:rsidR="006515C8" w:rsidRPr="00681177" w:rsidRDefault="006515C8" w:rsidP="006515C8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Feeling that they want to harm themselves or give up on life</w:t>
            </w:r>
          </w:p>
          <w:p w14:paraId="3AB7DE57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Other</w:t>
            </w:r>
          </w:p>
          <w:p w14:paraId="3AD991D6" w14:textId="77777777" w:rsidR="006515C8" w:rsidRDefault="006515C8" w:rsidP="006515C8">
            <w:pPr>
              <w:rPr>
                <w:rFonts w:ascii="Arial" w:hAnsi="Arial" w:cs="Arial"/>
              </w:rPr>
            </w:pPr>
          </w:p>
          <w:p w14:paraId="6025A9BA" w14:textId="77777777" w:rsidR="006515C8" w:rsidRDefault="006515C8" w:rsidP="006515C8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1FED34AA" w14:textId="1370FD3A" w:rsidR="006515C8" w:rsidRPr="00681177" w:rsidRDefault="006515C8" w:rsidP="006515C8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.4</w:t>
            </w:r>
            <w:r w:rsidRPr="00681177">
              <w:rPr>
                <w:rFonts w:ascii="Arial" w:hAnsi="Arial" w:cs="Arial"/>
              </w:rPr>
              <w:t>Çocuğunuz aşağıdaki belirtilerden herhangi birini taşıyor mu? Lütfen uyan tüm seçenekleri işaretleyin</w:t>
            </w:r>
          </w:p>
          <w:p w14:paraId="6A0A2D68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Kilo kaybı</w:t>
            </w:r>
          </w:p>
          <w:p w14:paraId="237CCBD8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Öksürük</w:t>
            </w:r>
          </w:p>
          <w:p w14:paraId="05A4E7E0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lastRenderedPageBreak/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Kanlı öksürük</w:t>
            </w:r>
          </w:p>
          <w:p w14:paraId="22603E04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Gece terlemesi</w:t>
            </w:r>
          </w:p>
          <w:p w14:paraId="6137D76C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Aşırı yorgunluk</w:t>
            </w:r>
          </w:p>
          <w:p w14:paraId="36503E60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Solunum sorunları</w:t>
            </w:r>
          </w:p>
          <w:p w14:paraId="3F75B12E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Ateş</w:t>
            </w:r>
          </w:p>
          <w:p w14:paraId="211B166B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İshal</w:t>
            </w:r>
          </w:p>
          <w:p w14:paraId="2737BF25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275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16"/>
            <w:r w:rsidRPr="00681177">
              <w:rPr>
                <w:rFonts w:ascii="Arial" w:hAnsi="Arial" w:cs="Arial"/>
              </w:rPr>
              <w:t>Kabızlık</w:t>
            </w:r>
          </w:p>
          <w:p w14:paraId="20ACB1BB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Cilt şikayetleri veya dökünüleri</w:t>
            </w:r>
          </w:p>
          <w:p w14:paraId="1C2B0AC2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Kanlı idrar</w:t>
            </w:r>
          </w:p>
          <w:p w14:paraId="3A487451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Kanlı dışkı</w:t>
            </w:r>
          </w:p>
          <w:p w14:paraId="08A317FA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Baş ağrısı</w:t>
            </w:r>
          </w:p>
          <w:p w14:paraId="73DB8F69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Ağrı</w:t>
            </w:r>
          </w:p>
          <w:p w14:paraId="491994D2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Düşük ruh hali</w:t>
            </w:r>
          </w:p>
          <w:p w14:paraId="756F28DB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Kaygı</w:t>
            </w:r>
          </w:p>
          <w:p w14:paraId="447F6154" w14:textId="77777777" w:rsidR="006515C8" w:rsidRPr="00681177" w:rsidRDefault="006515C8" w:rsidP="006515C8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Üzücü olay anımsamaları veya kabuslar</w:t>
            </w:r>
          </w:p>
          <w:p w14:paraId="65C5B273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Uykusuzluk</w:t>
            </w:r>
          </w:p>
          <w:p w14:paraId="6C5BC4EF" w14:textId="77777777" w:rsidR="006515C8" w:rsidRPr="001900A8" w:rsidRDefault="006515C8" w:rsidP="006515C8">
            <w:pPr>
              <w:ind w:left="720"/>
              <w:rPr>
                <w:rFonts w:ascii="Arial" w:hAnsi="Arial" w:cs="Arial"/>
                <w:lang w:val="de-AT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1900A8">
              <w:rPr>
                <w:rFonts w:ascii="Arial" w:hAnsi="Arial" w:cs="Arial"/>
                <w:lang w:val="de-AT"/>
              </w:rPr>
              <w:t>Kendisine zarar verme veya hayatını sonlandırma hissi</w:t>
            </w:r>
          </w:p>
          <w:p w14:paraId="179EF8E4" w14:textId="77777777" w:rsidR="006515C8" w:rsidRPr="00681177" w:rsidRDefault="006515C8" w:rsidP="006515C8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Diğer</w:t>
            </w:r>
          </w:p>
          <w:p w14:paraId="48BF043E" w14:textId="77777777" w:rsidR="006515C8" w:rsidRDefault="006515C8" w:rsidP="006515C8">
            <w:pPr>
              <w:rPr>
                <w:rFonts w:ascii="Arial" w:hAnsi="Arial" w:cs="Arial"/>
              </w:rPr>
            </w:pPr>
          </w:p>
          <w:p w14:paraId="631287F4" w14:textId="77777777" w:rsidR="006515C8" w:rsidRPr="00E11CD3" w:rsidRDefault="006515C8" w:rsidP="006515C8">
            <w:pPr>
              <w:rPr>
                <w:rFonts w:ascii="Arial" w:hAnsi="Arial" w:cs="Arial"/>
              </w:rPr>
            </w:pPr>
          </w:p>
        </w:tc>
      </w:tr>
      <w:tr w:rsidR="006515C8" w14:paraId="7A3229AB" w14:textId="77777777" w:rsidTr="003035D9">
        <w:trPr>
          <w:trHeight w:val="246"/>
        </w:trPr>
        <w:tc>
          <w:tcPr>
            <w:tcW w:w="5036" w:type="dxa"/>
          </w:tcPr>
          <w:p w14:paraId="47BC9D9A" w14:textId="77777777" w:rsidR="006515C8" w:rsidRPr="00681177" w:rsidRDefault="006515C8" w:rsidP="006515C8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lastRenderedPageBreak/>
              <w:t xml:space="preserve">Please mark on the body image the area(s) where they are experiencing their current health problem(s) </w:t>
            </w:r>
          </w:p>
          <w:p w14:paraId="021140D8" w14:textId="77777777" w:rsidR="006515C8" w:rsidRDefault="006515C8" w:rsidP="006515C8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6AF14102" w14:textId="7E79C2A1" w:rsidR="006515C8" w:rsidRPr="00085C2F" w:rsidRDefault="006515C8" w:rsidP="006515C8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5</w:t>
            </w:r>
            <w:r w:rsidRPr="00085C2F">
              <w:rPr>
                <w:rFonts w:ascii="Arial" w:hAnsi="Arial" w:cs="Arial"/>
              </w:rPr>
              <w:t>Lütfen</w:t>
            </w:r>
            <w:r>
              <w:rPr>
                <w:rFonts w:ascii="Arial" w:hAnsi="Arial" w:cs="Arial"/>
              </w:rPr>
              <w:t>,</w:t>
            </w:r>
            <w:r w:rsidRPr="00085C2F">
              <w:rPr>
                <w:rFonts w:ascii="Arial" w:hAnsi="Arial" w:cs="Arial"/>
              </w:rPr>
              <w:t xml:space="preserve"> mevcut sağlık sorununu (veya sorunları</w:t>
            </w:r>
            <w:r>
              <w:rPr>
                <w:rFonts w:ascii="Arial" w:hAnsi="Arial" w:cs="Arial"/>
              </w:rPr>
              <w:t>nı</w:t>
            </w:r>
            <w:r w:rsidRPr="00085C2F">
              <w:rPr>
                <w:rFonts w:ascii="Arial" w:hAnsi="Arial" w:cs="Arial"/>
              </w:rPr>
              <w:t xml:space="preserve">) hissettiğiniz noktayı (veya noktaları) vücut görselinde işaretleyin </w:t>
            </w:r>
          </w:p>
          <w:p w14:paraId="4457DFD1" w14:textId="77777777" w:rsidR="006515C8" w:rsidRPr="007457EB" w:rsidRDefault="006515C8" w:rsidP="006515C8">
            <w:pPr>
              <w:rPr>
                <w:rFonts w:ascii="Arial" w:hAnsi="Arial" w:cs="Arial"/>
              </w:rPr>
            </w:pPr>
          </w:p>
        </w:tc>
      </w:tr>
    </w:tbl>
    <w:p w14:paraId="71756FAB" w14:textId="77777777" w:rsidR="007457EB" w:rsidRDefault="0082313E" w:rsidP="007457EB">
      <w:pPr>
        <w:jc w:val="center"/>
      </w:pPr>
      <w:r w:rsidRPr="00085C2F">
        <w:rPr>
          <w:rFonts w:ascii="Arial" w:hAnsi="Arial" w:cs="Arial"/>
          <w:noProof/>
          <w:lang w:val="tr-TR" w:eastAsia="tr-TR"/>
        </w:rPr>
        <w:drawing>
          <wp:inline distT="0" distB="0" distL="0" distR="0" wp14:anchorId="6DE110B8" wp14:editId="6E4B62F8">
            <wp:extent cx="4451350" cy="4108938"/>
            <wp:effectExtent l="0" t="0" r="6350" b="6350"/>
            <wp:docPr id="2" name="Picture 2" descr="A picture containing map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map,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1549" cy="4118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10082" w:type="dxa"/>
        <w:tblInd w:w="-435" w:type="dxa"/>
        <w:tblLayout w:type="fixed"/>
        <w:tblLook w:val="04A0" w:firstRow="1" w:lastRow="0" w:firstColumn="1" w:lastColumn="0" w:noHBand="0" w:noVBand="1"/>
      </w:tblPr>
      <w:tblGrid>
        <w:gridCol w:w="5036"/>
        <w:gridCol w:w="5046"/>
      </w:tblGrid>
      <w:tr w:rsidR="00C76449" w14:paraId="49BFEDE5" w14:textId="77777777" w:rsidTr="003035D9">
        <w:trPr>
          <w:trHeight w:val="246"/>
        </w:trPr>
        <w:tc>
          <w:tcPr>
            <w:tcW w:w="5036" w:type="dxa"/>
          </w:tcPr>
          <w:p w14:paraId="728852DA" w14:textId="77777777" w:rsidR="00C76449" w:rsidRPr="00681177" w:rsidRDefault="00C76449" w:rsidP="00C76449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lastRenderedPageBreak/>
              <w:t>Was your child born prematurely (delivered early – before 37 weeks/8.5 months of pregnancy)?</w:t>
            </w:r>
          </w:p>
          <w:p w14:paraId="72DF7552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No</w:t>
            </w:r>
          </w:p>
          <w:p w14:paraId="01A4BC03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Yes</w:t>
            </w:r>
          </w:p>
          <w:p w14:paraId="4149D859" w14:textId="77777777" w:rsidR="00C76449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48FDB775" w14:textId="65EEEC78" w:rsidR="00C76449" w:rsidRPr="00681177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6</w:t>
            </w:r>
            <w:r w:rsidRPr="00681177">
              <w:rPr>
                <w:rFonts w:ascii="Arial" w:hAnsi="Arial" w:cs="Arial"/>
              </w:rPr>
              <w:t>Çocuğunuz prematür</w:t>
            </w:r>
            <w:r>
              <w:rPr>
                <w:rFonts w:ascii="Arial" w:hAnsi="Arial" w:cs="Arial"/>
              </w:rPr>
              <w:t>e</w:t>
            </w:r>
            <w:r w:rsidRPr="00681177">
              <w:rPr>
                <w:rFonts w:ascii="Arial" w:hAnsi="Arial" w:cs="Arial"/>
              </w:rPr>
              <w:t xml:space="preserve"> olarak mı doğdu (erken doğum - 37 hafta/8.5 ay gebelik öncesi doğum)? </w:t>
            </w:r>
          </w:p>
          <w:p w14:paraId="4873D746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ayır</w:t>
            </w:r>
          </w:p>
          <w:p w14:paraId="1F16751E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Evet</w:t>
            </w:r>
          </w:p>
          <w:p w14:paraId="3B97CDD3" w14:textId="77777777" w:rsidR="00C76449" w:rsidRPr="007457EB" w:rsidRDefault="00C76449" w:rsidP="00C76449">
            <w:pPr>
              <w:rPr>
                <w:rFonts w:ascii="Arial" w:hAnsi="Arial" w:cs="Arial"/>
              </w:rPr>
            </w:pPr>
          </w:p>
        </w:tc>
      </w:tr>
      <w:tr w:rsidR="00C76449" w14:paraId="7C44726E" w14:textId="77777777" w:rsidTr="003035D9">
        <w:trPr>
          <w:trHeight w:val="246"/>
        </w:trPr>
        <w:tc>
          <w:tcPr>
            <w:tcW w:w="5036" w:type="dxa"/>
          </w:tcPr>
          <w:p w14:paraId="27CD5DE3" w14:textId="77777777" w:rsidR="00C76449" w:rsidRPr="00681177" w:rsidRDefault="00C76449" w:rsidP="00C76449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Did your child have any health problems soon after delivery e.g. breathing problems, infection, brain injury?</w:t>
            </w:r>
          </w:p>
          <w:p w14:paraId="0C979A0C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No</w:t>
            </w:r>
          </w:p>
          <w:p w14:paraId="2EFD6F67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Yes</w:t>
            </w:r>
          </w:p>
          <w:p w14:paraId="4BA7849E" w14:textId="77777777" w:rsidR="00C76449" w:rsidRDefault="00C76449" w:rsidP="00C76449">
            <w:pPr>
              <w:rPr>
                <w:rFonts w:ascii="Arial" w:hAnsi="Arial" w:cs="Arial"/>
              </w:rPr>
            </w:pPr>
          </w:p>
          <w:p w14:paraId="631646A7" w14:textId="77777777" w:rsidR="00C76449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68A1540D" w14:textId="480099E4" w:rsidR="00C76449" w:rsidRPr="00681177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7</w:t>
            </w:r>
            <w:r w:rsidRPr="00681177">
              <w:rPr>
                <w:rFonts w:ascii="Arial" w:hAnsi="Arial" w:cs="Arial"/>
              </w:rPr>
              <w:t>Çocuğunuz doğum sonrası kısa süre içinde herhangi bir sağlık sorunu ile mi doğdu, örn. solunum rahatsızlıkları, enfeksiyon, beyin hasarı gibi?</w:t>
            </w:r>
          </w:p>
          <w:p w14:paraId="10225955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ayır</w:t>
            </w:r>
          </w:p>
          <w:p w14:paraId="10C9C6DB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Evet</w:t>
            </w:r>
          </w:p>
          <w:p w14:paraId="27DE8325" w14:textId="77777777" w:rsidR="00C76449" w:rsidRDefault="00C76449" w:rsidP="00C76449">
            <w:pPr>
              <w:rPr>
                <w:rFonts w:ascii="Arial" w:hAnsi="Arial" w:cs="Arial"/>
              </w:rPr>
            </w:pPr>
          </w:p>
          <w:p w14:paraId="1E59F624" w14:textId="77777777" w:rsidR="00C76449" w:rsidRPr="007457EB" w:rsidRDefault="00C76449" w:rsidP="00C76449">
            <w:pPr>
              <w:rPr>
                <w:rFonts w:ascii="Arial" w:hAnsi="Arial" w:cs="Arial"/>
              </w:rPr>
            </w:pPr>
          </w:p>
        </w:tc>
      </w:tr>
      <w:tr w:rsidR="00C76449" w14:paraId="5FC47598" w14:textId="77777777" w:rsidTr="003035D9">
        <w:trPr>
          <w:trHeight w:val="246"/>
        </w:trPr>
        <w:tc>
          <w:tcPr>
            <w:tcW w:w="5036" w:type="dxa"/>
          </w:tcPr>
          <w:p w14:paraId="74977A73" w14:textId="77777777" w:rsidR="00C76449" w:rsidRPr="00681177" w:rsidRDefault="00C76449" w:rsidP="00C76449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  <w:b/>
                <w:bCs/>
              </w:rPr>
              <w:t>New babies only (up to 3 months old):</w:t>
            </w:r>
            <w:r w:rsidRPr="00681177">
              <w:rPr>
                <w:rFonts w:ascii="Arial" w:hAnsi="Arial" w:cs="Arial"/>
              </w:rPr>
              <w:t xml:space="preserve"> Has your child had a 6-8 week post delivery health check by a GP (doctor)? </w:t>
            </w:r>
          </w:p>
          <w:p w14:paraId="7241763A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No</w:t>
            </w:r>
          </w:p>
          <w:p w14:paraId="54617100" w14:textId="77777777" w:rsidR="00C76449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Yes</w:t>
            </w:r>
          </w:p>
          <w:p w14:paraId="3938F66D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</w:p>
          <w:p w14:paraId="68E6DE5E" w14:textId="77777777" w:rsidR="00C76449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7BEDB873" w14:textId="72831F61" w:rsidR="00C76449" w:rsidRPr="00681177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2.8Sadece </w:t>
            </w:r>
            <w:r w:rsidRPr="00681177">
              <w:rPr>
                <w:rFonts w:ascii="Arial" w:hAnsi="Arial" w:cs="Arial"/>
                <w:b/>
                <w:bCs/>
              </w:rPr>
              <w:t>(3 aylığa kadar)</w:t>
            </w:r>
            <w:r>
              <w:rPr>
                <w:rFonts w:ascii="Arial" w:hAnsi="Arial" w:cs="Arial"/>
                <w:b/>
                <w:bCs/>
              </w:rPr>
              <w:t xml:space="preserve"> yeni doğan bebeklere yönelik</w:t>
            </w:r>
            <w:r w:rsidRPr="00681177">
              <w:rPr>
                <w:rFonts w:ascii="Arial" w:hAnsi="Arial" w:cs="Arial"/>
                <w:b/>
                <w:bCs/>
              </w:rPr>
              <w:t>:</w:t>
            </w:r>
            <w:r w:rsidRPr="00681177">
              <w:rPr>
                <w:rFonts w:ascii="Arial" w:hAnsi="Arial" w:cs="Arial"/>
              </w:rPr>
              <w:t xml:space="preserve"> Çocuğunuz doğumdan 6-8 hafta sonrası bir </w:t>
            </w:r>
            <w:r>
              <w:rPr>
                <w:rFonts w:ascii="Arial" w:hAnsi="Arial" w:cs="Arial"/>
              </w:rPr>
              <w:t>GP</w:t>
            </w:r>
            <w:r w:rsidRPr="00681177">
              <w:rPr>
                <w:rFonts w:ascii="Arial" w:hAnsi="Arial" w:cs="Arial"/>
              </w:rPr>
              <w:t xml:space="preserve"> (</w:t>
            </w:r>
            <w:r>
              <w:rPr>
                <w:rFonts w:ascii="Arial" w:hAnsi="Arial" w:cs="Arial"/>
              </w:rPr>
              <w:t>pratisyen hekim</w:t>
            </w:r>
            <w:r w:rsidRPr="00681177">
              <w:rPr>
                <w:rFonts w:ascii="Arial" w:hAnsi="Arial" w:cs="Arial"/>
              </w:rPr>
              <w:t xml:space="preserve">) tarafından sağlık taramasından geçirildi mi? </w:t>
            </w:r>
          </w:p>
          <w:p w14:paraId="69CA2117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ayır</w:t>
            </w:r>
          </w:p>
          <w:p w14:paraId="0A645F60" w14:textId="77777777" w:rsidR="00C76449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Evet</w:t>
            </w:r>
          </w:p>
          <w:p w14:paraId="47ABAE8E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</w:p>
          <w:p w14:paraId="20545EC5" w14:textId="77777777" w:rsidR="00C76449" w:rsidRPr="007457EB" w:rsidRDefault="00C76449" w:rsidP="00C76449">
            <w:pPr>
              <w:rPr>
                <w:rFonts w:ascii="Arial" w:hAnsi="Arial" w:cs="Arial"/>
              </w:rPr>
            </w:pPr>
          </w:p>
        </w:tc>
      </w:tr>
      <w:tr w:rsidR="00C76449" w14:paraId="6F562ECF" w14:textId="77777777" w:rsidTr="003035D9">
        <w:trPr>
          <w:trHeight w:val="246"/>
        </w:trPr>
        <w:tc>
          <w:tcPr>
            <w:tcW w:w="5036" w:type="dxa"/>
          </w:tcPr>
          <w:p w14:paraId="59527CE0" w14:textId="77777777" w:rsidR="00C76449" w:rsidRPr="00681177" w:rsidRDefault="00C76449" w:rsidP="00C76449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Does your child have any known health problems?</w:t>
            </w:r>
          </w:p>
          <w:p w14:paraId="4C8D8FF1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No</w:t>
            </w:r>
          </w:p>
          <w:p w14:paraId="6DD7DFF9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Yes</w:t>
            </w:r>
          </w:p>
          <w:p w14:paraId="0EE033BF" w14:textId="77777777" w:rsidR="00C76449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4A2DCC9A" w14:textId="7B2C86CA" w:rsidR="00C76449" w:rsidRPr="00681177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9</w:t>
            </w:r>
            <w:r w:rsidRPr="00681177">
              <w:rPr>
                <w:rFonts w:ascii="Arial" w:hAnsi="Arial" w:cs="Arial"/>
              </w:rPr>
              <w:t>Çocuğunuzun bilinen bir sağlık sorunu var mı?</w:t>
            </w:r>
          </w:p>
          <w:p w14:paraId="5A0EFBD9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ayır</w:t>
            </w:r>
          </w:p>
          <w:p w14:paraId="0BE08DC0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Evet</w:t>
            </w:r>
          </w:p>
          <w:p w14:paraId="40AAB107" w14:textId="77777777" w:rsidR="00C76449" w:rsidRPr="007457EB" w:rsidRDefault="00C76449" w:rsidP="00C76449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C76449" w14:paraId="7E8BE7B8" w14:textId="77777777" w:rsidTr="003035D9">
        <w:trPr>
          <w:trHeight w:val="246"/>
        </w:trPr>
        <w:tc>
          <w:tcPr>
            <w:tcW w:w="5036" w:type="dxa"/>
          </w:tcPr>
          <w:p w14:paraId="0DB841FB" w14:textId="77777777" w:rsidR="00C76449" w:rsidRPr="00681177" w:rsidRDefault="00C76449" w:rsidP="00C76449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Does your child have any of the following? Please tick all that apply</w:t>
            </w:r>
          </w:p>
          <w:p w14:paraId="70C7EAA9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Asthma</w:t>
            </w:r>
          </w:p>
          <w:p w14:paraId="4082433D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Blood disorder</w:t>
            </w:r>
          </w:p>
          <w:p w14:paraId="605A6016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ab/>
            </w:r>
            <w:r w:rsidRPr="00681177">
              <w:rPr>
                <w:rFonts w:ascii="Arial" w:hAnsi="Arial" w:cs="Arial"/>
              </w:rPr>
              <w:fldChar w:fldCharType="begin">
                <w:ffData>
                  <w:name w:val="Check2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Sickle cell anaemia</w:t>
            </w:r>
          </w:p>
          <w:p w14:paraId="06251F89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ab/>
            </w:r>
            <w:r w:rsidRPr="00681177">
              <w:rPr>
                <w:rFonts w:ascii="Arial" w:hAnsi="Arial" w:cs="Arial"/>
              </w:rPr>
              <w:fldChar w:fldCharType="begin">
                <w:ffData>
                  <w:name w:val="Check2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Thalassaemia</w:t>
            </w:r>
          </w:p>
          <w:p w14:paraId="593781B1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Cancer</w:t>
            </w:r>
          </w:p>
          <w:p w14:paraId="4177429C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Dental problems</w:t>
            </w:r>
          </w:p>
          <w:p w14:paraId="17433650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Diabetes</w:t>
            </w:r>
          </w:p>
          <w:p w14:paraId="08875429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Epilepsy </w:t>
            </w:r>
          </w:p>
          <w:p w14:paraId="4AB46C1B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Eye problems</w:t>
            </w:r>
          </w:p>
          <w:p w14:paraId="06A41F07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Ears, nose or throat</w:t>
            </w:r>
          </w:p>
          <w:p w14:paraId="61471380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eart problems</w:t>
            </w:r>
          </w:p>
          <w:p w14:paraId="7EC40C08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epatitis B</w:t>
            </w:r>
          </w:p>
          <w:p w14:paraId="420E9CBF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epatitis C</w:t>
            </w:r>
          </w:p>
          <w:p w14:paraId="45A01F62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HIV </w:t>
            </w:r>
          </w:p>
          <w:p w14:paraId="2AE0BDD5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Kidney problems</w:t>
            </w:r>
          </w:p>
          <w:p w14:paraId="0ADF55F2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Liver problems</w:t>
            </w:r>
          </w:p>
          <w:p w14:paraId="34F0D5EB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Mental health problems  </w:t>
            </w:r>
          </w:p>
          <w:p w14:paraId="164B6A45" w14:textId="77777777" w:rsidR="00C76449" w:rsidRPr="00681177" w:rsidRDefault="00C76449" w:rsidP="00C76449">
            <w:pPr>
              <w:ind w:left="720"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Low mood/depression</w:t>
            </w:r>
          </w:p>
          <w:p w14:paraId="6638A0FF" w14:textId="77777777" w:rsidR="00C76449" w:rsidRPr="00681177" w:rsidRDefault="00C76449" w:rsidP="00C76449">
            <w:pPr>
              <w:ind w:left="720"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Anxiety</w:t>
            </w:r>
          </w:p>
          <w:p w14:paraId="25853EDD" w14:textId="77777777" w:rsidR="00C76449" w:rsidRPr="00681177" w:rsidRDefault="00C76449" w:rsidP="00C76449">
            <w:pPr>
              <w:ind w:left="144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Post-traumatic stress </w:t>
            </w:r>
            <w:r w:rsidRPr="00681177">
              <w:rPr>
                <w:rFonts w:ascii="Arial" w:hAnsi="Arial" w:cs="Arial"/>
              </w:rPr>
              <w:lastRenderedPageBreak/>
              <w:t>disorder (PTSD)</w:t>
            </w:r>
          </w:p>
          <w:p w14:paraId="03C9712A" w14:textId="77777777" w:rsidR="00C76449" w:rsidRPr="00681177" w:rsidRDefault="00C76449" w:rsidP="00C76449">
            <w:pPr>
              <w:ind w:left="720"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Previously self-harmed</w:t>
            </w:r>
          </w:p>
          <w:p w14:paraId="620719AB" w14:textId="77777777" w:rsidR="00C76449" w:rsidRPr="00681177" w:rsidRDefault="00C76449" w:rsidP="00C76449">
            <w:pPr>
              <w:ind w:left="720"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Attempted suicide</w:t>
            </w:r>
          </w:p>
          <w:p w14:paraId="4570A4EA" w14:textId="77777777" w:rsidR="00C76449" w:rsidRPr="00681177" w:rsidRDefault="00C76449" w:rsidP="00C76449">
            <w:pPr>
              <w:ind w:left="720"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Other </w:t>
            </w:r>
          </w:p>
          <w:p w14:paraId="0D737F26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Skin disease</w:t>
            </w:r>
          </w:p>
          <w:p w14:paraId="22E19BFD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Thyroid disease </w:t>
            </w:r>
          </w:p>
          <w:p w14:paraId="442A01D1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Tuberculosis (TB)</w:t>
            </w:r>
          </w:p>
          <w:p w14:paraId="584EB029" w14:textId="1A947EA7" w:rsidR="00C76449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  <w:lang w:val="pt-BR"/>
              </w:rPr>
              <w:fldChar w:fldCharType="begin">
                <w:ffData>
                  <w:name w:val="Check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  <w:lang w:val="pt-BR"/>
              </w:rPr>
            </w:r>
            <w:r w:rsidR="00334774">
              <w:rPr>
                <w:rFonts w:ascii="Arial" w:hAnsi="Arial" w:cs="Arial"/>
                <w:lang w:val="pt-BR"/>
              </w:rPr>
              <w:fldChar w:fldCharType="separate"/>
            </w:r>
            <w:r w:rsidRPr="00681177">
              <w:rPr>
                <w:rFonts w:ascii="Arial" w:hAnsi="Arial" w:cs="Arial"/>
                <w:lang w:val="pt-BR"/>
              </w:rPr>
              <w:fldChar w:fldCharType="end"/>
            </w:r>
            <w:r w:rsidRPr="00681177">
              <w:rPr>
                <w:rFonts w:ascii="Arial" w:hAnsi="Arial" w:cs="Arial"/>
              </w:rPr>
              <w:t>Other</w:t>
            </w:r>
          </w:p>
        </w:tc>
        <w:tc>
          <w:tcPr>
            <w:tcW w:w="5046" w:type="dxa"/>
          </w:tcPr>
          <w:p w14:paraId="5DC90390" w14:textId="550BB9C3" w:rsidR="00C76449" w:rsidRPr="00681177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  <w:r w:rsidRPr="00C76449">
              <w:rPr>
                <w:rFonts w:ascii="Arial" w:hAnsi="Arial" w:cs="Arial"/>
              </w:rPr>
              <w:lastRenderedPageBreak/>
              <w:t xml:space="preserve">2.10Çocuğunuz aşağıdakilerden herhangi birine sahip mi? </w:t>
            </w:r>
            <w:r w:rsidRPr="00681177">
              <w:rPr>
                <w:rFonts w:ascii="Arial" w:hAnsi="Arial" w:cs="Arial"/>
              </w:rPr>
              <w:t>Lütfen uyan tüm seçenekleri işaretleyin</w:t>
            </w:r>
          </w:p>
          <w:p w14:paraId="039A9005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Astım</w:t>
            </w:r>
          </w:p>
          <w:p w14:paraId="5B93C816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Kanama bozukluğu</w:t>
            </w:r>
          </w:p>
          <w:p w14:paraId="4F6FDDA4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ab/>
            </w:r>
            <w:r w:rsidRPr="00681177">
              <w:rPr>
                <w:rFonts w:ascii="Arial" w:hAnsi="Arial" w:cs="Arial"/>
              </w:rPr>
              <w:fldChar w:fldCharType="begin">
                <w:ffData>
                  <w:name w:val="Check2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Orak hücre anemisi</w:t>
            </w:r>
          </w:p>
          <w:p w14:paraId="1196BAC4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ab/>
            </w:r>
            <w:r w:rsidRPr="00681177">
              <w:rPr>
                <w:rFonts w:ascii="Arial" w:hAnsi="Arial" w:cs="Arial"/>
              </w:rPr>
              <w:fldChar w:fldCharType="begin">
                <w:ffData>
                  <w:name w:val="Check2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Talasemi (Akdeniz anemisi)</w:t>
            </w:r>
          </w:p>
          <w:p w14:paraId="5E87B10A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Kanser</w:t>
            </w:r>
          </w:p>
          <w:p w14:paraId="169FC38C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Diş hastalıkları</w:t>
            </w:r>
          </w:p>
          <w:p w14:paraId="0A1D8F74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Diyabet</w:t>
            </w:r>
          </w:p>
          <w:p w14:paraId="2B151475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Epilepsi (Sara) </w:t>
            </w:r>
          </w:p>
          <w:p w14:paraId="62BE92A3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Göz hastalıkları</w:t>
            </w:r>
          </w:p>
          <w:p w14:paraId="440C51A7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277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17"/>
            <w:r w:rsidRPr="00681177">
              <w:rPr>
                <w:rFonts w:ascii="Arial" w:hAnsi="Arial" w:cs="Arial"/>
              </w:rPr>
              <w:t>Kulak, burun veya boğaz rahatsızlığı</w:t>
            </w:r>
          </w:p>
          <w:p w14:paraId="27A556BA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Kalp hastalıkları</w:t>
            </w:r>
          </w:p>
          <w:p w14:paraId="0CFCD5FF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epatit B</w:t>
            </w:r>
          </w:p>
          <w:p w14:paraId="5AAA427F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epatit C</w:t>
            </w:r>
          </w:p>
          <w:p w14:paraId="50C5D814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HIV </w:t>
            </w:r>
          </w:p>
          <w:p w14:paraId="50FF5E37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Böbrek hastalıkları</w:t>
            </w:r>
          </w:p>
          <w:p w14:paraId="6FCE53D9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Karaciğer hastalıkları</w:t>
            </w:r>
          </w:p>
          <w:p w14:paraId="59738CF0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Akıl sağlığı bozuklukları  </w:t>
            </w:r>
          </w:p>
          <w:p w14:paraId="40F2BC9D" w14:textId="77777777" w:rsidR="00C76449" w:rsidRPr="00681177" w:rsidRDefault="00C76449" w:rsidP="00C76449">
            <w:pPr>
              <w:ind w:left="720"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Düşük ruh hali/depresyon</w:t>
            </w:r>
          </w:p>
          <w:p w14:paraId="3B3A9C51" w14:textId="77777777" w:rsidR="00C76449" w:rsidRPr="00681177" w:rsidRDefault="00C76449" w:rsidP="00C76449">
            <w:pPr>
              <w:ind w:left="720"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lastRenderedPageBreak/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Kaygı</w:t>
            </w:r>
          </w:p>
          <w:p w14:paraId="528B9BA1" w14:textId="77777777" w:rsidR="00C76449" w:rsidRPr="001900A8" w:rsidRDefault="00C76449" w:rsidP="00C76449">
            <w:pPr>
              <w:ind w:left="1440"/>
              <w:rPr>
                <w:rFonts w:ascii="Arial" w:hAnsi="Arial" w:cs="Arial"/>
                <w:lang w:val="de-AT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1900A8">
              <w:rPr>
                <w:rFonts w:ascii="Arial" w:hAnsi="Arial" w:cs="Arial"/>
                <w:lang w:val="de-AT"/>
              </w:rPr>
              <w:t>Travma sonrası stres bozukluğu (TSSB)</w:t>
            </w:r>
          </w:p>
          <w:p w14:paraId="50DE3EE9" w14:textId="77777777" w:rsidR="00C76449" w:rsidRPr="001900A8" w:rsidRDefault="00C76449" w:rsidP="00C76449">
            <w:pPr>
              <w:ind w:left="720" w:firstLine="720"/>
              <w:rPr>
                <w:rFonts w:ascii="Arial" w:hAnsi="Arial" w:cs="Arial"/>
                <w:lang w:val="de-AT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1900A8">
              <w:rPr>
                <w:rFonts w:ascii="Arial" w:hAnsi="Arial" w:cs="Arial"/>
                <w:lang w:val="de-AT"/>
              </w:rPr>
              <w:t>Geçmişte kendine zarar verme</w:t>
            </w:r>
          </w:p>
          <w:p w14:paraId="79205F29" w14:textId="77777777" w:rsidR="00C76449" w:rsidRPr="001900A8" w:rsidRDefault="00C76449" w:rsidP="00C76449">
            <w:pPr>
              <w:ind w:left="720" w:firstLine="720"/>
              <w:rPr>
                <w:rFonts w:ascii="Arial" w:hAnsi="Arial" w:cs="Arial"/>
                <w:lang w:val="de-AT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1900A8">
              <w:rPr>
                <w:rFonts w:ascii="Arial" w:hAnsi="Arial" w:cs="Arial"/>
                <w:lang w:val="de-AT"/>
              </w:rPr>
              <w:t>İntihar teşebbüsü</w:t>
            </w:r>
          </w:p>
          <w:p w14:paraId="69EFA506" w14:textId="77777777" w:rsidR="00C76449" w:rsidRPr="001900A8" w:rsidRDefault="00C76449" w:rsidP="00C76449">
            <w:pPr>
              <w:ind w:left="720" w:firstLine="720"/>
              <w:rPr>
                <w:rFonts w:ascii="Arial" w:hAnsi="Arial" w:cs="Arial"/>
                <w:lang w:val="de-AT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1900A8">
              <w:rPr>
                <w:rFonts w:ascii="Arial" w:hAnsi="Arial" w:cs="Arial"/>
                <w:lang w:val="de-AT"/>
              </w:rPr>
              <w:t xml:space="preserve">Diğer </w:t>
            </w:r>
          </w:p>
          <w:p w14:paraId="299ABE35" w14:textId="77777777" w:rsidR="00C76449" w:rsidRPr="001900A8" w:rsidRDefault="00C76449" w:rsidP="00C76449">
            <w:pPr>
              <w:ind w:left="720"/>
              <w:rPr>
                <w:rFonts w:ascii="Arial" w:hAnsi="Arial" w:cs="Arial"/>
                <w:lang w:val="de-AT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1900A8">
              <w:rPr>
                <w:rFonts w:ascii="Arial" w:hAnsi="Arial" w:cs="Arial"/>
                <w:lang w:val="de-AT"/>
              </w:rPr>
              <w:t>Cilt hastalığı</w:t>
            </w:r>
          </w:p>
          <w:p w14:paraId="307FC7BA" w14:textId="77777777" w:rsidR="00C76449" w:rsidRPr="001900A8" w:rsidRDefault="00C76449" w:rsidP="00C76449">
            <w:pPr>
              <w:ind w:left="720"/>
              <w:rPr>
                <w:rFonts w:ascii="Arial" w:hAnsi="Arial" w:cs="Arial"/>
                <w:lang w:val="de-AT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1900A8">
              <w:rPr>
                <w:rFonts w:ascii="Arial" w:hAnsi="Arial" w:cs="Arial"/>
                <w:lang w:val="de-AT"/>
              </w:rPr>
              <w:t xml:space="preserve">Tiroid hastalığı </w:t>
            </w:r>
          </w:p>
          <w:p w14:paraId="311E078F" w14:textId="77777777" w:rsidR="00C76449" w:rsidRPr="001900A8" w:rsidRDefault="00C76449" w:rsidP="00C76449">
            <w:pPr>
              <w:ind w:left="720"/>
              <w:rPr>
                <w:rFonts w:ascii="Arial" w:hAnsi="Arial" w:cs="Arial"/>
                <w:lang w:val="de-AT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1900A8">
              <w:rPr>
                <w:rFonts w:ascii="Arial" w:hAnsi="Arial" w:cs="Arial"/>
                <w:lang w:val="de-AT"/>
              </w:rPr>
              <w:t>Tüberküloz (verem)</w:t>
            </w:r>
          </w:p>
          <w:p w14:paraId="6814BC62" w14:textId="77777777" w:rsidR="00C76449" w:rsidRPr="007457EB" w:rsidRDefault="00C76449" w:rsidP="00C76449">
            <w:p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  <w:lang w:val="pt-BR"/>
              </w:rPr>
              <w:fldChar w:fldCharType="begin">
                <w:ffData>
                  <w:name w:val="Check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  <w:lang w:val="pt-BR"/>
              </w:rPr>
            </w:r>
            <w:r w:rsidR="00334774">
              <w:rPr>
                <w:rFonts w:ascii="Arial" w:hAnsi="Arial" w:cs="Arial"/>
                <w:lang w:val="pt-BR"/>
              </w:rPr>
              <w:fldChar w:fldCharType="separate"/>
            </w:r>
            <w:r w:rsidRPr="00681177">
              <w:rPr>
                <w:rFonts w:ascii="Arial" w:hAnsi="Arial" w:cs="Arial"/>
                <w:lang w:val="pt-BR"/>
              </w:rPr>
              <w:fldChar w:fldCharType="end"/>
            </w:r>
            <w:r w:rsidRPr="00681177">
              <w:rPr>
                <w:rFonts w:ascii="Arial" w:hAnsi="Arial" w:cs="Arial"/>
              </w:rPr>
              <w:t>Diğer</w:t>
            </w:r>
          </w:p>
        </w:tc>
      </w:tr>
      <w:tr w:rsidR="00C76449" w14:paraId="4E31587D" w14:textId="77777777" w:rsidTr="003035D9">
        <w:trPr>
          <w:trHeight w:val="246"/>
        </w:trPr>
        <w:tc>
          <w:tcPr>
            <w:tcW w:w="5036" w:type="dxa"/>
          </w:tcPr>
          <w:p w14:paraId="4DCB8A55" w14:textId="77777777" w:rsidR="00C76449" w:rsidRPr="00681177" w:rsidRDefault="00C76449" w:rsidP="00C76449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lastRenderedPageBreak/>
              <w:t>Has your child ever had any operations / surgery?</w:t>
            </w:r>
          </w:p>
          <w:p w14:paraId="1486CB87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No</w:t>
            </w:r>
          </w:p>
          <w:p w14:paraId="123ABC0F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Yes</w:t>
            </w:r>
          </w:p>
          <w:p w14:paraId="5845822A" w14:textId="77777777" w:rsidR="00C76449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7D9F7D11" w14:textId="5931AE5E" w:rsidR="00C76449" w:rsidRPr="00681177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11</w:t>
            </w:r>
            <w:r w:rsidRPr="00681177">
              <w:rPr>
                <w:rFonts w:ascii="Arial" w:hAnsi="Arial" w:cs="Arial"/>
              </w:rPr>
              <w:t>Çocuğunuz hiç cerrahi/ameliyat geçirdi mi?</w:t>
            </w:r>
          </w:p>
          <w:p w14:paraId="6A8DE005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ayır</w:t>
            </w:r>
          </w:p>
          <w:p w14:paraId="5FD820EB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Evet</w:t>
            </w:r>
          </w:p>
          <w:p w14:paraId="0173AFF1" w14:textId="77777777" w:rsidR="00C76449" w:rsidRPr="007457EB" w:rsidRDefault="00C76449" w:rsidP="00C76449">
            <w:pPr>
              <w:rPr>
                <w:rFonts w:ascii="Arial" w:hAnsi="Arial" w:cs="Arial"/>
              </w:rPr>
            </w:pPr>
          </w:p>
        </w:tc>
      </w:tr>
      <w:tr w:rsidR="00C76449" w14:paraId="67339CAC" w14:textId="77777777" w:rsidTr="003035D9">
        <w:trPr>
          <w:trHeight w:val="246"/>
        </w:trPr>
        <w:tc>
          <w:tcPr>
            <w:tcW w:w="5036" w:type="dxa"/>
          </w:tcPr>
          <w:p w14:paraId="724D3FE5" w14:textId="77777777" w:rsidR="00C76449" w:rsidRPr="00681177" w:rsidRDefault="00C76449" w:rsidP="00C76449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Does your child have any physical injuries due to war, conflict or torture?</w:t>
            </w:r>
          </w:p>
          <w:p w14:paraId="18993A17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No</w:t>
            </w:r>
          </w:p>
          <w:p w14:paraId="49564E9C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Yes</w:t>
            </w:r>
          </w:p>
          <w:p w14:paraId="561C8622" w14:textId="77777777" w:rsidR="00C76449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1F5299AD" w14:textId="595AF523" w:rsidR="00C76449" w:rsidRPr="00681177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12</w:t>
            </w:r>
            <w:r w:rsidRPr="00681177">
              <w:rPr>
                <w:rFonts w:ascii="Arial" w:hAnsi="Arial" w:cs="Arial"/>
              </w:rPr>
              <w:t>Çocuğunuzda savaş, çatışma veya işkence kaynaklı herhangi bir fiziksel yaralanma var mı?</w:t>
            </w:r>
          </w:p>
          <w:p w14:paraId="3EDE34B9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ayır</w:t>
            </w:r>
          </w:p>
          <w:p w14:paraId="6D9983DB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Evet</w:t>
            </w:r>
          </w:p>
          <w:p w14:paraId="356462EB" w14:textId="77777777" w:rsidR="00C76449" w:rsidRPr="007457EB" w:rsidRDefault="00C76449" w:rsidP="00C76449">
            <w:pPr>
              <w:rPr>
                <w:rFonts w:ascii="Arial" w:hAnsi="Arial" w:cs="Arial"/>
              </w:rPr>
            </w:pPr>
          </w:p>
        </w:tc>
      </w:tr>
      <w:tr w:rsidR="00C76449" w14:paraId="704F028D" w14:textId="77777777" w:rsidTr="003035D9">
        <w:trPr>
          <w:trHeight w:val="246"/>
        </w:trPr>
        <w:tc>
          <w:tcPr>
            <w:tcW w:w="5036" w:type="dxa"/>
          </w:tcPr>
          <w:p w14:paraId="0F1290BD" w14:textId="77777777" w:rsidR="00C76449" w:rsidRPr="00681177" w:rsidRDefault="00C76449" w:rsidP="00C76449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Does your child have any mental health problems? These could be from war, conflict, torture or being forced to flee your country?</w:t>
            </w:r>
          </w:p>
          <w:p w14:paraId="564762DF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No</w:t>
            </w:r>
          </w:p>
          <w:p w14:paraId="0BA8F868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Yes</w:t>
            </w:r>
          </w:p>
          <w:p w14:paraId="420E6161" w14:textId="77777777" w:rsidR="00C76449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3CBA997C" w14:textId="710F8896" w:rsidR="00C76449" w:rsidRPr="00681177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13</w:t>
            </w:r>
            <w:r w:rsidRPr="00681177">
              <w:rPr>
                <w:rFonts w:ascii="Arial" w:hAnsi="Arial" w:cs="Arial"/>
              </w:rPr>
              <w:t>Çocuğunuzda herhangi bir akıl sağlığı sorunu var mı? Bunlar savaş, çatışma ve işkence sonrası veya ülkenizden kaçmaya zorlanmadan kaynaklı olabilir.</w:t>
            </w:r>
          </w:p>
          <w:p w14:paraId="5D9EFC51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ayır</w:t>
            </w:r>
          </w:p>
          <w:p w14:paraId="37429A33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Evet</w:t>
            </w:r>
          </w:p>
          <w:p w14:paraId="11226A27" w14:textId="77777777" w:rsidR="00C76449" w:rsidRPr="007457EB" w:rsidRDefault="00C76449" w:rsidP="00C76449">
            <w:pPr>
              <w:rPr>
                <w:rFonts w:ascii="Arial" w:hAnsi="Arial" w:cs="Arial"/>
              </w:rPr>
            </w:pPr>
          </w:p>
        </w:tc>
      </w:tr>
      <w:tr w:rsidR="00C76449" w14:paraId="569D053C" w14:textId="77777777" w:rsidTr="003035D9">
        <w:trPr>
          <w:trHeight w:val="246"/>
        </w:trPr>
        <w:tc>
          <w:tcPr>
            <w:tcW w:w="5036" w:type="dxa"/>
          </w:tcPr>
          <w:p w14:paraId="6C4E56C4" w14:textId="77777777" w:rsidR="00C76449" w:rsidRPr="00681177" w:rsidRDefault="00C76449" w:rsidP="00C76449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Does your child have any physical disabilities or mobility difficulties?</w:t>
            </w:r>
          </w:p>
          <w:p w14:paraId="146384C2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No</w:t>
            </w:r>
          </w:p>
          <w:p w14:paraId="48E8BB27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Yes</w:t>
            </w:r>
          </w:p>
          <w:p w14:paraId="2221D7C1" w14:textId="77777777" w:rsidR="00C76449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075EDCC3" w14:textId="0A236DA3" w:rsidR="00C76449" w:rsidRPr="00681177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14</w:t>
            </w:r>
            <w:r w:rsidRPr="00681177">
              <w:rPr>
                <w:rFonts w:ascii="Arial" w:hAnsi="Arial" w:cs="Arial"/>
              </w:rPr>
              <w:t>Çocuğunuzda herhangi bir fiziksel engel veya hareket kısıtlılığı var mı?</w:t>
            </w:r>
          </w:p>
          <w:p w14:paraId="5D47C98E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ayır</w:t>
            </w:r>
          </w:p>
          <w:p w14:paraId="260C2694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Evet</w:t>
            </w:r>
          </w:p>
          <w:p w14:paraId="3B30B503" w14:textId="77777777" w:rsidR="00C76449" w:rsidRPr="007457EB" w:rsidRDefault="00C76449" w:rsidP="00C76449">
            <w:pPr>
              <w:rPr>
                <w:rFonts w:ascii="Arial" w:hAnsi="Arial" w:cs="Arial"/>
              </w:rPr>
            </w:pPr>
          </w:p>
        </w:tc>
      </w:tr>
      <w:tr w:rsidR="00C76449" w:rsidRPr="001900A8" w14:paraId="1E9EE6F2" w14:textId="77777777" w:rsidTr="003035D9">
        <w:trPr>
          <w:trHeight w:val="246"/>
        </w:trPr>
        <w:tc>
          <w:tcPr>
            <w:tcW w:w="5036" w:type="dxa"/>
          </w:tcPr>
          <w:p w14:paraId="2360953F" w14:textId="77777777" w:rsidR="00C76449" w:rsidRPr="00681177" w:rsidRDefault="00C76449" w:rsidP="00C76449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Does your child have any sensory impairments? Please tick all that apply</w:t>
            </w:r>
          </w:p>
          <w:p w14:paraId="4B4A4FB4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No</w:t>
            </w:r>
          </w:p>
          <w:p w14:paraId="7CE0809B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Blindness</w:t>
            </w:r>
          </w:p>
          <w:p w14:paraId="4BB2C0CE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Partial sight loss</w:t>
            </w:r>
          </w:p>
          <w:p w14:paraId="239B7A7A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Full hearing loss     </w:t>
            </w:r>
          </w:p>
          <w:p w14:paraId="1EB6536B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Partial hearing loss</w:t>
            </w:r>
          </w:p>
          <w:p w14:paraId="53AAF315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Smell and/or taste problems</w:t>
            </w:r>
          </w:p>
          <w:p w14:paraId="60DEC422" w14:textId="77777777" w:rsidR="00C76449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5D17376C" w14:textId="7A805F35" w:rsidR="00C76449" w:rsidRPr="00681177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15</w:t>
            </w:r>
            <w:r w:rsidRPr="00681177">
              <w:rPr>
                <w:rFonts w:ascii="Arial" w:hAnsi="Arial" w:cs="Arial"/>
              </w:rPr>
              <w:t>Çocuğunuzda herhangi bir duyusal bozukluk var mı? Lütfen uyan tüm seçenekleri işaretleyin</w:t>
            </w:r>
          </w:p>
          <w:p w14:paraId="5EB619BA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ayır</w:t>
            </w:r>
          </w:p>
          <w:p w14:paraId="0B05D934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Körlük</w:t>
            </w:r>
          </w:p>
          <w:p w14:paraId="7A6A5131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Kısmi görme kaybı</w:t>
            </w:r>
          </w:p>
          <w:p w14:paraId="5BB9B292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Tam işitme kaybı     </w:t>
            </w:r>
          </w:p>
          <w:p w14:paraId="7E0468EC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Kısmi işitme kaybı</w:t>
            </w:r>
          </w:p>
          <w:p w14:paraId="0A3A166E" w14:textId="77777777" w:rsidR="00C76449" w:rsidRPr="001900A8" w:rsidRDefault="00C76449" w:rsidP="00C76449">
            <w:pPr>
              <w:ind w:firstLine="720"/>
              <w:rPr>
                <w:rFonts w:ascii="Arial" w:hAnsi="Arial" w:cs="Arial"/>
                <w:lang w:val="de-AT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1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1900A8">
              <w:rPr>
                <w:rFonts w:ascii="Arial" w:hAnsi="Arial" w:cs="Arial"/>
                <w:lang w:val="de-AT"/>
              </w:rPr>
              <w:t>Koku ve/veya tat alma sorunları</w:t>
            </w:r>
          </w:p>
          <w:p w14:paraId="717B34A1" w14:textId="77777777" w:rsidR="00C76449" w:rsidRPr="001900A8" w:rsidRDefault="00C76449" w:rsidP="00C76449">
            <w:pPr>
              <w:rPr>
                <w:rFonts w:ascii="Arial" w:hAnsi="Arial" w:cs="Arial"/>
                <w:lang w:val="de-AT"/>
              </w:rPr>
            </w:pPr>
          </w:p>
        </w:tc>
      </w:tr>
      <w:tr w:rsidR="00C76449" w14:paraId="0ABDD607" w14:textId="77777777" w:rsidTr="003035D9">
        <w:trPr>
          <w:trHeight w:val="246"/>
        </w:trPr>
        <w:tc>
          <w:tcPr>
            <w:tcW w:w="5036" w:type="dxa"/>
          </w:tcPr>
          <w:p w14:paraId="603C43D8" w14:textId="77777777" w:rsidR="00C76449" w:rsidRPr="00681177" w:rsidRDefault="00C76449" w:rsidP="00C76449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Do you think your child has any learning difficulties or behaviour problems?</w:t>
            </w:r>
          </w:p>
          <w:p w14:paraId="03039FCC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No</w:t>
            </w:r>
          </w:p>
          <w:p w14:paraId="3D15FEEB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Yes</w:t>
            </w:r>
          </w:p>
          <w:p w14:paraId="510E9F77" w14:textId="77777777" w:rsidR="00C76449" w:rsidRPr="001900A8" w:rsidRDefault="00C76449" w:rsidP="00C76449">
            <w:pPr>
              <w:pStyle w:val="ListParagraph"/>
              <w:ind w:left="360"/>
              <w:rPr>
                <w:rFonts w:ascii="Arial" w:hAnsi="Arial" w:cs="Arial"/>
                <w:lang w:val="de-AT"/>
              </w:rPr>
            </w:pPr>
          </w:p>
        </w:tc>
        <w:tc>
          <w:tcPr>
            <w:tcW w:w="5046" w:type="dxa"/>
          </w:tcPr>
          <w:p w14:paraId="390871FF" w14:textId="60BD027A" w:rsidR="00C76449" w:rsidRPr="001900A8" w:rsidRDefault="00C76449" w:rsidP="00C76449">
            <w:pPr>
              <w:pStyle w:val="ListParagraph"/>
              <w:ind w:left="360"/>
              <w:rPr>
                <w:rFonts w:ascii="Arial" w:hAnsi="Arial" w:cs="Arial"/>
                <w:lang w:val="de-AT"/>
              </w:rPr>
            </w:pPr>
            <w:r>
              <w:rPr>
                <w:rFonts w:ascii="Arial" w:hAnsi="Arial" w:cs="Arial"/>
                <w:lang w:val="de-AT"/>
              </w:rPr>
              <w:lastRenderedPageBreak/>
              <w:t>2.16</w:t>
            </w:r>
            <w:r w:rsidRPr="001900A8">
              <w:rPr>
                <w:rFonts w:ascii="Arial" w:hAnsi="Arial" w:cs="Arial"/>
                <w:lang w:val="de-AT"/>
              </w:rPr>
              <w:t>Çocuğunuzda herhangi bir öğrenme güçlüğü veya davranış bozukluğu olduğunu düşünüyor musunuz?</w:t>
            </w:r>
          </w:p>
          <w:p w14:paraId="140A0E58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ayır</w:t>
            </w:r>
          </w:p>
          <w:p w14:paraId="60D4FD1D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Evet</w:t>
            </w:r>
          </w:p>
          <w:p w14:paraId="65FF35BF" w14:textId="77777777" w:rsidR="00C76449" w:rsidRPr="007457EB" w:rsidRDefault="00C76449" w:rsidP="00C76449">
            <w:pPr>
              <w:rPr>
                <w:rFonts w:ascii="Arial" w:hAnsi="Arial" w:cs="Arial"/>
              </w:rPr>
            </w:pPr>
          </w:p>
        </w:tc>
      </w:tr>
      <w:tr w:rsidR="00C76449" w14:paraId="36DDD137" w14:textId="77777777" w:rsidTr="003035D9">
        <w:trPr>
          <w:trHeight w:val="246"/>
        </w:trPr>
        <w:tc>
          <w:tcPr>
            <w:tcW w:w="5036" w:type="dxa"/>
          </w:tcPr>
          <w:p w14:paraId="0FE164DA" w14:textId="77777777" w:rsidR="00C76449" w:rsidRPr="00681177" w:rsidRDefault="00C76449" w:rsidP="00C76449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lastRenderedPageBreak/>
              <w:t>Do you have any concerns about your child’s growth e.g. their weight/height?</w:t>
            </w:r>
          </w:p>
          <w:p w14:paraId="54E6C3C1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No</w:t>
            </w:r>
          </w:p>
          <w:p w14:paraId="33F0A4AC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Yes</w:t>
            </w:r>
          </w:p>
          <w:p w14:paraId="2FC884C3" w14:textId="77777777" w:rsidR="00C76449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3A9A0BD9" w14:textId="64AD75B1" w:rsidR="00C76449" w:rsidRPr="00681177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17</w:t>
            </w:r>
            <w:r w:rsidRPr="00681177">
              <w:rPr>
                <w:rFonts w:ascii="Arial" w:hAnsi="Arial" w:cs="Arial"/>
              </w:rPr>
              <w:t>Çocuğunuzun gelişimi ile ilgili herhangi bir kaygınız var mı, örn. kilo/boy gibi?</w:t>
            </w:r>
          </w:p>
          <w:p w14:paraId="42C569F6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ayır</w:t>
            </w:r>
          </w:p>
          <w:p w14:paraId="2A7ECBF3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267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18"/>
            <w:r w:rsidRPr="00681177">
              <w:rPr>
                <w:rFonts w:ascii="Arial" w:hAnsi="Arial" w:cs="Arial"/>
              </w:rPr>
              <w:t>Evet</w:t>
            </w:r>
          </w:p>
          <w:p w14:paraId="5D62EAFD" w14:textId="77777777" w:rsidR="00C76449" w:rsidRPr="007457EB" w:rsidRDefault="00C76449" w:rsidP="00C76449">
            <w:pPr>
              <w:rPr>
                <w:rFonts w:ascii="Arial" w:hAnsi="Arial" w:cs="Arial"/>
              </w:rPr>
            </w:pPr>
          </w:p>
        </w:tc>
      </w:tr>
      <w:tr w:rsidR="00C76449" w14:paraId="0AE6D009" w14:textId="77777777" w:rsidTr="003035D9">
        <w:trPr>
          <w:trHeight w:val="246"/>
        </w:trPr>
        <w:tc>
          <w:tcPr>
            <w:tcW w:w="5036" w:type="dxa"/>
          </w:tcPr>
          <w:p w14:paraId="31EA20FE" w14:textId="77777777" w:rsidR="00C76449" w:rsidRPr="00681177" w:rsidRDefault="00C76449" w:rsidP="00C76449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  <w:b/>
                <w:bCs/>
              </w:rPr>
              <w:t>Babies only:</w:t>
            </w:r>
            <w:r w:rsidRPr="00681177">
              <w:rPr>
                <w:rFonts w:ascii="Arial" w:hAnsi="Arial" w:cs="Arial"/>
              </w:rPr>
              <w:t xml:space="preserve"> Is you child experiencing any feeding problems e.g. vomiting, reflux, refusing milk?</w:t>
            </w:r>
          </w:p>
          <w:p w14:paraId="7E008730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No</w:t>
            </w:r>
          </w:p>
          <w:p w14:paraId="754F313F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Yes</w:t>
            </w:r>
          </w:p>
          <w:p w14:paraId="76AFF4A2" w14:textId="77777777" w:rsidR="00C76449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5748D9E5" w14:textId="2087B091" w:rsidR="00C76449" w:rsidRPr="00681177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2.18</w:t>
            </w:r>
            <w:r w:rsidRPr="00681177">
              <w:rPr>
                <w:rFonts w:ascii="Arial" w:hAnsi="Arial" w:cs="Arial"/>
                <w:b/>
                <w:bCs/>
              </w:rPr>
              <w:t>Sadece bebekler:</w:t>
            </w:r>
            <w:r w:rsidRPr="00681177">
              <w:rPr>
                <w:rFonts w:ascii="Arial" w:hAnsi="Arial" w:cs="Arial"/>
              </w:rPr>
              <w:t xml:space="preserve"> Bebeğiniz herhangi bir beslenme sorunu yaşıyor mu, örn. kusma, reflü veya anne sütü reddetme gibi?</w:t>
            </w:r>
          </w:p>
          <w:p w14:paraId="20DC0787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278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19"/>
            <w:r w:rsidRPr="00681177">
              <w:rPr>
                <w:rFonts w:ascii="Arial" w:hAnsi="Arial" w:cs="Arial"/>
              </w:rPr>
              <w:t>Hayır</w:t>
            </w:r>
          </w:p>
          <w:p w14:paraId="341977A6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279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20"/>
            <w:r w:rsidRPr="00681177">
              <w:rPr>
                <w:rFonts w:ascii="Arial" w:hAnsi="Arial" w:cs="Arial"/>
              </w:rPr>
              <w:t>Evet</w:t>
            </w:r>
          </w:p>
          <w:p w14:paraId="500FD839" w14:textId="77777777" w:rsidR="00C76449" w:rsidRPr="007457EB" w:rsidRDefault="00C76449" w:rsidP="00C76449">
            <w:pPr>
              <w:rPr>
                <w:rFonts w:ascii="Arial" w:hAnsi="Arial" w:cs="Arial"/>
              </w:rPr>
            </w:pPr>
          </w:p>
        </w:tc>
      </w:tr>
      <w:tr w:rsidR="00C76449" w14:paraId="48F50CC2" w14:textId="77777777" w:rsidTr="003035D9">
        <w:trPr>
          <w:trHeight w:val="246"/>
        </w:trPr>
        <w:tc>
          <w:tcPr>
            <w:tcW w:w="5036" w:type="dxa"/>
          </w:tcPr>
          <w:p w14:paraId="7A2144FB" w14:textId="77777777" w:rsidR="00C76449" w:rsidRDefault="00C76449" w:rsidP="00C76449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 xml:space="preserve">Has a member of your child’s immediate family (father, mother, siblings, and grandparents) had or suffered from any of the following? </w:t>
            </w:r>
          </w:p>
          <w:p w14:paraId="69603E34" w14:textId="77777777" w:rsidR="00C76449" w:rsidRPr="00C41EBD" w:rsidRDefault="00C76449" w:rsidP="00C76449">
            <w:pPr>
              <w:rPr>
                <w:rFonts w:ascii="Arial" w:hAnsi="Arial" w:cs="Arial"/>
              </w:rPr>
            </w:pPr>
          </w:p>
          <w:p w14:paraId="2C3F35D2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Asthma</w:t>
            </w:r>
          </w:p>
          <w:p w14:paraId="10008678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Cancer</w:t>
            </w:r>
          </w:p>
          <w:p w14:paraId="7F336083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Depression/Mental health illness</w:t>
            </w:r>
          </w:p>
          <w:p w14:paraId="710A8742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Diabetes</w:t>
            </w:r>
          </w:p>
          <w:p w14:paraId="3BF3F0FA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eart attack</w:t>
            </w:r>
          </w:p>
          <w:p w14:paraId="1870865B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epatitis B</w:t>
            </w:r>
          </w:p>
          <w:p w14:paraId="2FDF1B3D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igh blood pressure</w:t>
            </w:r>
          </w:p>
          <w:p w14:paraId="1D24C642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IV</w:t>
            </w:r>
          </w:p>
          <w:p w14:paraId="26D69650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Learning difficulties</w:t>
            </w:r>
          </w:p>
          <w:p w14:paraId="115147B8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Stroke</w:t>
            </w:r>
          </w:p>
          <w:p w14:paraId="76390A59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Tuberculosis (TB)</w:t>
            </w:r>
          </w:p>
          <w:p w14:paraId="054EF47E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Other </w:t>
            </w:r>
          </w:p>
          <w:p w14:paraId="53C7AE21" w14:textId="77777777" w:rsidR="00C76449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2E6FFF0E" w14:textId="50DBFD7F" w:rsidR="00C76449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19</w:t>
            </w:r>
            <w:r w:rsidRPr="00681177">
              <w:rPr>
                <w:rFonts w:ascii="Arial" w:hAnsi="Arial" w:cs="Arial"/>
              </w:rPr>
              <w:t xml:space="preserve">Çocuğunuz ile birinci derece kan bağı olan (örn. baba, anne, kardeş veya büyükbaba, büyükanne) bir aile bireyi aşağıdakilerden herhangi birini geçirdi mi? </w:t>
            </w:r>
          </w:p>
          <w:p w14:paraId="1998987A" w14:textId="77777777" w:rsidR="00C76449" w:rsidRPr="00C41EBD" w:rsidRDefault="00C76449" w:rsidP="00C76449">
            <w:pPr>
              <w:rPr>
                <w:rFonts w:ascii="Arial" w:hAnsi="Arial" w:cs="Arial"/>
              </w:rPr>
            </w:pPr>
          </w:p>
          <w:p w14:paraId="0E1E3260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Astım</w:t>
            </w:r>
          </w:p>
          <w:p w14:paraId="377F4D3D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Kanser</w:t>
            </w:r>
          </w:p>
          <w:p w14:paraId="29C2F820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268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21"/>
            <w:r w:rsidRPr="00681177">
              <w:rPr>
                <w:rFonts w:ascii="Arial" w:hAnsi="Arial" w:cs="Arial"/>
              </w:rPr>
              <w:t>Depresyon/Akıl sağlığı hastalığı</w:t>
            </w:r>
          </w:p>
          <w:p w14:paraId="37B5AABC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Diyabet</w:t>
            </w:r>
          </w:p>
          <w:p w14:paraId="4F63B03C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Kalp krizi</w:t>
            </w:r>
          </w:p>
          <w:p w14:paraId="3E6CC1A4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271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22"/>
            <w:r w:rsidRPr="00681177">
              <w:rPr>
                <w:rFonts w:ascii="Arial" w:hAnsi="Arial" w:cs="Arial"/>
              </w:rPr>
              <w:t>Hepatit B</w:t>
            </w:r>
          </w:p>
          <w:p w14:paraId="6D4D943B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ipertansiyon</w:t>
            </w:r>
          </w:p>
          <w:p w14:paraId="543C8B9A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272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23"/>
            <w:r w:rsidRPr="00681177">
              <w:rPr>
                <w:rFonts w:ascii="Arial" w:hAnsi="Arial" w:cs="Arial"/>
              </w:rPr>
              <w:t>HIV</w:t>
            </w:r>
          </w:p>
          <w:p w14:paraId="31C469A3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269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24"/>
            <w:r w:rsidRPr="00681177">
              <w:rPr>
                <w:rFonts w:ascii="Arial" w:hAnsi="Arial" w:cs="Arial"/>
              </w:rPr>
              <w:t>Öğrenme güçlüğü</w:t>
            </w:r>
          </w:p>
          <w:p w14:paraId="5715721F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Felç</w:t>
            </w:r>
          </w:p>
          <w:p w14:paraId="6CC7FC48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270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25"/>
            <w:r w:rsidRPr="00681177">
              <w:rPr>
                <w:rFonts w:ascii="Arial" w:hAnsi="Arial" w:cs="Arial"/>
              </w:rPr>
              <w:t>Tüberküloz (verem)</w:t>
            </w:r>
          </w:p>
          <w:p w14:paraId="4F263B02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Diğer </w:t>
            </w:r>
          </w:p>
          <w:p w14:paraId="08B2A874" w14:textId="77777777" w:rsidR="00C76449" w:rsidRPr="007457EB" w:rsidRDefault="00C76449" w:rsidP="00C76449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C76449" w14:paraId="759FD3B5" w14:textId="77777777" w:rsidTr="003035D9">
        <w:trPr>
          <w:trHeight w:val="246"/>
        </w:trPr>
        <w:tc>
          <w:tcPr>
            <w:tcW w:w="5036" w:type="dxa"/>
          </w:tcPr>
          <w:p w14:paraId="41063880" w14:textId="77777777" w:rsidR="00C76449" w:rsidRDefault="00C76449" w:rsidP="00C76449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C41EBD">
              <w:rPr>
                <w:rFonts w:ascii="Arial" w:hAnsi="Arial" w:cs="Arial"/>
              </w:rPr>
              <w:t>Is your child on any prescribed medicines?</w:t>
            </w:r>
          </w:p>
          <w:p w14:paraId="26B25F38" w14:textId="77777777" w:rsidR="00C76449" w:rsidRPr="00C41EBD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23FB9D38" w14:textId="77777777" w:rsidR="00C76449" w:rsidRPr="00681177" w:rsidRDefault="00C76449" w:rsidP="00C76449">
            <w:pPr>
              <w:ind w:left="720"/>
              <w:rPr>
                <w:rFonts w:ascii="Arial" w:eastAsiaTheme="minorHAnsi" w:hAnsi="Arial" w:cs="Arial"/>
                <w:lang w:eastAsia="en-US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eastAsiaTheme="minorHAnsi" w:hAnsi="Arial" w:cs="Arial"/>
                <w:lang w:eastAsia="en-US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eastAsiaTheme="minorHAnsi" w:hAnsi="Arial" w:cs="Arial"/>
                <w:lang w:eastAsia="en-US"/>
              </w:rPr>
              <w:t xml:space="preserve">No  </w:t>
            </w:r>
          </w:p>
          <w:p w14:paraId="06CB37D4" w14:textId="77777777" w:rsidR="00C76449" w:rsidRDefault="00C76449" w:rsidP="00C76449">
            <w:pPr>
              <w:ind w:left="720"/>
              <w:rPr>
                <w:rFonts w:ascii="Arial" w:hAnsi="Arial" w:cs="Arial"/>
                <w:i/>
                <w:iCs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Yes </w:t>
            </w:r>
            <w:r w:rsidRPr="00681177">
              <w:rPr>
                <w:rFonts w:ascii="Arial" w:hAnsi="Arial" w:cs="Arial"/>
                <w:i/>
                <w:iCs/>
              </w:rPr>
              <w:t>–please list your child’s prescribed medicines and doses in the box below</w:t>
            </w:r>
          </w:p>
          <w:p w14:paraId="3D296242" w14:textId="77777777" w:rsidR="00C76449" w:rsidRPr="00681177" w:rsidRDefault="00C76449" w:rsidP="00C76449">
            <w:pPr>
              <w:ind w:left="720"/>
              <w:rPr>
                <w:rFonts w:ascii="Arial" w:hAnsi="Arial" w:cs="Arial"/>
                <w:i/>
                <w:iCs/>
              </w:rPr>
            </w:pPr>
          </w:p>
          <w:p w14:paraId="77AB5830" w14:textId="77777777" w:rsidR="00C76449" w:rsidRDefault="00C76449" w:rsidP="00C76449">
            <w:pPr>
              <w:ind w:left="720"/>
              <w:rPr>
                <w:rFonts w:ascii="Arial" w:hAnsi="Arial" w:cs="Arial"/>
                <w:b/>
                <w:bCs/>
                <w:i/>
                <w:iCs/>
              </w:rPr>
            </w:pPr>
            <w:r w:rsidRPr="00681177">
              <w:rPr>
                <w:rFonts w:ascii="Arial" w:hAnsi="Arial" w:cs="Arial"/>
                <w:b/>
                <w:bCs/>
                <w:i/>
                <w:iCs/>
              </w:rPr>
              <w:t xml:space="preserve">Please bring any prescriptions or medicines to your child’s appointment </w:t>
            </w:r>
          </w:p>
          <w:p w14:paraId="03631DF4" w14:textId="77777777" w:rsidR="00C76449" w:rsidRDefault="00C76449" w:rsidP="00C76449">
            <w:pPr>
              <w:ind w:left="720"/>
              <w:rPr>
                <w:rFonts w:ascii="Arial" w:hAnsi="Arial" w:cs="Arial"/>
                <w:b/>
                <w:bCs/>
                <w:i/>
                <w:iCs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103"/>
              <w:gridCol w:w="1559"/>
            </w:tblGrid>
            <w:tr w:rsidR="00C76449" w:rsidRPr="00085C2F" w14:paraId="4D96B610" w14:textId="77777777" w:rsidTr="00252A74">
              <w:tc>
                <w:tcPr>
                  <w:tcW w:w="3103" w:type="dxa"/>
                </w:tcPr>
                <w:p w14:paraId="0C80DE81" w14:textId="77777777" w:rsidR="00C76449" w:rsidRPr="00085C2F" w:rsidRDefault="00C76449" w:rsidP="00C76449">
                  <w:pPr>
                    <w:rPr>
                      <w:rFonts w:ascii="Arial" w:hAnsi="Arial" w:cs="Arial"/>
                      <w:i/>
                      <w:iCs/>
                    </w:rPr>
                  </w:pPr>
                  <w:r w:rsidRPr="00085C2F">
                    <w:rPr>
                      <w:rFonts w:ascii="Arial" w:hAnsi="Arial" w:cs="Arial"/>
                      <w:i/>
                      <w:iCs/>
                    </w:rPr>
                    <w:t xml:space="preserve">Name </w:t>
                  </w:r>
                </w:p>
              </w:tc>
              <w:tc>
                <w:tcPr>
                  <w:tcW w:w="1559" w:type="dxa"/>
                </w:tcPr>
                <w:p w14:paraId="46E4AB91" w14:textId="77777777" w:rsidR="00C76449" w:rsidRPr="00085C2F" w:rsidRDefault="00C76449" w:rsidP="00C76449">
                  <w:pPr>
                    <w:rPr>
                      <w:rFonts w:ascii="Arial" w:hAnsi="Arial" w:cs="Arial"/>
                      <w:i/>
                      <w:iCs/>
                    </w:rPr>
                  </w:pPr>
                  <w:r w:rsidRPr="00085C2F">
                    <w:rPr>
                      <w:rFonts w:ascii="Arial" w:hAnsi="Arial" w:cs="Arial"/>
                      <w:i/>
                      <w:iCs/>
                    </w:rPr>
                    <w:t>Dose</w:t>
                  </w:r>
                </w:p>
              </w:tc>
            </w:tr>
            <w:tr w:rsidR="00C76449" w:rsidRPr="00085C2F" w14:paraId="43155C37" w14:textId="77777777" w:rsidTr="00252A74">
              <w:trPr>
                <w:trHeight w:val="2111"/>
              </w:trPr>
              <w:tc>
                <w:tcPr>
                  <w:tcW w:w="3103" w:type="dxa"/>
                </w:tcPr>
                <w:p w14:paraId="29D35C3B" w14:textId="77777777" w:rsidR="00C76449" w:rsidRDefault="00C76449" w:rsidP="00C76449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  <w:p w14:paraId="2C8603CC" w14:textId="77777777" w:rsidR="00C76449" w:rsidRDefault="00C76449" w:rsidP="00C76449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  <w:p w14:paraId="2C4C8413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0E739403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0301F908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7DBB5562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16C79AA0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0283A6A6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0F9CDC77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0FC27084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316333AC" w14:textId="77777777" w:rsidR="00C76449" w:rsidRPr="008B76BE" w:rsidRDefault="00C76449" w:rsidP="00C7644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559" w:type="dxa"/>
                </w:tcPr>
                <w:p w14:paraId="45C21E68" w14:textId="77777777" w:rsidR="00C76449" w:rsidRPr="00085C2F" w:rsidRDefault="00C76449" w:rsidP="00C76449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</w:tc>
            </w:tr>
          </w:tbl>
          <w:p w14:paraId="257F7B0E" w14:textId="77777777" w:rsidR="00C76449" w:rsidRPr="00681177" w:rsidRDefault="00C76449" w:rsidP="00C76449">
            <w:pPr>
              <w:ind w:left="720"/>
              <w:rPr>
                <w:rFonts w:ascii="Arial" w:hAnsi="Arial" w:cs="Arial"/>
                <w:i/>
                <w:iCs/>
              </w:rPr>
            </w:pPr>
          </w:p>
          <w:p w14:paraId="7BF7452A" w14:textId="77777777" w:rsidR="00C76449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58256287" w14:textId="5F31E213" w:rsidR="00C76449" w:rsidRPr="001900A8" w:rsidRDefault="00C76449" w:rsidP="00C76449">
            <w:pPr>
              <w:pStyle w:val="ListParagraph"/>
              <w:ind w:left="360"/>
              <w:rPr>
                <w:rFonts w:ascii="Arial" w:hAnsi="Arial" w:cs="Arial"/>
                <w:lang w:val="de-AT"/>
              </w:rPr>
            </w:pPr>
            <w:r>
              <w:rPr>
                <w:rFonts w:ascii="Arial" w:hAnsi="Arial" w:cs="Arial"/>
                <w:lang w:val="de-AT"/>
              </w:rPr>
              <w:lastRenderedPageBreak/>
              <w:t>2.20</w:t>
            </w:r>
            <w:r w:rsidRPr="001900A8">
              <w:rPr>
                <w:rFonts w:ascii="Arial" w:hAnsi="Arial" w:cs="Arial"/>
                <w:lang w:val="de-AT"/>
              </w:rPr>
              <w:t>Çocuğunuz herhangi bir reçeteli ilaç kulanıyor mu?</w:t>
            </w:r>
          </w:p>
          <w:p w14:paraId="2D41C211" w14:textId="77777777" w:rsidR="00C76449" w:rsidRPr="001900A8" w:rsidRDefault="00C76449" w:rsidP="00C76449">
            <w:pPr>
              <w:pStyle w:val="ListParagraph"/>
              <w:ind w:left="360"/>
              <w:rPr>
                <w:rFonts w:ascii="Arial" w:hAnsi="Arial" w:cs="Arial"/>
                <w:lang w:val="de-AT"/>
              </w:rPr>
            </w:pPr>
          </w:p>
          <w:p w14:paraId="4EBEC4AA" w14:textId="77777777" w:rsidR="00C76449" w:rsidRPr="001900A8" w:rsidRDefault="00C76449" w:rsidP="00C76449">
            <w:pPr>
              <w:ind w:left="720"/>
              <w:rPr>
                <w:rFonts w:ascii="Arial" w:eastAsiaTheme="minorHAnsi" w:hAnsi="Arial" w:cs="Arial"/>
                <w:lang w:val="de-AT" w:eastAsia="en-US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00A8">
              <w:rPr>
                <w:rFonts w:ascii="Arial" w:eastAsiaTheme="minorHAnsi" w:hAnsi="Arial" w:cs="Arial"/>
                <w:lang w:val="de-AT" w:eastAsia="en-US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1900A8">
              <w:rPr>
                <w:rFonts w:ascii="Arial" w:eastAsiaTheme="minorHAnsi" w:hAnsi="Arial" w:cs="Arial"/>
                <w:lang w:val="de-AT" w:eastAsia="en-US"/>
              </w:rPr>
              <w:t xml:space="preserve">Hayır  </w:t>
            </w:r>
          </w:p>
          <w:p w14:paraId="078B9A55" w14:textId="77777777" w:rsidR="00C76449" w:rsidRPr="001900A8" w:rsidRDefault="00C76449" w:rsidP="00C76449">
            <w:pPr>
              <w:ind w:left="720"/>
              <w:rPr>
                <w:rFonts w:ascii="Arial" w:hAnsi="Arial" w:cs="Arial"/>
                <w:i/>
                <w:iCs/>
                <w:lang w:val="de-AT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00A8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1900A8">
              <w:rPr>
                <w:rFonts w:ascii="Arial" w:hAnsi="Arial" w:cs="Arial"/>
                <w:lang w:val="de-AT"/>
              </w:rPr>
              <w:t xml:space="preserve">Evet </w:t>
            </w:r>
            <w:r w:rsidRPr="001900A8">
              <w:rPr>
                <w:rFonts w:ascii="Arial" w:hAnsi="Arial" w:cs="Arial"/>
                <w:i/>
                <w:iCs/>
                <w:lang w:val="de-AT"/>
              </w:rPr>
              <w:t>–Lütfen alttaki kutu içine çocuğunuzun kullandığı ilaçları ve dozlarını belirtin</w:t>
            </w:r>
          </w:p>
          <w:p w14:paraId="11AC69ED" w14:textId="77777777" w:rsidR="00C76449" w:rsidRPr="001900A8" w:rsidRDefault="00C76449" w:rsidP="00C76449">
            <w:pPr>
              <w:ind w:left="720"/>
              <w:rPr>
                <w:rFonts w:ascii="Arial" w:hAnsi="Arial" w:cs="Arial"/>
                <w:i/>
                <w:iCs/>
                <w:lang w:val="de-AT"/>
              </w:rPr>
            </w:pPr>
          </w:p>
          <w:p w14:paraId="1E6861AC" w14:textId="77777777" w:rsidR="00C76449" w:rsidRPr="001900A8" w:rsidRDefault="00C76449" w:rsidP="00C76449">
            <w:pPr>
              <w:ind w:left="720"/>
              <w:rPr>
                <w:rFonts w:ascii="Arial" w:hAnsi="Arial" w:cs="Arial"/>
                <w:b/>
                <w:bCs/>
                <w:i/>
                <w:iCs/>
                <w:lang w:val="de-AT"/>
              </w:rPr>
            </w:pPr>
            <w:r w:rsidRPr="001900A8">
              <w:rPr>
                <w:rFonts w:ascii="Arial" w:hAnsi="Arial" w:cs="Arial"/>
                <w:b/>
                <w:bCs/>
                <w:i/>
                <w:iCs/>
                <w:lang w:val="de-AT"/>
              </w:rPr>
              <w:t xml:space="preserve">Lütfen çocuğunuzun randevusuna gelirken reçetelerini veya ilaçlarını yanınızda bulundurun </w:t>
            </w:r>
          </w:p>
          <w:p w14:paraId="2577BC48" w14:textId="77777777" w:rsidR="00C76449" w:rsidRPr="001900A8" w:rsidRDefault="00C76449" w:rsidP="00C76449">
            <w:pPr>
              <w:ind w:left="720"/>
              <w:rPr>
                <w:rFonts w:ascii="Arial" w:hAnsi="Arial" w:cs="Arial"/>
                <w:b/>
                <w:bCs/>
                <w:i/>
                <w:iCs/>
                <w:lang w:val="de-AT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103"/>
              <w:gridCol w:w="1559"/>
            </w:tblGrid>
            <w:tr w:rsidR="00C76449" w14:paraId="57603CCD" w14:textId="77777777" w:rsidTr="00F320D0">
              <w:tc>
                <w:tcPr>
                  <w:tcW w:w="3103" w:type="dxa"/>
                </w:tcPr>
                <w:p w14:paraId="7D7EE3DA" w14:textId="77777777" w:rsidR="00C76449" w:rsidRPr="00085C2F" w:rsidRDefault="00C76449" w:rsidP="00C76449">
                  <w:pPr>
                    <w:rPr>
                      <w:rFonts w:ascii="Arial" w:hAnsi="Arial" w:cs="Arial"/>
                      <w:i/>
                      <w:iCs/>
                    </w:rPr>
                  </w:pPr>
                  <w:r w:rsidRPr="00085C2F">
                    <w:rPr>
                      <w:rFonts w:ascii="Arial" w:hAnsi="Arial" w:cs="Arial"/>
                      <w:i/>
                      <w:iCs/>
                    </w:rPr>
                    <w:t xml:space="preserve">İsim </w:t>
                  </w:r>
                </w:p>
              </w:tc>
              <w:tc>
                <w:tcPr>
                  <w:tcW w:w="1559" w:type="dxa"/>
                </w:tcPr>
                <w:p w14:paraId="07F83043" w14:textId="77777777" w:rsidR="00C76449" w:rsidRPr="00085C2F" w:rsidRDefault="00C76449" w:rsidP="00C76449">
                  <w:pPr>
                    <w:rPr>
                      <w:rFonts w:ascii="Arial" w:hAnsi="Arial" w:cs="Arial"/>
                      <w:i/>
                      <w:iCs/>
                    </w:rPr>
                  </w:pPr>
                  <w:r w:rsidRPr="00085C2F">
                    <w:rPr>
                      <w:rFonts w:ascii="Arial" w:hAnsi="Arial" w:cs="Arial"/>
                      <w:i/>
                      <w:iCs/>
                    </w:rPr>
                    <w:t>Doz</w:t>
                  </w:r>
                </w:p>
              </w:tc>
            </w:tr>
            <w:tr w:rsidR="00C76449" w14:paraId="742332E5" w14:textId="77777777" w:rsidTr="00F320D0">
              <w:trPr>
                <w:trHeight w:val="2111"/>
              </w:trPr>
              <w:tc>
                <w:tcPr>
                  <w:tcW w:w="3103" w:type="dxa"/>
                </w:tcPr>
                <w:p w14:paraId="220962BC" w14:textId="77777777" w:rsidR="00C76449" w:rsidRDefault="00C76449" w:rsidP="00C76449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  <w:p w14:paraId="5D1D8D1A" w14:textId="77777777" w:rsidR="00C76449" w:rsidRDefault="00C76449" w:rsidP="00C76449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  <w:p w14:paraId="51BB113C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10910F21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27FE20C8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5B3C708C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38B6872C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4D6C746E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54BB8ACF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39C901CA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6F566D02" w14:textId="77777777" w:rsidR="00C76449" w:rsidRPr="008B76BE" w:rsidRDefault="00C76449" w:rsidP="00C7644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559" w:type="dxa"/>
                </w:tcPr>
                <w:p w14:paraId="61A0E2A1" w14:textId="77777777" w:rsidR="00C76449" w:rsidRPr="00085C2F" w:rsidRDefault="00C76449" w:rsidP="00C76449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</w:tc>
            </w:tr>
          </w:tbl>
          <w:p w14:paraId="0564776D" w14:textId="77777777" w:rsidR="00C76449" w:rsidRPr="00681177" w:rsidRDefault="00C76449" w:rsidP="00C76449">
            <w:pPr>
              <w:ind w:left="720"/>
              <w:rPr>
                <w:rFonts w:ascii="Arial" w:hAnsi="Arial" w:cs="Arial"/>
                <w:i/>
                <w:iCs/>
              </w:rPr>
            </w:pPr>
          </w:p>
          <w:p w14:paraId="7A464A5D" w14:textId="77777777" w:rsidR="00C76449" w:rsidRPr="007457EB" w:rsidRDefault="00C76449" w:rsidP="00C76449">
            <w:pPr>
              <w:rPr>
                <w:rFonts w:ascii="Arial" w:hAnsi="Arial" w:cs="Arial"/>
              </w:rPr>
            </w:pPr>
          </w:p>
        </w:tc>
      </w:tr>
      <w:tr w:rsidR="00C76449" w14:paraId="5DC7BAAF" w14:textId="77777777" w:rsidTr="003035D9">
        <w:trPr>
          <w:trHeight w:val="246"/>
        </w:trPr>
        <w:tc>
          <w:tcPr>
            <w:tcW w:w="5036" w:type="dxa"/>
          </w:tcPr>
          <w:p w14:paraId="26A09018" w14:textId="77777777" w:rsidR="00C76449" w:rsidRPr="00681177" w:rsidRDefault="00C76449" w:rsidP="00C76449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lastRenderedPageBreak/>
              <w:t xml:space="preserve">Are you worried about running out of any these medicines in the next few weeks? </w:t>
            </w:r>
          </w:p>
          <w:p w14:paraId="78C4B18C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No  </w:t>
            </w:r>
          </w:p>
          <w:p w14:paraId="2CDC36FB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Yes   </w:t>
            </w:r>
          </w:p>
          <w:p w14:paraId="0F89C5C3" w14:textId="77777777" w:rsidR="00C76449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337478D2" w14:textId="47FCA024" w:rsidR="00C76449" w:rsidRPr="00681177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21</w:t>
            </w:r>
            <w:r w:rsidRPr="00085C2F">
              <w:rPr>
                <w:rFonts w:ascii="Arial" w:hAnsi="Arial" w:cs="Arial"/>
              </w:rPr>
              <w:t>Bu ilaçlardan herhangi birini</w:t>
            </w:r>
            <w:r>
              <w:rPr>
                <w:rFonts w:ascii="Arial" w:hAnsi="Arial" w:cs="Arial"/>
              </w:rPr>
              <w:t>n</w:t>
            </w:r>
            <w:r w:rsidRPr="00085C2F">
              <w:rPr>
                <w:rFonts w:ascii="Arial" w:hAnsi="Arial" w:cs="Arial"/>
              </w:rPr>
              <w:t xml:space="preserve"> gelecek haftalarda </w:t>
            </w:r>
            <w:r>
              <w:rPr>
                <w:rFonts w:ascii="Arial" w:hAnsi="Arial" w:cs="Arial"/>
              </w:rPr>
              <w:t>tükeneceği</w:t>
            </w:r>
            <w:r w:rsidRPr="00085C2F">
              <w:rPr>
                <w:rFonts w:ascii="Arial" w:hAnsi="Arial" w:cs="Arial"/>
              </w:rPr>
              <w:t xml:space="preserve"> endişe</w:t>
            </w:r>
            <w:r>
              <w:rPr>
                <w:rFonts w:ascii="Arial" w:hAnsi="Arial" w:cs="Arial"/>
              </w:rPr>
              <w:t>si</w:t>
            </w:r>
            <w:r w:rsidRPr="00085C2F">
              <w:rPr>
                <w:rFonts w:ascii="Arial" w:hAnsi="Arial" w:cs="Arial"/>
              </w:rPr>
              <w:t xml:space="preserve"> duyuyor musunuz?</w:t>
            </w:r>
            <w:r w:rsidRPr="00681177">
              <w:rPr>
                <w:rFonts w:ascii="Arial" w:hAnsi="Arial" w:cs="Arial"/>
              </w:rPr>
              <w:t xml:space="preserve"> </w:t>
            </w:r>
          </w:p>
          <w:p w14:paraId="164BE5DC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Hayır  </w:t>
            </w:r>
          </w:p>
          <w:p w14:paraId="78BDED07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Evet   </w:t>
            </w:r>
          </w:p>
          <w:p w14:paraId="293B2A05" w14:textId="77777777" w:rsidR="00C76449" w:rsidRPr="007457EB" w:rsidRDefault="00C76449" w:rsidP="00C76449">
            <w:pPr>
              <w:rPr>
                <w:rFonts w:ascii="Arial" w:hAnsi="Arial" w:cs="Arial"/>
              </w:rPr>
            </w:pPr>
          </w:p>
        </w:tc>
      </w:tr>
      <w:tr w:rsidR="00C76449" w14:paraId="47BFC610" w14:textId="77777777" w:rsidTr="003035D9">
        <w:trPr>
          <w:trHeight w:val="246"/>
        </w:trPr>
        <w:tc>
          <w:tcPr>
            <w:tcW w:w="5036" w:type="dxa"/>
          </w:tcPr>
          <w:p w14:paraId="1735FD0C" w14:textId="77777777" w:rsidR="00C76449" w:rsidRDefault="00C76449" w:rsidP="00C76449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Does your child take any medicines that have not been prescribed by a health professional e.g medicines you have bought at a pharmacy/shop/on the internet or had delivered from overseas?</w:t>
            </w:r>
          </w:p>
          <w:p w14:paraId="0D39823D" w14:textId="77777777" w:rsidR="00C76449" w:rsidRPr="00681177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72461F92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No  </w:t>
            </w:r>
          </w:p>
          <w:p w14:paraId="073613D6" w14:textId="77777777" w:rsidR="00C76449" w:rsidRDefault="00C76449" w:rsidP="00C76449">
            <w:pPr>
              <w:ind w:left="720"/>
              <w:rPr>
                <w:rFonts w:ascii="Arial" w:hAnsi="Arial" w:cs="Arial"/>
                <w:i/>
                <w:iCs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Yes </w:t>
            </w:r>
            <w:r w:rsidRPr="00681177">
              <w:rPr>
                <w:rFonts w:ascii="Arial" w:hAnsi="Arial" w:cs="Arial"/>
                <w:i/>
                <w:iCs/>
              </w:rPr>
              <w:t>–please list medicines and doses in the box below</w:t>
            </w:r>
          </w:p>
          <w:p w14:paraId="40A3AC85" w14:textId="77777777" w:rsidR="00C76449" w:rsidRPr="00681177" w:rsidRDefault="00C76449" w:rsidP="00C76449">
            <w:pPr>
              <w:ind w:left="720"/>
              <w:rPr>
                <w:rFonts w:ascii="Arial" w:hAnsi="Arial" w:cs="Arial"/>
                <w:i/>
                <w:iCs/>
              </w:rPr>
            </w:pPr>
          </w:p>
          <w:p w14:paraId="621E317F" w14:textId="77777777" w:rsidR="00C76449" w:rsidRDefault="00C76449" w:rsidP="00C76449">
            <w:pPr>
              <w:ind w:left="720"/>
              <w:rPr>
                <w:rFonts w:ascii="Arial" w:hAnsi="Arial" w:cs="Arial"/>
                <w:b/>
                <w:bCs/>
                <w:i/>
                <w:iCs/>
              </w:rPr>
            </w:pPr>
            <w:r w:rsidRPr="00681177">
              <w:rPr>
                <w:rFonts w:ascii="Arial" w:hAnsi="Arial" w:cs="Arial"/>
                <w:b/>
                <w:bCs/>
                <w:i/>
                <w:iCs/>
              </w:rPr>
              <w:t xml:space="preserve">Please bring any medicines to your child’s appointment </w:t>
            </w:r>
          </w:p>
          <w:p w14:paraId="3B5DC468" w14:textId="77777777" w:rsidR="00C76449" w:rsidRDefault="00C76449" w:rsidP="00C76449">
            <w:pPr>
              <w:ind w:left="720"/>
              <w:rPr>
                <w:rFonts w:ascii="Arial" w:hAnsi="Arial" w:cs="Arial"/>
                <w:b/>
                <w:bCs/>
                <w:i/>
                <w:iCs/>
              </w:rPr>
            </w:pPr>
          </w:p>
          <w:p w14:paraId="17449982" w14:textId="77777777" w:rsidR="00C76449" w:rsidRDefault="00C76449" w:rsidP="00C76449">
            <w:pPr>
              <w:ind w:left="720"/>
              <w:rPr>
                <w:rFonts w:ascii="Arial" w:hAnsi="Arial" w:cs="Arial"/>
                <w:b/>
                <w:bCs/>
                <w:i/>
                <w:iCs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103"/>
              <w:gridCol w:w="1559"/>
            </w:tblGrid>
            <w:tr w:rsidR="00C76449" w:rsidRPr="00085C2F" w14:paraId="7D275A54" w14:textId="77777777" w:rsidTr="00252A74">
              <w:tc>
                <w:tcPr>
                  <w:tcW w:w="3103" w:type="dxa"/>
                </w:tcPr>
                <w:p w14:paraId="3DC1CDE5" w14:textId="77777777" w:rsidR="00C76449" w:rsidRPr="00085C2F" w:rsidRDefault="00C76449" w:rsidP="00C76449">
                  <w:pPr>
                    <w:rPr>
                      <w:rFonts w:ascii="Arial" w:hAnsi="Arial" w:cs="Arial"/>
                      <w:i/>
                      <w:iCs/>
                    </w:rPr>
                  </w:pPr>
                  <w:r w:rsidRPr="00085C2F">
                    <w:rPr>
                      <w:rFonts w:ascii="Arial" w:hAnsi="Arial" w:cs="Arial"/>
                      <w:i/>
                      <w:iCs/>
                    </w:rPr>
                    <w:t xml:space="preserve">Name </w:t>
                  </w:r>
                </w:p>
              </w:tc>
              <w:tc>
                <w:tcPr>
                  <w:tcW w:w="1559" w:type="dxa"/>
                </w:tcPr>
                <w:p w14:paraId="4F049079" w14:textId="77777777" w:rsidR="00C76449" w:rsidRPr="00085C2F" w:rsidRDefault="00C76449" w:rsidP="00C76449">
                  <w:pPr>
                    <w:rPr>
                      <w:rFonts w:ascii="Arial" w:hAnsi="Arial" w:cs="Arial"/>
                      <w:i/>
                      <w:iCs/>
                    </w:rPr>
                  </w:pPr>
                  <w:r w:rsidRPr="00085C2F">
                    <w:rPr>
                      <w:rFonts w:ascii="Arial" w:hAnsi="Arial" w:cs="Arial"/>
                      <w:i/>
                      <w:iCs/>
                    </w:rPr>
                    <w:t>Dose</w:t>
                  </w:r>
                </w:p>
              </w:tc>
            </w:tr>
            <w:tr w:rsidR="00C76449" w:rsidRPr="00085C2F" w14:paraId="559E81AA" w14:textId="77777777" w:rsidTr="00252A74">
              <w:trPr>
                <w:trHeight w:val="2111"/>
              </w:trPr>
              <w:tc>
                <w:tcPr>
                  <w:tcW w:w="3103" w:type="dxa"/>
                </w:tcPr>
                <w:p w14:paraId="69C149B1" w14:textId="77777777" w:rsidR="00C76449" w:rsidRDefault="00C76449" w:rsidP="00C76449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  <w:p w14:paraId="3734EAD6" w14:textId="77777777" w:rsidR="00C76449" w:rsidRDefault="00C76449" w:rsidP="00C76449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  <w:p w14:paraId="0421DDED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224B79D5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448DA4B7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08F4CD23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326E6439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5007B480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52A46B84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08BD78B4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67CC4B62" w14:textId="77777777" w:rsidR="00C76449" w:rsidRPr="008B76BE" w:rsidRDefault="00C76449" w:rsidP="00C7644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559" w:type="dxa"/>
                </w:tcPr>
                <w:p w14:paraId="2374DF12" w14:textId="77777777" w:rsidR="00C76449" w:rsidRPr="00085C2F" w:rsidRDefault="00C76449" w:rsidP="00C76449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</w:tc>
            </w:tr>
          </w:tbl>
          <w:p w14:paraId="3CE14594" w14:textId="77777777" w:rsidR="00C76449" w:rsidRPr="00681177" w:rsidRDefault="00C76449" w:rsidP="00C76449">
            <w:pPr>
              <w:rPr>
                <w:rFonts w:ascii="Arial" w:hAnsi="Arial" w:cs="Arial"/>
                <w:b/>
                <w:bCs/>
                <w:i/>
                <w:iCs/>
              </w:rPr>
            </w:pPr>
          </w:p>
          <w:p w14:paraId="5251C69B" w14:textId="77777777" w:rsidR="00C76449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263D0BE4" w14:textId="54AACC38" w:rsidR="00C76449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22</w:t>
            </w:r>
            <w:r w:rsidRPr="00681177">
              <w:rPr>
                <w:rFonts w:ascii="Arial" w:hAnsi="Arial" w:cs="Arial"/>
              </w:rPr>
              <w:t>Çocuğunuz herhangi bir sağlık uzmanı tarafından yazılmamış, reçeteli olmayan (örn. bir eczane/mağaza/internet veya yurt dışından aldığınız) ilaç kullanıyor mu?</w:t>
            </w:r>
          </w:p>
          <w:p w14:paraId="0EFDECAB" w14:textId="77777777" w:rsidR="00C76449" w:rsidRPr="00681177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3E6D107F" w14:textId="77777777" w:rsidR="00C76449" w:rsidRPr="00681177" w:rsidRDefault="00C76449" w:rsidP="00C76449">
            <w:pPr>
              <w:ind w:left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Hayır  </w:t>
            </w:r>
          </w:p>
          <w:p w14:paraId="791EB0B3" w14:textId="77777777" w:rsidR="00C76449" w:rsidRDefault="00C76449" w:rsidP="00C76449">
            <w:pPr>
              <w:ind w:left="720"/>
              <w:rPr>
                <w:rFonts w:ascii="Arial" w:hAnsi="Arial" w:cs="Arial"/>
                <w:i/>
                <w:iCs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Evet </w:t>
            </w:r>
            <w:r w:rsidRPr="00681177">
              <w:rPr>
                <w:rFonts w:ascii="Arial" w:hAnsi="Arial" w:cs="Arial"/>
                <w:i/>
                <w:iCs/>
              </w:rPr>
              <w:t>–Lütfen alttaki kutu içine ilaçları ve dozları</w:t>
            </w:r>
            <w:r>
              <w:rPr>
                <w:rFonts w:ascii="Arial" w:hAnsi="Arial" w:cs="Arial"/>
                <w:i/>
                <w:iCs/>
              </w:rPr>
              <w:t>nı</w:t>
            </w:r>
            <w:r w:rsidRPr="00681177">
              <w:rPr>
                <w:rFonts w:ascii="Arial" w:hAnsi="Arial" w:cs="Arial"/>
                <w:i/>
                <w:iCs/>
              </w:rPr>
              <w:t xml:space="preserve"> belirtin</w:t>
            </w:r>
          </w:p>
          <w:p w14:paraId="296DB7B1" w14:textId="77777777" w:rsidR="00C76449" w:rsidRPr="00681177" w:rsidRDefault="00C76449" w:rsidP="00C76449">
            <w:pPr>
              <w:ind w:left="720"/>
              <w:rPr>
                <w:rFonts w:ascii="Arial" w:hAnsi="Arial" w:cs="Arial"/>
                <w:i/>
                <w:iCs/>
              </w:rPr>
            </w:pPr>
          </w:p>
          <w:p w14:paraId="712CD418" w14:textId="77777777" w:rsidR="00C76449" w:rsidRDefault="00C76449" w:rsidP="00C76449">
            <w:pPr>
              <w:ind w:left="720"/>
              <w:rPr>
                <w:rFonts w:ascii="Arial" w:hAnsi="Arial" w:cs="Arial"/>
                <w:b/>
                <w:bCs/>
                <w:i/>
                <w:iCs/>
              </w:rPr>
            </w:pPr>
            <w:r w:rsidRPr="00681177">
              <w:rPr>
                <w:rFonts w:ascii="Arial" w:hAnsi="Arial" w:cs="Arial"/>
                <w:b/>
                <w:bCs/>
                <w:i/>
                <w:iCs/>
              </w:rPr>
              <w:t xml:space="preserve">Lütfen çocuğunuzun randevusuna gelirken mevcut ilaçlarını yanınızda bulundurun </w:t>
            </w:r>
          </w:p>
          <w:p w14:paraId="5FD191E8" w14:textId="77777777" w:rsidR="00C76449" w:rsidRDefault="00C76449" w:rsidP="00C76449">
            <w:pPr>
              <w:ind w:left="720"/>
              <w:rPr>
                <w:rFonts w:ascii="Arial" w:hAnsi="Arial" w:cs="Arial"/>
                <w:b/>
                <w:bCs/>
                <w:i/>
                <w:iCs/>
              </w:rPr>
            </w:pPr>
          </w:p>
          <w:p w14:paraId="05D74E6C" w14:textId="77777777" w:rsidR="00C76449" w:rsidRDefault="00C76449" w:rsidP="00C76449">
            <w:pPr>
              <w:ind w:left="720"/>
              <w:rPr>
                <w:rFonts w:ascii="Arial" w:hAnsi="Arial" w:cs="Arial"/>
                <w:b/>
                <w:bCs/>
                <w:i/>
                <w:iCs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103"/>
              <w:gridCol w:w="1559"/>
            </w:tblGrid>
            <w:tr w:rsidR="00C76449" w14:paraId="15BCB421" w14:textId="77777777" w:rsidTr="00F320D0">
              <w:tc>
                <w:tcPr>
                  <w:tcW w:w="3103" w:type="dxa"/>
                </w:tcPr>
                <w:p w14:paraId="2FE8303F" w14:textId="77777777" w:rsidR="00C76449" w:rsidRPr="00085C2F" w:rsidRDefault="00C76449" w:rsidP="00C76449">
                  <w:pPr>
                    <w:rPr>
                      <w:rFonts w:ascii="Arial" w:hAnsi="Arial" w:cs="Arial"/>
                      <w:i/>
                      <w:iCs/>
                    </w:rPr>
                  </w:pPr>
                  <w:r w:rsidRPr="00085C2F">
                    <w:rPr>
                      <w:rFonts w:ascii="Arial" w:hAnsi="Arial" w:cs="Arial"/>
                      <w:i/>
                      <w:iCs/>
                    </w:rPr>
                    <w:t xml:space="preserve">İsim </w:t>
                  </w:r>
                </w:p>
              </w:tc>
              <w:tc>
                <w:tcPr>
                  <w:tcW w:w="1559" w:type="dxa"/>
                </w:tcPr>
                <w:p w14:paraId="798F9E66" w14:textId="77777777" w:rsidR="00C76449" w:rsidRPr="00085C2F" w:rsidRDefault="00C76449" w:rsidP="00C76449">
                  <w:pPr>
                    <w:rPr>
                      <w:rFonts w:ascii="Arial" w:hAnsi="Arial" w:cs="Arial"/>
                      <w:i/>
                      <w:iCs/>
                    </w:rPr>
                  </w:pPr>
                  <w:r w:rsidRPr="00085C2F">
                    <w:rPr>
                      <w:rFonts w:ascii="Arial" w:hAnsi="Arial" w:cs="Arial"/>
                      <w:i/>
                      <w:iCs/>
                    </w:rPr>
                    <w:t>Doz</w:t>
                  </w:r>
                </w:p>
              </w:tc>
            </w:tr>
            <w:tr w:rsidR="00C76449" w14:paraId="3D794E27" w14:textId="77777777" w:rsidTr="00F320D0">
              <w:trPr>
                <w:trHeight w:val="2111"/>
              </w:trPr>
              <w:tc>
                <w:tcPr>
                  <w:tcW w:w="3103" w:type="dxa"/>
                </w:tcPr>
                <w:p w14:paraId="0357203F" w14:textId="77777777" w:rsidR="00C76449" w:rsidRDefault="00C76449" w:rsidP="00C76449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  <w:p w14:paraId="407CC496" w14:textId="77777777" w:rsidR="00C76449" w:rsidRDefault="00C76449" w:rsidP="00C76449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  <w:p w14:paraId="0D8E9513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31F9A091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5091AA06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7F348FBA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1E7AD3D3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691D05DD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1976E2AD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00E2D633" w14:textId="77777777" w:rsidR="00C76449" w:rsidRDefault="00C76449" w:rsidP="00C76449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194023B8" w14:textId="77777777" w:rsidR="00C76449" w:rsidRPr="008B76BE" w:rsidRDefault="00C76449" w:rsidP="00C7644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559" w:type="dxa"/>
                </w:tcPr>
                <w:p w14:paraId="4CA6FE5F" w14:textId="77777777" w:rsidR="00C76449" w:rsidRPr="00085C2F" w:rsidRDefault="00C76449" w:rsidP="00C76449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</w:tc>
            </w:tr>
          </w:tbl>
          <w:p w14:paraId="71B802D6" w14:textId="77777777" w:rsidR="00C76449" w:rsidRPr="00681177" w:rsidRDefault="00C76449" w:rsidP="00C76449">
            <w:pPr>
              <w:rPr>
                <w:rFonts w:ascii="Arial" w:hAnsi="Arial" w:cs="Arial"/>
                <w:b/>
                <w:bCs/>
                <w:i/>
                <w:iCs/>
              </w:rPr>
            </w:pPr>
          </w:p>
          <w:p w14:paraId="3B51AF53" w14:textId="77777777" w:rsidR="00C76449" w:rsidRPr="00C41EBD" w:rsidRDefault="00C76449" w:rsidP="00C76449">
            <w:pPr>
              <w:rPr>
                <w:rFonts w:ascii="Arial" w:hAnsi="Arial" w:cs="Arial"/>
              </w:rPr>
            </w:pPr>
          </w:p>
        </w:tc>
      </w:tr>
      <w:tr w:rsidR="00C76449" w14:paraId="2A464DCA" w14:textId="77777777" w:rsidTr="003035D9">
        <w:trPr>
          <w:trHeight w:val="246"/>
        </w:trPr>
        <w:tc>
          <w:tcPr>
            <w:tcW w:w="5036" w:type="dxa"/>
          </w:tcPr>
          <w:p w14:paraId="29370B0B" w14:textId="77777777" w:rsidR="00C76449" w:rsidRPr="00681177" w:rsidRDefault="00C76449" w:rsidP="00C76449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 xml:space="preserve">Does your child have allergy to any medicines? </w:t>
            </w:r>
          </w:p>
          <w:p w14:paraId="3FAF7B64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lastRenderedPageBreak/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No   </w:t>
            </w:r>
          </w:p>
          <w:p w14:paraId="4A1D6F5D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Yes </w:t>
            </w:r>
          </w:p>
          <w:p w14:paraId="231E3585" w14:textId="77777777" w:rsidR="00C76449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58F803C2" w14:textId="6820D13A" w:rsidR="00C76449" w:rsidRPr="00681177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.23</w:t>
            </w:r>
            <w:r w:rsidRPr="00681177">
              <w:rPr>
                <w:rFonts w:ascii="Arial" w:hAnsi="Arial" w:cs="Arial"/>
              </w:rPr>
              <w:t xml:space="preserve">Çocuğunuzun herhangi bir ilaca alerjisi var mı? </w:t>
            </w:r>
          </w:p>
          <w:p w14:paraId="3DB51E84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lastRenderedPageBreak/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Hayır   </w:t>
            </w:r>
          </w:p>
          <w:p w14:paraId="68607D26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 xml:space="preserve">Evet </w:t>
            </w:r>
          </w:p>
          <w:p w14:paraId="58AE1AC8" w14:textId="77777777" w:rsidR="00C76449" w:rsidRPr="00C41EBD" w:rsidRDefault="00C76449" w:rsidP="00C76449">
            <w:pPr>
              <w:rPr>
                <w:rFonts w:ascii="Arial" w:hAnsi="Arial" w:cs="Arial"/>
              </w:rPr>
            </w:pPr>
          </w:p>
        </w:tc>
      </w:tr>
      <w:tr w:rsidR="00C76449" w14:paraId="4C5EFBCD" w14:textId="77777777" w:rsidTr="003035D9">
        <w:trPr>
          <w:trHeight w:val="246"/>
        </w:trPr>
        <w:tc>
          <w:tcPr>
            <w:tcW w:w="5036" w:type="dxa"/>
          </w:tcPr>
          <w:p w14:paraId="664619ED" w14:textId="77777777" w:rsidR="00C76449" w:rsidRPr="00681177" w:rsidRDefault="00C76449" w:rsidP="00C76449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lastRenderedPageBreak/>
              <w:t>Does your child have allergy to anything else? (e.g. food, insect stings, latex gloves)?</w:t>
            </w:r>
          </w:p>
          <w:p w14:paraId="2A5D7C74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No</w:t>
            </w:r>
          </w:p>
          <w:p w14:paraId="5F7C426F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Yes</w:t>
            </w:r>
          </w:p>
          <w:p w14:paraId="6622FDC5" w14:textId="77777777" w:rsidR="00C76449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676E6207" w14:textId="3D7B2756" w:rsidR="00C76449" w:rsidRPr="00681177" w:rsidRDefault="00C76449" w:rsidP="00C76449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24</w:t>
            </w:r>
            <w:r w:rsidRPr="00681177">
              <w:rPr>
                <w:rFonts w:ascii="Arial" w:hAnsi="Arial" w:cs="Arial"/>
              </w:rPr>
              <w:t>Çocuğunuzun herhangi başka bir şeye (örn. gıda, böcek sokması, lateks eldiven gibi) alerjisi var mı?</w:t>
            </w:r>
          </w:p>
          <w:p w14:paraId="10B3A33A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ayır</w:t>
            </w:r>
          </w:p>
          <w:p w14:paraId="5689A523" w14:textId="77777777" w:rsidR="00C76449" w:rsidRPr="00681177" w:rsidRDefault="00C76449" w:rsidP="00C76449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Evet</w:t>
            </w:r>
          </w:p>
          <w:p w14:paraId="79910AF9" w14:textId="77777777" w:rsidR="00C76449" w:rsidRPr="00C41EBD" w:rsidRDefault="00C76449" w:rsidP="00C76449">
            <w:pPr>
              <w:rPr>
                <w:rFonts w:ascii="Arial" w:hAnsi="Arial" w:cs="Arial"/>
              </w:rPr>
            </w:pPr>
          </w:p>
        </w:tc>
      </w:tr>
      <w:tr w:rsidR="002A093E" w14:paraId="5B0D5CE4" w14:textId="77777777" w:rsidTr="003035D9">
        <w:trPr>
          <w:trHeight w:val="246"/>
        </w:trPr>
        <w:tc>
          <w:tcPr>
            <w:tcW w:w="5036" w:type="dxa"/>
          </w:tcPr>
          <w:p w14:paraId="790EE38E" w14:textId="77777777" w:rsidR="002A093E" w:rsidRPr="00681177" w:rsidRDefault="002A093E" w:rsidP="002A093E">
            <w:pPr>
              <w:pStyle w:val="Heading1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Section three: Vaccinations</w:t>
            </w:r>
          </w:p>
          <w:p w14:paraId="72EEBF5C" w14:textId="77777777" w:rsidR="002A093E" w:rsidRDefault="002A093E" w:rsidP="002A093E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4C302F19" w14:textId="77777777" w:rsidR="002A093E" w:rsidRPr="00681177" w:rsidRDefault="002A093E" w:rsidP="002A093E">
            <w:pPr>
              <w:pStyle w:val="Heading1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Bölüm üç: Aşılar</w:t>
            </w:r>
          </w:p>
          <w:p w14:paraId="6F8BA387" w14:textId="77777777" w:rsidR="002A093E" w:rsidRPr="00C41EBD" w:rsidRDefault="002A093E" w:rsidP="002A093E">
            <w:pPr>
              <w:rPr>
                <w:rFonts w:ascii="Arial" w:hAnsi="Arial" w:cs="Arial"/>
              </w:rPr>
            </w:pPr>
          </w:p>
        </w:tc>
      </w:tr>
      <w:tr w:rsidR="002A093E" w14:paraId="636C7315" w14:textId="77777777" w:rsidTr="003035D9">
        <w:trPr>
          <w:trHeight w:val="246"/>
        </w:trPr>
        <w:tc>
          <w:tcPr>
            <w:tcW w:w="5036" w:type="dxa"/>
          </w:tcPr>
          <w:p w14:paraId="4B3CB5DF" w14:textId="77777777" w:rsidR="002A093E" w:rsidRPr="00681177" w:rsidRDefault="002A093E" w:rsidP="002A093E">
            <w:pPr>
              <w:pStyle w:val="ListParagraph"/>
              <w:numPr>
                <w:ilvl w:val="1"/>
                <w:numId w:val="18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Has your child had all the childhood vaccinations offered in their country of origin for their age?</w:t>
            </w:r>
          </w:p>
          <w:p w14:paraId="731A0C71" w14:textId="77777777" w:rsidR="002A093E" w:rsidRPr="00681177" w:rsidRDefault="002A093E" w:rsidP="002A093E">
            <w:pPr>
              <w:rPr>
                <w:rFonts w:ascii="Arial" w:hAnsi="Arial" w:cs="Arial"/>
                <w:b/>
                <w:bCs/>
                <w:i/>
                <w:iCs/>
              </w:rPr>
            </w:pPr>
            <w:r w:rsidRPr="00681177">
              <w:rPr>
                <w:rFonts w:ascii="Arial" w:hAnsi="Arial" w:cs="Arial"/>
                <w:b/>
                <w:bCs/>
                <w:i/>
                <w:iCs/>
              </w:rPr>
              <w:t>If you have a record of your vaccination history, please bring this to your appointment.</w:t>
            </w:r>
          </w:p>
          <w:p w14:paraId="495C427C" w14:textId="77777777" w:rsidR="002A093E" w:rsidRPr="00681177" w:rsidRDefault="002A093E" w:rsidP="002A093E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No</w:t>
            </w:r>
          </w:p>
          <w:p w14:paraId="736F7D90" w14:textId="77777777" w:rsidR="002A093E" w:rsidRPr="00681177" w:rsidRDefault="002A093E" w:rsidP="002A093E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Yes</w:t>
            </w:r>
          </w:p>
          <w:p w14:paraId="1730FA72" w14:textId="77777777" w:rsidR="002A093E" w:rsidRPr="00681177" w:rsidRDefault="002A093E" w:rsidP="002A093E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I don’t know</w:t>
            </w:r>
          </w:p>
          <w:p w14:paraId="2AB17191" w14:textId="77777777" w:rsidR="002A093E" w:rsidRDefault="002A093E" w:rsidP="002A093E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745EA03D" w14:textId="479A3319" w:rsidR="002A093E" w:rsidRPr="00681177" w:rsidRDefault="002A093E" w:rsidP="002A093E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1</w:t>
            </w:r>
            <w:r w:rsidRPr="00681177">
              <w:rPr>
                <w:rFonts w:ascii="Arial" w:hAnsi="Arial" w:cs="Arial"/>
              </w:rPr>
              <w:t>Çocuğunuz yaşına hitaben ülkesinde geçerli tüm çocuk aşıları yapıldı mı?</w:t>
            </w:r>
          </w:p>
          <w:p w14:paraId="6D3638D2" w14:textId="77777777" w:rsidR="002A093E" w:rsidRPr="00681177" w:rsidRDefault="002A093E" w:rsidP="002A093E">
            <w:pPr>
              <w:rPr>
                <w:rFonts w:ascii="Arial" w:hAnsi="Arial" w:cs="Arial"/>
                <w:b/>
                <w:bCs/>
                <w:i/>
                <w:iCs/>
              </w:rPr>
            </w:pPr>
            <w:r w:rsidRPr="00681177">
              <w:rPr>
                <w:rFonts w:ascii="Arial" w:hAnsi="Arial" w:cs="Arial"/>
                <w:b/>
                <w:bCs/>
                <w:i/>
                <w:iCs/>
              </w:rPr>
              <w:t>Çocuğunuzun aşı geçmişini gösteren kayıtlar varsa, randevuya gelirken lütfen, bunları yanınızda bulundurun.</w:t>
            </w:r>
          </w:p>
          <w:p w14:paraId="542EC972" w14:textId="77777777" w:rsidR="002A093E" w:rsidRPr="00681177" w:rsidRDefault="002A093E" w:rsidP="002A093E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211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26"/>
            <w:r w:rsidRPr="00681177">
              <w:rPr>
                <w:rFonts w:ascii="Arial" w:hAnsi="Arial" w:cs="Arial"/>
              </w:rPr>
              <w:t>Hayır</w:t>
            </w:r>
          </w:p>
          <w:p w14:paraId="21F30FAE" w14:textId="77777777" w:rsidR="002A093E" w:rsidRPr="00681177" w:rsidRDefault="002A093E" w:rsidP="002A093E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212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27"/>
            <w:r w:rsidRPr="00681177">
              <w:rPr>
                <w:rFonts w:ascii="Arial" w:hAnsi="Arial" w:cs="Arial"/>
              </w:rPr>
              <w:t>Evet</w:t>
            </w:r>
          </w:p>
          <w:p w14:paraId="04AD43F5" w14:textId="77777777" w:rsidR="002A093E" w:rsidRPr="00681177" w:rsidRDefault="002A093E" w:rsidP="002A093E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213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28"/>
            <w:r w:rsidRPr="00681177">
              <w:rPr>
                <w:rFonts w:ascii="Arial" w:hAnsi="Arial" w:cs="Arial"/>
              </w:rPr>
              <w:t>Bilmiyorum</w:t>
            </w:r>
          </w:p>
          <w:p w14:paraId="0614B4E5" w14:textId="77777777" w:rsidR="002A093E" w:rsidRPr="00681177" w:rsidRDefault="002A093E" w:rsidP="002A093E">
            <w:pPr>
              <w:pStyle w:val="Heading1"/>
              <w:rPr>
                <w:rFonts w:ascii="Arial" w:hAnsi="Arial" w:cs="Arial"/>
              </w:rPr>
            </w:pPr>
          </w:p>
        </w:tc>
      </w:tr>
      <w:tr w:rsidR="002A093E" w14:paraId="2EB30FC2" w14:textId="77777777" w:rsidTr="003035D9">
        <w:trPr>
          <w:trHeight w:val="246"/>
        </w:trPr>
        <w:tc>
          <w:tcPr>
            <w:tcW w:w="5036" w:type="dxa"/>
          </w:tcPr>
          <w:p w14:paraId="4D04A814" w14:textId="77777777" w:rsidR="002A093E" w:rsidRPr="00681177" w:rsidRDefault="002A093E" w:rsidP="002A093E">
            <w:pPr>
              <w:rPr>
                <w:rFonts w:ascii="Arial" w:hAnsi="Arial" w:cs="Arial"/>
              </w:rPr>
            </w:pPr>
          </w:p>
          <w:p w14:paraId="46B0D7BD" w14:textId="77777777" w:rsidR="002A093E" w:rsidRPr="00681177" w:rsidRDefault="002A093E" w:rsidP="002A093E">
            <w:pPr>
              <w:pStyle w:val="ListParagraph"/>
              <w:numPr>
                <w:ilvl w:val="1"/>
                <w:numId w:val="18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Has your child been vaccinated against Tuberculosis (TB)?</w:t>
            </w:r>
          </w:p>
          <w:p w14:paraId="09514AA6" w14:textId="77777777" w:rsidR="002A093E" w:rsidRPr="00681177" w:rsidRDefault="002A093E" w:rsidP="002A093E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No</w:t>
            </w:r>
          </w:p>
          <w:p w14:paraId="0EA985BE" w14:textId="77777777" w:rsidR="002A093E" w:rsidRPr="00681177" w:rsidRDefault="002A093E" w:rsidP="002A093E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Yes</w:t>
            </w:r>
          </w:p>
          <w:p w14:paraId="187C8FC9" w14:textId="77777777" w:rsidR="002A093E" w:rsidRPr="00681177" w:rsidRDefault="002A093E" w:rsidP="002A093E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I don’t know</w:t>
            </w:r>
          </w:p>
          <w:p w14:paraId="5287C7D1" w14:textId="77777777" w:rsidR="002A093E" w:rsidRDefault="002A093E" w:rsidP="002A093E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3E0978F0" w14:textId="77777777" w:rsidR="002A093E" w:rsidRPr="00681177" w:rsidRDefault="002A093E" w:rsidP="002A093E">
            <w:pPr>
              <w:rPr>
                <w:rFonts w:ascii="Arial" w:hAnsi="Arial" w:cs="Arial"/>
              </w:rPr>
            </w:pPr>
          </w:p>
          <w:p w14:paraId="0C716B21" w14:textId="1911EAA1" w:rsidR="002A093E" w:rsidRPr="00681177" w:rsidRDefault="002A093E" w:rsidP="002A093E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2</w:t>
            </w:r>
            <w:r w:rsidRPr="00681177">
              <w:rPr>
                <w:rFonts w:ascii="Arial" w:hAnsi="Arial" w:cs="Arial"/>
              </w:rPr>
              <w:t>Çocuğunuza tüberküloz (verem) aşısı yapıldı mı?</w:t>
            </w:r>
          </w:p>
          <w:p w14:paraId="76277F97" w14:textId="77777777" w:rsidR="002A093E" w:rsidRPr="00681177" w:rsidRDefault="002A093E" w:rsidP="002A093E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Hayır</w:t>
            </w:r>
          </w:p>
          <w:p w14:paraId="6456C34E" w14:textId="77777777" w:rsidR="002A093E" w:rsidRPr="00681177" w:rsidRDefault="002A093E" w:rsidP="002A093E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Evet</w:t>
            </w:r>
          </w:p>
          <w:p w14:paraId="6F8F867D" w14:textId="77777777" w:rsidR="002A093E" w:rsidRPr="00681177" w:rsidRDefault="002A093E" w:rsidP="002A093E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Bilmiyorum</w:t>
            </w:r>
          </w:p>
          <w:p w14:paraId="70274C9D" w14:textId="77777777" w:rsidR="002A093E" w:rsidRPr="00C41EBD" w:rsidRDefault="002A093E" w:rsidP="002A093E">
            <w:pPr>
              <w:rPr>
                <w:rFonts w:ascii="Arial" w:hAnsi="Arial" w:cs="Arial"/>
              </w:rPr>
            </w:pPr>
          </w:p>
        </w:tc>
      </w:tr>
      <w:tr w:rsidR="002A093E" w14:paraId="00AAB4E4" w14:textId="77777777" w:rsidTr="003035D9">
        <w:trPr>
          <w:trHeight w:val="246"/>
        </w:trPr>
        <w:tc>
          <w:tcPr>
            <w:tcW w:w="5036" w:type="dxa"/>
          </w:tcPr>
          <w:p w14:paraId="7DA4C99D" w14:textId="77777777" w:rsidR="002A093E" w:rsidRPr="00681177" w:rsidRDefault="002A093E" w:rsidP="002A093E">
            <w:pPr>
              <w:pStyle w:val="ListParagraph"/>
              <w:numPr>
                <w:ilvl w:val="1"/>
                <w:numId w:val="18"/>
              </w:num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>Has your child been vaccinated against COVID-19?</w:t>
            </w:r>
          </w:p>
          <w:p w14:paraId="35D783B2" w14:textId="77777777" w:rsidR="002A093E" w:rsidRPr="00681177" w:rsidRDefault="002A093E" w:rsidP="002A093E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No</w:t>
            </w:r>
          </w:p>
          <w:p w14:paraId="27E420A7" w14:textId="77777777" w:rsidR="002A093E" w:rsidRPr="00681177" w:rsidRDefault="002A093E" w:rsidP="002A093E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Yes</w:t>
            </w:r>
          </w:p>
          <w:p w14:paraId="75C56A1A" w14:textId="77777777" w:rsidR="002A093E" w:rsidRPr="00681177" w:rsidRDefault="002A093E" w:rsidP="002A093E">
            <w:p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ab/>
            </w:r>
            <w:r w:rsidRPr="00681177">
              <w:rPr>
                <w:rFonts w:ascii="Arial" w:hAnsi="Arial" w:cs="Arial"/>
              </w:rPr>
              <w:tab/>
            </w:r>
            <w:r w:rsidRPr="00681177">
              <w:rPr>
                <w:rFonts w:ascii="Arial" w:hAnsi="Arial" w:cs="Arial"/>
              </w:rPr>
              <w:fldChar w:fldCharType="begin">
                <w:ffData>
                  <w:name w:val="Check2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1 dose</w:t>
            </w:r>
          </w:p>
          <w:p w14:paraId="31845391" w14:textId="77777777" w:rsidR="002A093E" w:rsidRPr="00681177" w:rsidRDefault="002A093E" w:rsidP="002A093E">
            <w:pPr>
              <w:ind w:left="720"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2 doses</w:t>
            </w:r>
          </w:p>
          <w:p w14:paraId="3C86BFB6" w14:textId="77777777" w:rsidR="002A093E" w:rsidRPr="00681177" w:rsidRDefault="002A093E" w:rsidP="002A093E">
            <w:pPr>
              <w:ind w:left="720"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3 doses</w:t>
            </w:r>
          </w:p>
          <w:p w14:paraId="18758163" w14:textId="77777777" w:rsidR="002A093E" w:rsidRPr="00681177" w:rsidRDefault="002A093E" w:rsidP="002A093E">
            <w:pPr>
              <w:ind w:left="720"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More than 3 doses</w:t>
            </w:r>
          </w:p>
          <w:p w14:paraId="6EF16564" w14:textId="77777777" w:rsidR="002A093E" w:rsidRPr="00681177" w:rsidRDefault="002A093E" w:rsidP="002A093E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r w:rsidRPr="00681177">
              <w:rPr>
                <w:rFonts w:ascii="Arial" w:hAnsi="Arial" w:cs="Arial"/>
              </w:rPr>
              <w:t>I don’t know</w:t>
            </w:r>
          </w:p>
          <w:p w14:paraId="26704E89" w14:textId="77777777" w:rsidR="002A093E" w:rsidRDefault="002A093E" w:rsidP="002A093E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3D819511" w14:textId="414166A1" w:rsidR="002A093E" w:rsidRPr="00681177" w:rsidRDefault="002A093E" w:rsidP="002A093E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3</w:t>
            </w:r>
            <w:r w:rsidRPr="00681177">
              <w:rPr>
                <w:rFonts w:ascii="Arial" w:hAnsi="Arial" w:cs="Arial"/>
              </w:rPr>
              <w:t>Çocuğunuza KOVİD-19 aşısı yapıldı mı?</w:t>
            </w:r>
          </w:p>
          <w:p w14:paraId="2F4088F7" w14:textId="77777777" w:rsidR="002A093E" w:rsidRPr="00681177" w:rsidRDefault="002A093E" w:rsidP="002A093E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214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29"/>
            <w:r w:rsidRPr="00681177">
              <w:rPr>
                <w:rFonts w:ascii="Arial" w:hAnsi="Arial" w:cs="Arial"/>
              </w:rPr>
              <w:t>Hayır</w:t>
            </w:r>
          </w:p>
          <w:p w14:paraId="59D332C3" w14:textId="77777777" w:rsidR="002A093E" w:rsidRPr="00681177" w:rsidRDefault="002A093E" w:rsidP="002A093E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215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30"/>
            <w:r w:rsidRPr="00681177">
              <w:rPr>
                <w:rFonts w:ascii="Arial" w:hAnsi="Arial" w:cs="Arial"/>
              </w:rPr>
              <w:t>Evet</w:t>
            </w:r>
          </w:p>
          <w:p w14:paraId="164F442D" w14:textId="77777777" w:rsidR="002A093E" w:rsidRPr="00681177" w:rsidRDefault="002A093E" w:rsidP="002A093E">
            <w:pPr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tab/>
            </w:r>
            <w:r w:rsidRPr="00681177">
              <w:rPr>
                <w:rFonts w:ascii="Arial" w:hAnsi="Arial" w:cs="Arial"/>
              </w:rPr>
              <w:tab/>
            </w:r>
            <w:r w:rsidRPr="00681177">
              <w:rPr>
                <w:rFonts w:ascii="Arial" w:hAnsi="Arial" w:cs="Arial"/>
              </w:rPr>
              <w:fldChar w:fldCharType="begin">
                <w:ffData>
                  <w:name w:val="Check2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216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31"/>
            <w:r w:rsidRPr="00681177">
              <w:rPr>
                <w:rFonts w:ascii="Arial" w:hAnsi="Arial" w:cs="Arial"/>
              </w:rPr>
              <w:t>1 doz</w:t>
            </w:r>
          </w:p>
          <w:p w14:paraId="79F723F2" w14:textId="77777777" w:rsidR="002A093E" w:rsidRPr="00681177" w:rsidRDefault="002A093E" w:rsidP="002A093E">
            <w:pPr>
              <w:ind w:left="720"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Check217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32"/>
            <w:r w:rsidRPr="00681177">
              <w:rPr>
                <w:rFonts w:ascii="Arial" w:hAnsi="Arial" w:cs="Arial"/>
              </w:rPr>
              <w:t>2 doz</w:t>
            </w:r>
          </w:p>
          <w:p w14:paraId="192B048F" w14:textId="77777777" w:rsidR="002A093E" w:rsidRPr="00681177" w:rsidRDefault="002A093E" w:rsidP="002A093E">
            <w:pPr>
              <w:ind w:left="720"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Check218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33"/>
            <w:r w:rsidRPr="00681177">
              <w:rPr>
                <w:rFonts w:ascii="Arial" w:hAnsi="Arial" w:cs="Arial"/>
              </w:rPr>
              <w:t>3 doz</w:t>
            </w:r>
          </w:p>
          <w:p w14:paraId="225AAF5A" w14:textId="77777777" w:rsidR="002A093E" w:rsidRPr="00681177" w:rsidRDefault="002A093E" w:rsidP="002A093E">
            <w:pPr>
              <w:ind w:left="720"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219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34"/>
            <w:r w:rsidRPr="00681177">
              <w:rPr>
                <w:rFonts w:ascii="Arial" w:hAnsi="Arial" w:cs="Arial"/>
              </w:rPr>
              <w:t>3 dozdan fazla</w:t>
            </w:r>
          </w:p>
          <w:p w14:paraId="0C05DB87" w14:textId="77777777" w:rsidR="002A093E" w:rsidRPr="00681177" w:rsidRDefault="002A093E" w:rsidP="002A093E">
            <w:pPr>
              <w:ind w:firstLine="720"/>
              <w:rPr>
                <w:rFonts w:ascii="Arial" w:hAnsi="Arial" w:cs="Arial"/>
              </w:rPr>
            </w:pPr>
            <w:r w:rsidRPr="00681177">
              <w:rPr>
                <w:rFonts w:ascii="Arial" w:hAnsi="Arial" w:cs="Arial"/>
              </w:rPr>
              <w:fldChar w:fldCharType="begin">
                <w:ffData>
                  <w:name w:val="Check2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" w:name="Check220"/>
            <w:r w:rsidRPr="00681177">
              <w:rPr>
                <w:rFonts w:ascii="Arial" w:hAnsi="Arial" w:cs="Arial"/>
              </w:rPr>
              <w:instrText xml:space="preserve"> FORMCHECKBOX </w:instrText>
            </w:r>
            <w:r w:rsidR="00334774">
              <w:rPr>
                <w:rFonts w:ascii="Arial" w:hAnsi="Arial" w:cs="Arial"/>
              </w:rPr>
            </w:r>
            <w:r w:rsidR="00334774">
              <w:rPr>
                <w:rFonts w:ascii="Arial" w:hAnsi="Arial" w:cs="Arial"/>
              </w:rPr>
              <w:fldChar w:fldCharType="separate"/>
            </w:r>
            <w:r w:rsidRPr="00681177">
              <w:rPr>
                <w:rFonts w:ascii="Arial" w:hAnsi="Arial" w:cs="Arial"/>
              </w:rPr>
              <w:fldChar w:fldCharType="end"/>
            </w:r>
            <w:bookmarkEnd w:id="35"/>
            <w:r w:rsidRPr="00681177">
              <w:rPr>
                <w:rFonts w:ascii="Arial" w:hAnsi="Arial" w:cs="Arial"/>
              </w:rPr>
              <w:t>Bilmiyorum</w:t>
            </w:r>
          </w:p>
          <w:p w14:paraId="57C376A0" w14:textId="77777777" w:rsidR="002A093E" w:rsidRPr="00681177" w:rsidRDefault="002A093E" w:rsidP="002A093E">
            <w:pPr>
              <w:rPr>
                <w:rFonts w:ascii="Arial" w:hAnsi="Arial" w:cs="Arial"/>
              </w:rPr>
            </w:pPr>
          </w:p>
        </w:tc>
      </w:tr>
      <w:tr w:rsidR="002A093E" w14:paraId="77C0F0D5" w14:textId="77777777" w:rsidTr="003035D9">
        <w:trPr>
          <w:trHeight w:val="246"/>
        </w:trPr>
        <w:tc>
          <w:tcPr>
            <w:tcW w:w="5036" w:type="dxa"/>
          </w:tcPr>
          <w:p w14:paraId="2FEA3D5C" w14:textId="3DCB9089" w:rsidR="002A093E" w:rsidRDefault="002A093E" w:rsidP="002A093E">
            <w:pPr>
              <w:pStyle w:val="ListParagraph"/>
              <w:ind w:left="360"/>
              <w:rPr>
                <w:rFonts w:ascii="Arial" w:hAnsi="Arial" w:cs="Arial"/>
              </w:rPr>
            </w:pPr>
            <w:r w:rsidRPr="002622BA">
              <w:rPr>
                <w:rFonts w:ascii="Arial" w:hAnsi="Arial" w:cs="Arial"/>
              </w:rPr>
              <w:t>If there is something relating to your child’s health that you do not feel comfortable sharing in this form and you would like to discuss it with a doctor, please call your GP and book an appointment</w:t>
            </w:r>
          </w:p>
        </w:tc>
        <w:tc>
          <w:tcPr>
            <w:tcW w:w="5046" w:type="dxa"/>
          </w:tcPr>
          <w:p w14:paraId="4840C48B" w14:textId="77777777" w:rsidR="002A093E" w:rsidRPr="00C41EBD" w:rsidRDefault="002A093E" w:rsidP="002A093E">
            <w:pPr>
              <w:rPr>
                <w:rFonts w:ascii="Arial" w:hAnsi="Arial" w:cs="Arial"/>
              </w:rPr>
            </w:pPr>
            <w:r w:rsidRPr="002622BA">
              <w:rPr>
                <w:rFonts w:ascii="Arial" w:hAnsi="Arial" w:cs="Arial"/>
              </w:rPr>
              <w:t>Bu ankette çocuğunuz ile ilgili paylaşmaktan çekindiğiniz bir konu varsa ve bunu bir doktorla görüşmek istiyorsanız lütfen hekiminizi arayıp randevu alın</w:t>
            </w:r>
            <w:r>
              <w:rPr>
                <w:rFonts w:ascii="Arial" w:hAnsi="Arial" w:cs="Arial"/>
              </w:rPr>
              <w:t>ız</w:t>
            </w:r>
            <w:r w:rsidRPr="002622BA">
              <w:rPr>
                <w:rFonts w:ascii="Arial" w:hAnsi="Arial" w:cs="Arial"/>
              </w:rPr>
              <w:t>.</w:t>
            </w:r>
          </w:p>
        </w:tc>
      </w:tr>
    </w:tbl>
    <w:p w14:paraId="3FE405ED" w14:textId="77777777" w:rsidR="00E11CD3" w:rsidRDefault="00E11CD3" w:rsidP="007457EB">
      <w:pPr>
        <w:jc w:val="center"/>
      </w:pPr>
    </w:p>
    <w:bookmarkEnd w:id="0"/>
    <w:p w14:paraId="29C43A54" w14:textId="77777777" w:rsidR="003035D9" w:rsidRDefault="003035D9" w:rsidP="00DC549C">
      <w:pPr>
        <w:jc w:val="center"/>
      </w:pPr>
    </w:p>
    <w:p w14:paraId="67FE6B33" w14:textId="77777777" w:rsidR="00DC549C" w:rsidRDefault="00DC549C" w:rsidP="00DC549C">
      <w:pPr>
        <w:jc w:val="center"/>
      </w:pPr>
    </w:p>
    <w:p w14:paraId="266376B2" w14:textId="77777777" w:rsidR="00DC549C" w:rsidRDefault="00DC549C" w:rsidP="00DC549C">
      <w:pPr>
        <w:jc w:val="center"/>
      </w:pPr>
    </w:p>
    <w:p w14:paraId="50CD451C" w14:textId="77777777" w:rsidR="00DC549C" w:rsidRDefault="00DC549C" w:rsidP="00DC549C">
      <w:pPr>
        <w:jc w:val="center"/>
      </w:pPr>
    </w:p>
    <w:sectPr w:rsidR="00DC549C" w:rsidSect="005A53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01133" w14:textId="77777777" w:rsidR="0018546B" w:rsidRDefault="0018546B" w:rsidP="004B01F1">
      <w:pPr>
        <w:spacing w:after="0" w:line="240" w:lineRule="auto"/>
      </w:pPr>
      <w:r>
        <w:separator/>
      </w:r>
    </w:p>
  </w:endnote>
  <w:endnote w:type="continuationSeparator" w:id="0">
    <w:p w14:paraId="5111115B" w14:textId="77777777" w:rsidR="0018546B" w:rsidRDefault="0018546B" w:rsidP="004B01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F240C" w14:textId="77777777" w:rsidR="0071324F" w:rsidRDefault="007132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81743520"/>
      <w:docPartObj>
        <w:docPartGallery w:val="Page Numbers (Bottom of Page)"/>
        <w:docPartUnique/>
      </w:docPartObj>
    </w:sdtPr>
    <w:sdtEndPr/>
    <w:sdtContent>
      <w:p w14:paraId="5A05AAEA" w14:textId="77777777" w:rsidR="00373763" w:rsidRDefault="004B01F1">
        <w:pPr>
          <w:pStyle w:val="Footer"/>
          <w:jc w:val="center"/>
        </w:pPr>
        <w:r>
          <w:fldChar w:fldCharType="begin"/>
        </w:r>
        <w:r w:rsidR="0082313E">
          <w:instrText>PAGE   \* MERGEFORMAT</w:instrText>
        </w:r>
        <w:r>
          <w:fldChar w:fldCharType="separate"/>
        </w:r>
        <w:r w:rsidR="00DB3884">
          <w:rPr>
            <w:noProof/>
          </w:rPr>
          <w:t>10</w:t>
        </w:r>
        <w:r>
          <w:fldChar w:fldCharType="end"/>
        </w:r>
      </w:p>
    </w:sdtContent>
  </w:sdt>
  <w:p w14:paraId="267AB637" w14:textId="77777777" w:rsidR="00373763" w:rsidRDefault="00373763" w:rsidP="00373763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FE3FD" w14:textId="77777777" w:rsidR="0071324F" w:rsidRDefault="007132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A1BFC" w14:textId="77777777" w:rsidR="0018546B" w:rsidRDefault="0018546B" w:rsidP="004B01F1">
      <w:pPr>
        <w:spacing w:after="0" w:line="240" w:lineRule="auto"/>
      </w:pPr>
      <w:r>
        <w:separator/>
      </w:r>
    </w:p>
  </w:footnote>
  <w:footnote w:type="continuationSeparator" w:id="0">
    <w:p w14:paraId="36D17B07" w14:textId="77777777" w:rsidR="0018546B" w:rsidRDefault="0018546B" w:rsidP="004B01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20F0A" w14:textId="77777777" w:rsidR="0071324F" w:rsidRDefault="007132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20FAF" w14:textId="77777777" w:rsidR="0071324F" w:rsidRDefault="007132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B2C96" w14:textId="77777777" w:rsidR="005A5389" w:rsidRDefault="0082313E">
    <w:pPr>
      <w:pStyle w:val="Header"/>
    </w:pPr>
    <w:r w:rsidRPr="002464F1">
      <w:rPr>
        <w:noProof/>
        <w:lang w:val="tr-TR" w:eastAsia="tr-TR"/>
      </w:rPr>
      <w:drawing>
        <wp:anchor distT="0" distB="0" distL="114300" distR="114300" simplePos="0" relativeHeight="251658240" behindDoc="1" locked="0" layoutInCell="1" allowOverlap="1" wp14:anchorId="317ED898" wp14:editId="6A481010">
          <wp:simplePos x="0" y="0"/>
          <wp:positionH relativeFrom="page">
            <wp:posOffset>6074410</wp:posOffset>
          </wp:positionH>
          <wp:positionV relativeFrom="page">
            <wp:posOffset>311785</wp:posOffset>
          </wp:positionV>
          <wp:extent cx="949850" cy="716280"/>
          <wp:effectExtent l="0" t="0" r="3175" b="762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972946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4985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97B5C"/>
    <w:multiLevelType w:val="multilevel"/>
    <w:tmpl w:val="BE3E032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AC01486"/>
    <w:multiLevelType w:val="multilevel"/>
    <w:tmpl w:val="1300338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DAA5AAD"/>
    <w:multiLevelType w:val="multilevel"/>
    <w:tmpl w:val="DE1ED0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8C446F1"/>
    <w:multiLevelType w:val="multilevel"/>
    <w:tmpl w:val="B3844394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AD62786"/>
    <w:multiLevelType w:val="multilevel"/>
    <w:tmpl w:val="0A189F9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DE16833"/>
    <w:multiLevelType w:val="multilevel"/>
    <w:tmpl w:val="C76AA3E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Theme="minorHAnsi" w:hAnsiTheme="minorHAnsi" w:cstheme="minorHAnsi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56C665C"/>
    <w:multiLevelType w:val="multilevel"/>
    <w:tmpl w:val="351AA062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B081302"/>
    <w:multiLevelType w:val="multilevel"/>
    <w:tmpl w:val="4EC2B8E0"/>
    <w:styleLink w:val="CurrentList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20809AF"/>
    <w:multiLevelType w:val="multilevel"/>
    <w:tmpl w:val="729410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A8A08CA"/>
    <w:multiLevelType w:val="multilevel"/>
    <w:tmpl w:val="0C88F7C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D4969F1"/>
    <w:multiLevelType w:val="multilevel"/>
    <w:tmpl w:val="215C1C6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4984F74"/>
    <w:multiLevelType w:val="multilevel"/>
    <w:tmpl w:val="963ADC8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12" w15:restartNumberingAfterBreak="0">
    <w:nsid w:val="4D6F6941"/>
    <w:multiLevelType w:val="multilevel"/>
    <w:tmpl w:val="6A549D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3CB4E49"/>
    <w:multiLevelType w:val="multilevel"/>
    <w:tmpl w:val="33DCEC9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14" w15:restartNumberingAfterBreak="0">
    <w:nsid w:val="54672BA1"/>
    <w:multiLevelType w:val="multilevel"/>
    <w:tmpl w:val="15C0E0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15" w15:restartNumberingAfterBreak="0">
    <w:nsid w:val="584C2098"/>
    <w:multiLevelType w:val="multilevel"/>
    <w:tmpl w:val="47026572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F492F0E"/>
    <w:multiLevelType w:val="hybridMultilevel"/>
    <w:tmpl w:val="2DF8D5A4"/>
    <w:lvl w:ilvl="0" w:tplc="AE14E9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1B44476" w:tentative="1">
      <w:start w:val="1"/>
      <w:numFmt w:val="lowerLetter"/>
      <w:lvlText w:val="%2."/>
      <w:lvlJc w:val="left"/>
      <w:pPr>
        <w:ind w:left="1440" w:hanging="360"/>
      </w:pPr>
    </w:lvl>
    <w:lvl w:ilvl="2" w:tplc="E6B08936" w:tentative="1">
      <w:start w:val="1"/>
      <w:numFmt w:val="lowerRoman"/>
      <w:lvlText w:val="%3."/>
      <w:lvlJc w:val="right"/>
      <w:pPr>
        <w:ind w:left="2160" w:hanging="180"/>
      </w:pPr>
    </w:lvl>
    <w:lvl w:ilvl="3" w:tplc="4D10B476" w:tentative="1">
      <w:start w:val="1"/>
      <w:numFmt w:val="decimal"/>
      <w:lvlText w:val="%4."/>
      <w:lvlJc w:val="left"/>
      <w:pPr>
        <w:ind w:left="2880" w:hanging="360"/>
      </w:pPr>
    </w:lvl>
    <w:lvl w:ilvl="4" w:tplc="B5E82C02" w:tentative="1">
      <w:start w:val="1"/>
      <w:numFmt w:val="lowerLetter"/>
      <w:lvlText w:val="%5."/>
      <w:lvlJc w:val="left"/>
      <w:pPr>
        <w:ind w:left="3600" w:hanging="360"/>
      </w:pPr>
    </w:lvl>
    <w:lvl w:ilvl="5" w:tplc="BC3E1244" w:tentative="1">
      <w:start w:val="1"/>
      <w:numFmt w:val="lowerRoman"/>
      <w:lvlText w:val="%6."/>
      <w:lvlJc w:val="right"/>
      <w:pPr>
        <w:ind w:left="4320" w:hanging="180"/>
      </w:pPr>
    </w:lvl>
    <w:lvl w:ilvl="6" w:tplc="2A1E0486" w:tentative="1">
      <w:start w:val="1"/>
      <w:numFmt w:val="decimal"/>
      <w:lvlText w:val="%7."/>
      <w:lvlJc w:val="left"/>
      <w:pPr>
        <w:ind w:left="5040" w:hanging="360"/>
      </w:pPr>
    </w:lvl>
    <w:lvl w:ilvl="7" w:tplc="045C97F0" w:tentative="1">
      <w:start w:val="1"/>
      <w:numFmt w:val="lowerLetter"/>
      <w:lvlText w:val="%8."/>
      <w:lvlJc w:val="left"/>
      <w:pPr>
        <w:ind w:left="5760" w:hanging="360"/>
      </w:pPr>
    </w:lvl>
    <w:lvl w:ilvl="8" w:tplc="6E44C9B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6520D5"/>
    <w:multiLevelType w:val="multilevel"/>
    <w:tmpl w:val="934C601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2126732949">
    <w:abstractNumId w:val="2"/>
  </w:num>
  <w:num w:numId="2" w16cid:durableId="1782803602">
    <w:abstractNumId w:val="7"/>
  </w:num>
  <w:num w:numId="3" w16cid:durableId="62604253">
    <w:abstractNumId w:val="16"/>
  </w:num>
  <w:num w:numId="4" w16cid:durableId="1180656326">
    <w:abstractNumId w:val="13"/>
  </w:num>
  <w:num w:numId="5" w16cid:durableId="547109894">
    <w:abstractNumId w:val="14"/>
  </w:num>
  <w:num w:numId="6" w16cid:durableId="1140416068">
    <w:abstractNumId w:val="11"/>
  </w:num>
  <w:num w:numId="7" w16cid:durableId="1147942555">
    <w:abstractNumId w:val="6"/>
  </w:num>
  <w:num w:numId="8" w16cid:durableId="1508209966">
    <w:abstractNumId w:val="8"/>
  </w:num>
  <w:num w:numId="9" w16cid:durableId="1446265277">
    <w:abstractNumId w:val="3"/>
  </w:num>
  <w:num w:numId="10" w16cid:durableId="1467164865">
    <w:abstractNumId w:val="15"/>
  </w:num>
  <w:num w:numId="11" w16cid:durableId="815801689">
    <w:abstractNumId w:val="10"/>
  </w:num>
  <w:num w:numId="12" w16cid:durableId="1370227248">
    <w:abstractNumId w:val="1"/>
  </w:num>
  <w:num w:numId="13" w16cid:durableId="207378535">
    <w:abstractNumId w:val="5"/>
  </w:num>
  <w:num w:numId="14" w16cid:durableId="141628440">
    <w:abstractNumId w:val="4"/>
  </w:num>
  <w:num w:numId="15" w16cid:durableId="1975982785">
    <w:abstractNumId w:val="12"/>
  </w:num>
  <w:num w:numId="16" w16cid:durableId="1495871534">
    <w:abstractNumId w:val="17"/>
  </w:num>
  <w:num w:numId="17" w16cid:durableId="540943003">
    <w:abstractNumId w:val="9"/>
  </w:num>
  <w:num w:numId="18" w16cid:durableId="2221082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tTA1NDc2NzEyNTVV0lEKTi0uzszPAykwrAUAVl2SiSwAAAA="/>
  </w:docVars>
  <w:rsids>
    <w:rsidRoot w:val="003035D9"/>
    <w:rsid w:val="0006460D"/>
    <w:rsid w:val="00085C2F"/>
    <w:rsid w:val="001052CC"/>
    <w:rsid w:val="00137775"/>
    <w:rsid w:val="0018546B"/>
    <w:rsid w:val="001900A8"/>
    <w:rsid w:val="001F0C16"/>
    <w:rsid w:val="002622BA"/>
    <w:rsid w:val="002A093E"/>
    <w:rsid w:val="002C5D0E"/>
    <w:rsid w:val="003035D9"/>
    <w:rsid w:val="003109DA"/>
    <w:rsid w:val="00334774"/>
    <w:rsid w:val="003609D6"/>
    <w:rsid w:val="00373763"/>
    <w:rsid w:val="003968F8"/>
    <w:rsid w:val="003B3AC4"/>
    <w:rsid w:val="00462398"/>
    <w:rsid w:val="004B01F1"/>
    <w:rsid w:val="00530DFB"/>
    <w:rsid w:val="005A5389"/>
    <w:rsid w:val="006515C8"/>
    <w:rsid w:val="00681177"/>
    <w:rsid w:val="0071324F"/>
    <w:rsid w:val="00722C79"/>
    <w:rsid w:val="00741E5E"/>
    <w:rsid w:val="007457EB"/>
    <w:rsid w:val="00801180"/>
    <w:rsid w:val="0082313E"/>
    <w:rsid w:val="008B76BE"/>
    <w:rsid w:val="00A179AE"/>
    <w:rsid w:val="00A236B4"/>
    <w:rsid w:val="00B52F1B"/>
    <w:rsid w:val="00BF2AA0"/>
    <w:rsid w:val="00C41EBD"/>
    <w:rsid w:val="00C76449"/>
    <w:rsid w:val="00CB23DF"/>
    <w:rsid w:val="00CF0110"/>
    <w:rsid w:val="00D673F0"/>
    <w:rsid w:val="00D67C10"/>
    <w:rsid w:val="00DA3E14"/>
    <w:rsid w:val="00DB3884"/>
    <w:rsid w:val="00DC549C"/>
    <w:rsid w:val="00DF291C"/>
    <w:rsid w:val="00E11CD3"/>
    <w:rsid w:val="00F15E4F"/>
    <w:rsid w:val="00F320D0"/>
    <w:rsid w:val="00F76DC6"/>
    <w:rsid w:val="00FB6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1FA9C5"/>
  <w15:docId w15:val="{B02C6ABB-4AF6-1143-98F9-846918922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1F1"/>
  </w:style>
  <w:style w:type="paragraph" w:styleId="Heading1">
    <w:name w:val="heading 1"/>
    <w:basedOn w:val="Normal"/>
    <w:next w:val="Normal"/>
    <w:link w:val="Heading1Char"/>
    <w:uiPriority w:val="9"/>
    <w:qFormat/>
    <w:rsid w:val="003035D9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35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5D9"/>
  </w:style>
  <w:style w:type="paragraph" w:styleId="Footer">
    <w:name w:val="footer"/>
    <w:basedOn w:val="Normal"/>
    <w:link w:val="FooterChar"/>
    <w:uiPriority w:val="99"/>
    <w:unhideWhenUsed/>
    <w:rsid w:val="003035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5D9"/>
  </w:style>
  <w:style w:type="character" w:customStyle="1" w:styleId="Heading1Char">
    <w:name w:val="Heading 1 Char"/>
    <w:basedOn w:val="DefaultParagraphFont"/>
    <w:link w:val="Heading1"/>
    <w:uiPriority w:val="9"/>
    <w:rsid w:val="003035D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CN"/>
    </w:rPr>
  </w:style>
  <w:style w:type="paragraph" w:styleId="ListParagraph">
    <w:name w:val="List Paragraph"/>
    <w:basedOn w:val="Normal"/>
    <w:uiPriority w:val="34"/>
    <w:qFormat/>
    <w:rsid w:val="003035D9"/>
    <w:pPr>
      <w:spacing w:after="0" w:line="240" w:lineRule="auto"/>
      <w:ind w:left="720"/>
    </w:pPr>
    <w:rPr>
      <w:rFonts w:ascii="Calibri" w:hAnsi="Calibri" w:cs="Calibri"/>
    </w:rPr>
  </w:style>
  <w:style w:type="paragraph" w:customStyle="1" w:styleId="v1v1msonormal">
    <w:name w:val="v1v1msonormal"/>
    <w:basedOn w:val="Normal"/>
    <w:rsid w:val="003035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table" w:styleId="TableGrid">
    <w:name w:val="Table Grid"/>
    <w:basedOn w:val="TableNormal"/>
    <w:uiPriority w:val="39"/>
    <w:rsid w:val="003035D9"/>
    <w:pPr>
      <w:spacing w:after="0" w:line="240" w:lineRule="auto"/>
    </w:pPr>
    <w:rPr>
      <w:rFonts w:eastAsiaTheme="minorEastAsia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3035D9"/>
    <w:pPr>
      <w:numPr>
        <w:numId w:val="2"/>
      </w:numPr>
    </w:pPr>
  </w:style>
  <w:style w:type="paragraph" w:styleId="CommentText">
    <w:name w:val="annotation text"/>
    <w:basedOn w:val="Normal"/>
    <w:link w:val="CommentTextChar"/>
    <w:uiPriority w:val="99"/>
    <w:unhideWhenUsed/>
    <w:rsid w:val="00DC549C"/>
    <w:pPr>
      <w:spacing w:after="0" w:line="240" w:lineRule="auto"/>
    </w:pPr>
    <w:rPr>
      <w:rFonts w:eastAsiaTheme="minorEastAsia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549C"/>
    <w:rPr>
      <w:rFonts w:eastAsiaTheme="minorEastAsia"/>
      <w:sz w:val="20"/>
      <w:szCs w:val="20"/>
      <w:lang w:eastAsia="zh-CN"/>
    </w:rPr>
  </w:style>
  <w:style w:type="character" w:customStyle="1" w:styleId="apple-converted-space">
    <w:name w:val="apple-converted-space"/>
    <w:basedOn w:val="DefaultParagraphFont"/>
    <w:rsid w:val="00A179AE"/>
  </w:style>
  <w:style w:type="paragraph" w:styleId="BalloonText">
    <w:name w:val="Balloon Text"/>
    <w:basedOn w:val="Normal"/>
    <w:link w:val="BalloonTextChar"/>
    <w:uiPriority w:val="99"/>
    <w:semiHidden/>
    <w:unhideWhenUsed/>
    <w:rsid w:val="00CF01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11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3032</Words>
  <Characters>17287</Characters>
  <Application>Microsoft Office Word</Application>
  <DocSecurity>4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 Davidson</dc:creator>
  <cp:lastModifiedBy>Iyabo Akanmu-ogunremi</cp:lastModifiedBy>
  <cp:revision>2</cp:revision>
  <dcterms:created xsi:type="dcterms:W3CDTF">2024-01-09T16:31:00Z</dcterms:created>
  <dcterms:modified xsi:type="dcterms:W3CDTF">2024-01-09T16:31:00Z</dcterms:modified>
</cp:coreProperties>
</file>